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0DB132B"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0D4A6C">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D1EDD2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0D4A6C">
        <w:rPr>
          <w:rFonts w:ascii="Arial" w:eastAsia="Arial" w:hAnsi="Arial" w:cs="Arial"/>
          <w:sz w:val="24"/>
          <w:szCs w:val="24"/>
        </w:rPr>
        <w:t>5</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61CC215F"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B81389">
        <w:rPr>
          <w:rFonts w:ascii="Arial" w:eastAsia="Arial" w:hAnsi="Arial" w:cs="Arial"/>
          <w:b/>
          <w:color w:val="0070C0"/>
          <w:sz w:val="24"/>
          <w:szCs w:val="24"/>
        </w:rPr>
        <w:t>5</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B81389" w:rsidRPr="00B81389">
        <w:rPr>
          <w:rFonts w:ascii="Arial" w:eastAsia="Arial" w:hAnsi="Arial" w:cs="Arial"/>
          <w:b/>
          <w:color w:val="0070C0"/>
          <w:sz w:val="24"/>
          <w:szCs w:val="24"/>
        </w:rPr>
        <w:t>803,398</w:t>
      </w:r>
      <w:r w:rsidR="00B81389">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B81389" w:rsidRPr="00B81389">
        <w:rPr>
          <w:rFonts w:ascii="Arial" w:eastAsia="Arial" w:hAnsi="Arial" w:cs="Arial"/>
          <w:b/>
          <w:color w:val="0070C0"/>
          <w:sz w:val="24"/>
          <w:szCs w:val="24"/>
        </w:rPr>
        <w:t>143,726</w:t>
      </w:r>
      <w:r w:rsidR="00B81389">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B81389" w:rsidRPr="00B81389">
        <w:rPr>
          <w:rFonts w:ascii="Arial" w:eastAsia="Arial" w:hAnsi="Arial" w:cs="Arial"/>
          <w:b/>
          <w:color w:val="0070C0"/>
          <w:sz w:val="24"/>
          <w:szCs w:val="24"/>
        </w:rPr>
        <w:t>646,237</w:t>
      </w:r>
      <w:r w:rsidR="00B81389">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B81389" w:rsidRPr="00B81389">
        <w:rPr>
          <w:rFonts w:ascii="Arial" w:eastAsia="Arial" w:hAnsi="Arial" w:cs="Arial"/>
          <w:b/>
          <w:color w:val="0070C0"/>
          <w:sz w:val="24"/>
          <w:szCs w:val="24"/>
        </w:rPr>
        <w:t>13,435</w:t>
      </w:r>
      <w:r w:rsidR="00B81389">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250D7FDA"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B81389">
        <w:rPr>
          <w:rFonts w:ascii="Arial" w:eastAsia="Arial" w:hAnsi="Arial" w:cs="Arial"/>
          <w:i/>
          <w:color w:val="0070C0"/>
          <w:sz w:val="16"/>
          <w:szCs w:val="16"/>
        </w:rPr>
        <w:t>7</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EB07DD3" w:rsidR="009702AE" w:rsidRPr="00092D30"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B81389">
        <w:rPr>
          <w:rFonts w:ascii="Arial" w:eastAsia="Arial" w:hAnsi="Arial" w:cs="Arial"/>
          <w:b/>
          <w:color w:val="0070C0"/>
          <w:sz w:val="24"/>
          <w:szCs w:val="24"/>
        </w:rPr>
        <w:t>₱</w:t>
      </w:r>
      <w:r w:rsidR="00B81389" w:rsidRPr="00B81389">
        <w:rPr>
          <w:rFonts w:ascii="Arial" w:eastAsia="Arial" w:hAnsi="Arial" w:cs="Arial"/>
          <w:b/>
          <w:bCs/>
          <w:color w:val="0070C0"/>
          <w:sz w:val="24"/>
          <w:szCs w:val="24"/>
        </w:rPr>
        <w:t xml:space="preserve">2,085,032,756.62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proofErr w:type="spellStart"/>
      <w:r w:rsidRPr="00092D30">
        <w:rPr>
          <w:rFonts w:ascii="Arial" w:eastAsia="Arial" w:hAnsi="Arial" w:cs="Arial"/>
          <w:sz w:val="24"/>
          <w:szCs w:val="24"/>
        </w:rPr>
        <w:t>strandees</w:t>
      </w:r>
      <w:proofErr w:type="spellEnd"/>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B81389">
        <w:rPr>
          <w:rFonts w:ascii="Arial" w:eastAsia="Arial" w:hAnsi="Arial" w:cs="Arial"/>
          <w:b/>
          <w:color w:val="0070C0"/>
          <w:sz w:val="24"/>
          <w:szCs w:val="24"/>
        </w:rPr>
        <w:t>₱</w:t>
      </w:r>
      <w:r w:rsidR="00B81389" w:rsidRPr="00B81389">
        <w:rPr>
          <w:rFonts w:ascii="Arial" w:eastAsia="Arial" w:hAnsi="Arial" w:cs="Arial"/>
          <w:b/>
          <w:color w:val="0070C0"/>
          <w:sz w:val="24"/>
          <w:szCs w:val="24"/>
        </w:rPr>
        <w:t>1,551,020,080.99</w:t>
      </w:r>
      <w:r w:rsidR="00C204E5" w:rsidRPr="00B81389">
        <w:rPr>
          <w:rFonts w:ascii="Arial" w:eastAsia="Arial" w:hAnsi="Arial" w:cs="Arial"/>
          <w:b/>
          <w:color w:val="0070C0"/>
          <w:sz w:val="24"/>
          <w:szCs w:val="24"/>
        </w:rPr>
        <w:t xml:space="preserve">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B81389">
        <w:rPr>
          <w:rFonts w:ascii="Arial" w:eastAsia="Arial" w:hAnsi="Arial" w:cs="Arial"/>
          <w:b/>
          <w:color w:val="0070C0"/>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092D30">
        <w:rPr>
          <w:rFonts w:ascii="Arial" w:eastAsia="Arial" w:hAnsi="Arial" w:cs="Arial"/>
          <w:b/>
          <w:sz w:val="24"/>
          <w:szCs w:val="24"/>
        </w:rPr>
        <w:t>₱</w:t>
      </w:r>
      <w:r w:rsidR="00FD37E8" w:rsidRPr="00092D30">
        <w:rPr>
          <w:rFonts w:ascii="Arial" w:eastAsia="Arial" w:hAnsi="Arial" w:cs="Arial"/>
          <w:b/>
          <w:bCs/>
          <w:sz w:val="24"/>
          <w:szCs w:val="24"/>
        </w:rPr>
        <w:t xml:space="preserve">502,162,265.67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NGOs</w:t>
      </w:r>
      <w:r w:rsidRPr="00092D30">
        <w:rPr>
          <w:rFonts w:ascii="Arial" w:eastAsia="Arial" w:hAnsi="Arial" w:cs="Arial"/>
          <w:sz w:val="24"/>
          <w:szCs w:val="24"/>
        </w:rPr>
        <w:t>,</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b/>
          <w:sz w:val="24"/>
          <w:szCs w:val="24"/>
        </w:rPr>
        <w:t>₱</w:t>
      </w:r>
      <w:r w:rsidR="00D67BA9" w:rsidRPr="00092D30">
        <w:rPr>
          <w:rFonts w:ascii="Arial" w:eastAsia="Arial" w:hAnsi="Arial" w:cs="Arial"/>
          <w:b/>
          <w:bCs/>
          <w:sz w:val="24"/>
          <w:szCs w:val="24"/>
        </w:rPr>
        <w:t>31,850,409.96</w:t>
      </w:r>
      <w:r w:rsidR="00D16141" w:rsidRPr="00092D30">
        <w:rPr>
          <w:rFonts w:ascii="Arial" w:eastAsia="Arial" w:hAnsi="Arial" w:cs="Arial"/>
          <w:b/>
          <w:bCs/>
          <w:sz w:val="24"/>
          <w:szCs w:val="24"/>
        </w:rPr>
        <w:t xml:space="preserve">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Private</w:t>
      </w:r>
      <w:r w:rsidR="00D16141" w:rsidRPr="00092D30">
        <w:rPr>
          <w:rFonts w:ascii="Arial" w:eastAsia="Arial" w:hAnsi="Arial" w:cs="Arial"/>
          <w:b/>
          <w:sz w:val="24"/>
          <w:szCs w:val="24"/>
        </w:rPr>
        <w:t xml:space="preserve"> </w:t>
      </w:r>
      <w:r w:rsidRPr="00092D30">
        <w:rPr>
          <w:rFonts w:ascii="Arial" w:eastAsia="Arial" w:hAnsi="Arial" w:cs="Arial"/>
          <w:b/>
          <w:sz w:val="24"/>
          <w:szCs w:val="24"/>
        </w:rPr>
        <w:t>Partners</w:t>
      </w:r>
      <w:r w:rsidR="00D16141" w:rsidRPr="00092D30">
        <w:rPr>
          <w:rFonts w:ascii="Arial" w:eastAsia="Arial" w:hAnsi="Arial" w:cs="Arial"/>
          <w:b/>
          <w:sz w:val="20"/>
          <w:szCs w:val="20"/>
        </w:rPr>
        <w:t xml:space="preserve"> </w:t>
      </w:r>
      <w:r w:rsidRPr="00092D30">
        <w:rPr>
          <w:rFonts w:ascii="Arial" w:eastAsia="Arial" w:hAnsi="Arial" w:cs="Arial"/>
          <w:sz w:val="24"/>
          <w:szCs w:val="24"/>
        </w:rPr>
        <w:t>(see</w:t>
      </w:r>
      <w:r w:rsidR="00D16141" w:rsidRPr="00092D30">
        <w:rPr>
          <w:rFonts w:ascii="Arial" w:eastAsia="Arial" w:hAnsi="Arial" w:cs="Arial"/>
          <w:sz w:val="24"/>
          <w:szCs w:val="24"/>
        </w:rPr>
        <w:t xml:space="preserve"> </w:t>
      </w:r>
      <w:r w:rsidRPr="00092D30">
        <w:rPr>
          <w:rFonts w:ascii="Arial" w:eastAsia="Arial" w:hAnsi="Arial" w:cs="Arial"/>
          <w:sz w:val="24"/>
          <w:szCs w:val="24"/>
        </w:rPr>
        <w:t>Table</w:t>
      </w:r>
      <w:r w:rsidR="00D16141" w:rsidRPr="00092D30">
        <w:rPr>
          <w:rFonts w:ascii="Arial" w:eastAsia="Arial" w:hAnsi="Arial" w:cs="Arial"/>
          <w:sz w:val="24"/>
          <w:szCs w:val="24"/>
        </w:rPr>
        <w:t xml:space="preserve"> </w:t>
      </w:r>
      <w:r w:rsidRPr="00092D30">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B81389" w14:paraId="519EE7BF" w14:textId="77777777" w:rsidTr="00B81389">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09D4BB6" w14:textId="77777777" w:rsidR="00B81389" w:rsidRDefault="00B81389" w:rsidP="00B81389">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D6E7583" w14:textId="77777777" w:rsidR="00B81389" w:rsidRDefault="00B81389" w:rsidP="00B8138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81389" w14:paraId="34A49D73" w14:textId="77777777" w:rsidTr="00B81389">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6EE2732C" w14:textId="77777777" w:rsidR="00B81389" w:rsidRDefault="00B81389" w:rsidP="00B81389">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0694843" w14:textId="77777777" w:rsidR="00B81389" w:rsidRDefault="00B81389" w:rsidP="00B8138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6205EDC2" w14:textId="77777777" w:rsidR="00B81389" w:rsidRDefault="00B81389" w:rsidP="00B8138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auto"/>
            </w:tcBorders>
            <w:shd w:val="clear" w:color="808080" w:fill="808080"/>
            <w:vAlign w:val="center"/>
            <w:hideMark/>
          </w:tcPr>
          <w:p w14:paraId="187F06E5" w14:textId="77777777" w:rsidR="00B81389" w:rsidRDefault="00B81389" w:rsidP="00B8138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5C3831C4" w14:textId="77777777" w:rsidR="00B81389" w:rsidRDefault="00B81389" w:rsidP="00B8138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81389" w14:paraId="62D376E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F7E4D2" w14:textId="77777777" w:rsidR="00B81389" w:rsidRDefault="00B81389" w:rsidP="00B8138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7123D0F" w14:textId="67937A3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51,020,080.99 </w:t>
            </w:r>
          </w:p>
        </w:tc>
        <w:tc>
          <w:tcPr>
            <w:tcW w:w="675" w:type="pct"/>
            <w:tcBorders>
              <w:top w:val="nil"/>
              <w:left w:val="nil"/>
              <w:bottom w:val="single" w:sz="4" w:space="0" w:color="000000"/>
              <w:right w:val="single" w:sz="4" w:space="0" w:color="000000"/>
            </w:tcBorders>
            <w:shd w:val="clear" w:color="A5A5A5" w:fill="A5A5A5"/>
            <w:noWrap/>
            <w:vAlign w:val="bottom"/>
            <w:hideMark/>
          </w:tcPr>
          <w:p w14:paraId="31BD2A16" w14:textId="4331176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2,162,26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41046C54" w14:textId="5792748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1BCA04A" w14:textId="75E225D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5,032,756.62 </w:t>
            </w:r>
          </w:p>
        </w:tc>
      </w:tr>
      <w:tr w:rsidR="00B81389" w14:paraId="4F81EC91"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8640BB"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A6E2F95" w14:textId="2537C3B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512,00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20244551" w14:textId="0A52D31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A83F444" w14:textId="7FB6050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3EA541" w14:textId="535F1F2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7,922,002.53 </w:t>
            </w:r>
          </w:p>
        </w:tc>
      </w:tr>
      <w:tr w:rsidR="00B81389" w14:paraId="181E0B9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D632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07B2696D" w14:textId="14D5F3D0"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328,512.37 </w:t>
            </w:r>
          </w:p>
        </w:tc>
        <w:tc>
          <w:tcPr>
            <w:tcW w:w="675" w:type="pct"/>
            <w:tcBorders>
              <w:top w:val="nil"/>
              <w:left w:val="nil"/>
              <w:bottom w:val="single" w:sz="4" w:space="0" w:color="000000"/>
              <w:right w:val="single" w:sz="4" w:space="0" w:color="000000"/>
            </w:tcBorders>
            <w:shd w:val="clear" w:color="auto" w:fill="auto"/>
            <w:noWrap/>
            <w:vAlign w:val="bottom"/>
            <w:hideMark/>
          </w:tcPr>
          <w:p w14:paraId="6283374A" w14:textId="337E9AC6"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EECF0AA" w14:textId="61ED315C"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D9A158" w14:textId="008926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8,512.37 </w:t>
            </w:r>
          </w:p>
        </w:tc>
      </w:tr>
      <w:tr w:rsidR="00B81389" w14:paraId="7FA5871E"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FB61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E94B1A" w14:textId="223D5F49"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874,514.36 </w:t>
            </w:r>
          </w:p>
        </w:tc>
        <w:tc>
          <w:tcPr>
            <w:tcW w:w="675" w:type="pct"/>
            <w:tcBorders>
              <w:top w:val="nil"/>
              <w:left w:val="nil"/>
              <w:bottom w:val="single" w:sz="4" w:space="0" w:color="000000"/>
              <w:right w:val="single" w:sz="4" w:space="0" w:color="000000"/>
            </w:tcBorders>
            <w:shd w:val="clear" w:color="auto" w:fill="auto"/>
            <w:noWrap/>
            <w:vAlign w:val="bottom"/>
            <w:hideMark/>
          </w:tcPr>
          <w:p w14:paraId="0EF2E782" w14:textId="6C1B6D6B"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A82F82" w14:textId="7C0C738B"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335A6E" w14:textId="181C89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974,514.36 </w:t>
            </w:r>
          </w:p>
        </w:tc>
      </w:tr>
      <w:tr w:rsidR="00B81389" w14:paraId="30066444"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D870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F71FE92" w14:textId="47C9ADDD"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33FF783" w14:textId="0C8DD89B"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073994" w14:textId="796913E4"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38A634" w14:textId="5B1370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B81389" w14:paraId="37C89CE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41560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58D1AE9" w14:textId="40BCA642"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75" w:type="pct"/>
            <w:tcBorders>
              <w:top w:val="nil"/>
              <w:left w:val="nil"/>
              <w:bottom w:val="single" w:sz="4" w:space="0" w:color="000000"/>
              <w:right w:val="single" w:sz="4" w:space="0" w:color="000000"/>
            </w:tcBorders>
            <w:shd w:val="clear" w:color="auto" w:fill="auto"/>
            <w:noWrap/>
            <w:vAlign w:val="bottom"/>
            <w:hideMark/>
          </w:tcPr>
          <w:p w14:paraId="714E3F79" w14:textId="0F51B79D"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E60396" w14:textId="7441362A"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246A6E" w14:textId="4F61B9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B81389" w14:paraId="3F99A9EC"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8F9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2D509A9" w14:textId="02A935AA"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1E09BD1" w14:textId="1C540D21"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C691D8" w14:textId="6D08DF46"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D5DB1D" w14:textId="7C22CC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B81389" w14:paraId="48B5ED71"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8925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AB1B6CB" w14:textId="14C616B1"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2EBE5846" w14:textId="22A7F1BA"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74D36B1" w14:textId="065CF038"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380628" w14:textId="4ECDBE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B81389" w14:paraId="37C5432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62D80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9054A93" w14:textId="58BAE063"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1,919,118.00 </w:t>
            </w:r>
          </w:p>
        </w:tc>
        <w:tc>
          <w:tcPr>
            <w:tcW w:w="675" w:type="pct"/>
            <w:tcBorders>
              <w:top w:val="nil"/>
              <w:left w:val="nil"/>
              <w:bottom w:val="single" w:sz="4" w:space="0" w:color="000000"/>
              <w:right w:val="single" w:sz="4" w:space="0" w:color="000000"/>
            </w:tcBorders>
            <w:shd w:val="clear" w:color="auto" w:fill="auto"/>
            <w:noWrap/>
            <w:vAlign w:val="bottom"/>
            <w:hideMark/>
          </w:tcPr>
          <w:p w14:paraId="7B0AA352" w14:textId="4F465EBC"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286A49" w14:textId="15891C66"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826922" w14:textId="24724C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61,618.00 </w:t>
            </w:r>
          </w:p>
        </w:tc>
      </w:tr>
      <w:tr w:rsidR="00B81389" w14:paraId="531C0483"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ACE75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33975F" w14:textId="0432CCA0"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08,960.00 </w:t>
            </w:r>
          </w:p>
        </w:tc>
        <w:tc>
          <w:tcPr>
            <w:tcW w:w="675" w:type="pct"/>
            <w:tcBorders>
              <w:top w:val="nil"/>
              <w:left w:val="nil"/>
              <w:bottom w:val="single" w:sz="4" w:space="0" w:color="000000"/>
              <w:right w:val="single" w:sz="4" w:space="0" w:color="000000"/>
            </w:tcBorders>
            <w:shd w:val="clear" w:color="auto" w:fill="auto"/>
            <w:noWrap/>
            <w:vAlign w:val="bottom"/>
            <w:hideMark/>
          </w:tcPr>
          <w:p w14:paraId="5742FC24" w14:textId="268964E3"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FCFC8D2" w14:textId="080E2305"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57EEAB" w14:textId="167FE9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08,960.00 </w:t>
            </w:r>
          </w:p>
        </w:tc>
      </w:tr>
      <w:tr w:rsidR="00B81389" w14:paraId="5F335C9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5F73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4A132F" w14:textId="7CDDDB6F"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EC504" w14:textId="5A720FAC"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8692D95" w14:textId="5B800066"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065BD0" w14:textId="66D4B1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B81389" w14:paraId="662BCA2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329A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11B29F" w14:textId="7062514C"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572,130.00 </w:t>
            </w:r>
          </w:p>
        </w:tc>
        <w:tc>
          <w:tcPr>
            <w:tcW w:w="675" w:type="pct"/>
            <w:tcBorders>
              <w:top w:val="nil"/>
              <w:left w:val="nil"/>
              <w:bottom w:val="single" w:sz="4" w:space="0" w:color="000000"/>
              <w:right w:val="single" w:sz="4" w:space="0" w:color="000000"/>
            </w:tcBorders>
            <w:shd w:val="clear" w:color="auto" w:fill="auto"/>
            <w:noWrap/>
            <w:vAlign w:val="bottom"/>
            <w:hideMark/>
          </w:tcPr>
          <w:p w14:paraId="5AFE7E7D" w14:textId="79FFC645"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475DA5" w14:textId="3A3A11B6"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E073C8" w14:textId="5EEC35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87,130.00 </w:t>
            </w:r>
          </w:p>
        </w:tc>
      </w:tr>
      <w:tr w:rsidR="00B81389" w14:paraId="64035A9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72D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D95D68E" w14:textId="2B852B69"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7854F560" w14:textId="19A19D4B"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E566460" w14:textId="4FEA7B2D"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55A480" w14:textId="332715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3,335.00 </w:t>
            </w:r>
          </w:p>
        </w:tc>
      </w:tr>
      <w:tr w:rsidR="00B81389" w14:paraId="2FF7695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B6269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9F37EB8" w14:textId="40FC7580"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4D512917" w14:textId="5D1B4B5E"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A245CD" w14:textId="0061855F"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5C9946" w14:textId="453BF0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B81389" w14:paraId="28B48B0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0F0F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07A1790" w14:textId="45A41C0D"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16E6E09B" w14:textId="57C0AB4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243665D" w14:textId="6608A112"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BABF45" w14:textId="739829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B81389" w14:paraId="78826534"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69F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D6E4D65" w14:textId="78C776B3"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180,763.60 </w:t>
            </w:r>
          </w:p>
        </w:tc>
        <w:tc>
          <w:tcPr>
            <w:tcW w:w="675" w:type="pct"/>
            <w:tcBorders>
              <w:top w:val="nil"/>
              <w:left w:val="nil"/>
              <w:bottom w:val="single" w:sz="4" w:space="0" w:color="000000"/>
              <w:right w:val="single" w:sz="4" w:space="0" w:color="000000"/>
            </w:tcBorders>
            <w:shd w:val="clear" w:color="auto" w:fill="auto"/>
            <w:noWrap/>
            <w:vAlign w:val="bottom"/>
            <w:hideMark/>
          </w:tcPr>
          <w:p w14:paraId="0B9C238A" w14:textId="098826FD"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0C24C0" w14:textId="45D4261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EA9564" w14:textId="11133C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0,763.60 </w:t>
            </w:r>
          </w:p>
        </w:tc>
      </w:tr>
      <w:tr w:rsidR="00B81389" w14:paraId="37C369CE"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717C3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5B83635" w14:textId="32AF65B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75,385.80 </w:t>
            </w:r>
          </w:p>
        </w:tc>
        <w:tc>
          <w:tcPr>
            <w:tcW w:w="675" w:type="pct"/>
            <w:tcBorders>
              <w:top w:val="nil"/>
              <w:left w:val="nil"/>
              <w:bottom w:val="single" w:sz="4" w:space="0" w:color="000000"/>
              <w:right w:val="single" w:sz="4" w:space="0" w:color="000000"/>
            </w:tcBorders>
            <w:shd w:val="clear" w:color="auto" w:fill="auto"/>
            <w:noWrap/>
            <w:vAlign w:val="bottom"/>
            <w:hideMark/>
          </w:tcPr>
          <w:p w14:paraId="4704675F" w14:textId="11A18CD5"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FE725E" w14:textId="58A96EE8"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276453B" w14:textId="086B3E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60,385.80 </w:t>
            </w:r>
          </w:p>
        </w:tc>
      </w:tr>
      <w:tr w:rsidR="00B81389" w14:paraId="1B213DA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EDD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3F8809" w14:textId="79C51AC8"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15,292.30 </w:t>
            </w:r>
          </w:p>
        </w:tc>
        <w:tc>
          <w:tcPr>
            <w:tcW w:w="675" w:type="pct"/>
            <w:tcBorders>
              <w:top w:val="nil"/>
              <w:left w:val="nil"/>
              <w:bottom w:val="single" w:sz="4" w:space="0" w:color="000000"/>
              <w:right w:val="single" w:sz="4" w:space="0" w:color="000000"/>
            </w:tcBorders>
            <w:shd w:val="clear" w:color="auto" w:fill="auto"/>
            <w:noWrap/>
            <w:vAlign w:val="bottom"/>
            <w:hideMark/>
          </w:tcPr>
          <w:p w14:paraId="2F52AB25" w14:textId="374658A9"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7C772C" w14:textId="46D891CF"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F48675" w14:textId="603248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465,292.30 </w:t>
            </w:r>
          </w:p>
        </w:tc>
      </w:tr>
      <w:tr w:rsidR="00B81389" w14:paraId="070B662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47CB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5C62D2" w14:textId="0D9A4561"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947B8A8" w14:textId="3A4DD9BC"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83B882" w14:textId="5F44E5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4A24E7" w14:textId="3922B3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7,260.00 </w:t>
            </w:r>
          </w:p>
        </w:tc>
      </w:tr>
      <w:tr w:rsidR="00B81389" w14:paraId="4CFD5E2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5A3E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293D5C" w14:textId="719D8B72"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3ACF1" w14:textId="5848B7AE"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AE6E12" w14:textId="6303B476"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C17E2F" w14:textId="70A7D7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81389" w14:paraId="43DADB6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2042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135AA39" w14:textId="0C74377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1,058.18 </w:t>
            </w:r>
          </w:p>
        </w:tc>
        <w:tc>
          <w:tcPr>
            <w:tcW w:w="675" w:type="pct"/>
            <w:tcBorders>
              <w:top w:val="nil"/>
              <w:left w:val="nil"/>
              <w:bottom w:val="single" w:sz="4" w:space="0" w:color="000000"/>
              <w:right w:val="single" w:sz="4" w:space="0" w:color="000000"/>
            </w:tcBorders>
            <w:shd w:val="clear" w:color="A5A5A5" w:fill="A5A5A5"/>
            <w:noWrap/>
            <w:vAlign w:val="bottom"/>
            <w:hideMark/>
          </w:tcPr>
          <w:p w14:paraId="62D0420B" w14:textId="66F62EA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A828B11" w14:textId="0B27B63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2D1DFAAC" w14:textId="240118F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87,168.77 </w:t>
            </w:r>
          </w:p>
        </w:tc>
      </w:tr>
      <w:tr w:rsidR="00B81389" w14:paraId="6875448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05F6E"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F9C457" w14:textId="358D9FE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E4573" w14:textId="0E85261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1EB32C2" w14:textId="570935E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06F81F" w14:textId="1E5CBA7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B81389" w14:paraId="19CB0E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329C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6108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Norte</w:t>
            </w:r>
          </w:p>
        </w:tc>
        <w:tc>
          <w:tcPr>
            <w:tcW w:w="777" w:type="pct"/>
            <w:tcBorders>
              <w:top w:val="nil"/>
              <w:left w:val="nil"/>
              <w:bottom w:val="single" w:sz="4" w:space="0" w:color="000000"/>
              <w:right w:val="single" w:sz="4" w:space="0" w:color="000000"/>
            </w:tcBorders>
            <w:shd w:val="clear" w:color="auto" w:fill="auto"/>
            <w:noWrap/>
            <w:vAlign w:val="center"/>
            <w:hideMark/>
          </w:tcPr>
          <w:p w14:paraId="3AE5F506" w14:textId="22F369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22F5AE10" w14:textId="399515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236F35" w14:textId="22B51A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E2476" w14:textId="709D9C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81389" w14:paraId="32AAF8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5334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E0AA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FABA846" w14:textId="30EAC5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76345B7" w14:textId="546F6A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7677D6" w14:textId="2527CA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03E55" w14:textId="1FF482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B81389" w14:paraId="043FC3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0B4C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4715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31BF24A" w14:textId="189133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2ACDC2" w14:textId="574FA9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247340" w14:textId="3085E5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64E0B" w14:textId="640856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0E3B00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B177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D99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4DB59E3" w14:textId="1BDDD0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E141FBF" w14:textId="7220CA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12CAC4" w14:textId="7F450E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75A7" w14:textId="3D68BF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81389" w14:paraId="52D1604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E85A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9828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B7227E0" w14:textId="1C751E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5708F51" w14:textId="17133D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37198C" w14:textId="4CCF7A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C0B45" w14:textId="770848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81389" w14:paraId="48AA9D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868D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A545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2D2B12D" w14:textId="6B9C1F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E3D2D5" w14:textId="09FBCE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1BF3CB" w14:textId="13A6B1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49859" w14:textId="44D880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382756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5A5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F841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655B4C2E" w14:textId="4783B0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A867B24" w14:textId="2E1A19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2F0CA4" w14:textId="321C6A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4AD18" w14:textId="12A470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1389" w14:paraId="68810C6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3560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8CA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0C70366F" w14:textId="6CF4B1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E4E94F" w14:textId="404D9D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3D76340" w14:textId="209FBD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76923" w14:textId="310EC6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81389" w14:paraId="5BF1AF5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59EE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D51A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5E1DEFE" w14:textId="45B7FF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53464A8" w14:textId="765642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6064538" w14:textId="04F023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A3410" w14:textId="0FF0B2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81389" w14:paraId="3F7332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16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D315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1FB9546" w14:textId="32E135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B9A8C21" w14:textId="51714C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FE7E78" w14:textId="3FD762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68913" w14:textId="7084A4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042DA3C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13B1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4BFE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B7356B0" w14:textId="559C82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2D1803E" w14:textId="4A0519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31B059" w14:textId="630412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740D8" w14:textId="5F36A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B81389" w14:paraId="75ECD78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D4D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C6138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5E700F3" w14:textId="0EE93E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A1C2FE2" w14:textId="3B7AD7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65E77E" w14:textId="65DC98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E7FF4" w14:textId="161913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81389" w14:paraId="0226EFC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67C0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1657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9BEA4A1" w14:textId="290436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1BE8E08" w14:textId="04226A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5B7EB4" w14:textId="28FC8B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8A945" w14:textId="41A328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B81389" w14:paraId="26C3C8A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A5D2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42DD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E3F299C" w14:textId="1F2162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82C085C" w14:textId="6750C6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C497E39" w14:textId="3326D6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C3183" w14:textId="0B395A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81389" w14:paraId="7ABAF7D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93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F9C5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5DC76E9" w14:textId="6240DA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5CABE48" w14:textId="3FD3A3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DF2B0BD" w14:textId="101A35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321AB" w14:textId="3B707C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81389" w14:paraId="22397BD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2681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1FB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D6E3FFF" w14:textId="4FBF8A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999E52B" w14:textId="3D2031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F959B2" w14:textId="2A32BB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2C88B" w14:textId="4E2623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81389" w14:paraId="6773CF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009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91A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C01C81A" w14:textId="4DDE6D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B6660C4" w14:textId="7D18E2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9B1872" w14:textId="77D309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58DB5" w14:textId="58A6E0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1389" w14:paraId="40EA08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072B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E20F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6626915" w14:textId="0949B9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6638ED" w14:textId="46FC8B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A29DF6" w14:textId="760990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2B33F" w14:textId="410AD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4FD7CF5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1318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7022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F499B68" w14:textId="7BB8D5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5DBC272" w14:textId="2624DF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BF44D6" w14:textId="5AF3AB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0B324" w14:textId="10C7D9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5A10466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9869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CDD6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BF6284F" w14:textId="6587B8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D753685" w14:textId="416F49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B93B4B" w14:textId="1F7847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4A82E" w14:textId="5E72FC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33385DA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9964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7698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55929CE" w14:textId="33E79C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A586AD" w14:textId="21260B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2C4F3A" w14:textId="44AC9A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1646" w14:textId="51A648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1389" w14:paraId="7056EA9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DBDE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A8EB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2E22035" w14:textId="079E64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7FA524B" w14:textId="105D94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33D434" w14:textId="1931BC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087E8" w14:textId="342F38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81389" w14:paraId="18C9382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2667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0D0E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1EAC4D8" w14:textId="0F9221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068E82A4" w14:textId="7EB7B0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367DD5" w14:textId="6ADBFA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62D51" w14:textId="3CC186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B81389" w14:paraId="5DC97E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C204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E79F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5CABC0D" w14:textId="600AA705"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4D9CE9BB" w14:textId="43AAB870"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BF8ED1" w14:textId="7348467A"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6A046" w14:textId="3E519F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81389" w14:paraId="49A948D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C19CB"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9464DC5" w14:textId="6A4BA3E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9227447" w14:textId="6B0CEAA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D3AF58" w14:textId="342C845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8FA9DDB" w14:textId="6820E53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B81389" w14:paraId="3F6339B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D667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63D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61D0CD68" w14:textId="3C7B24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2264EA7F" w14:textId="5122FF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4CA34" w14:textId="21159E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EBFB" w14:textId="7EA769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B81389" w14:paraId="5B746F5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A9CD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B3A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083686" w14:textId="3C3D84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520A95E" w14:textId="28F836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E4A33" w14:textId="6BAA20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15234" w14:textId="1559AC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81389" w14:paraId="3AD455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0571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ACCB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0BCEB6" w14:textId="2E26BB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705F43B" w14:textId="4726B3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76CA6" w14:textId="53FC5B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007C2" w14:textId="2CA753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81389" w14:paraId="71A1B5C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6A8F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D51E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BDC68C7" w14:textId="4F21D8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1AC9447" w14:textId="191CED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1368B" w14:textId="2AFCC0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648AA" w14:textId="747284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1389" w14:paraId="1E61AD0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8F5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601E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133DA13" w14:textId="0FB5C9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D41FEF7" w14:textId="6D804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F3182" w14:textId="2DC3B2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B11BB" w14:textId="66465E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81389" w14:paraId="17D89B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8E1BB"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88F2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D80123" w14:textId="66FF06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5AB08A3C" w14:textId="46830C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3F690" w14:textId="39D86C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6D931" w14:textId="535650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B81389" w14:paraId="08AACD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133A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70D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09712E8" w14:textId="04392F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EBD22CD" w14:textId="251162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CE81E" w14:textId="1AAAB7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91FB" w14:textId="0727A4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81389" w14:paraId="0FA621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64F5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ED84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D1369" w14:textId="6385E1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EDE6C46" w14:textId="276A5C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C9E10" w14:textId="4DF08D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87D1E" w14:textId="5EF91D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B81389" w14:paraId="21CE2ED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2722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29A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21A9060" w14:textId="3F9096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02191BD" w14:textId="62D700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0B17C" w14:textId="6687A9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5DA3C" w14:textId="65759E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81389" w14:paraId="4159A38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7212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FC07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B77344" w14:textId="43D1FD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6CDCFF8" w14:textId="47AF5F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035E3" w14:textId="146946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0024E" w14:textId="708276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81389" w14:paraId="0A0484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2698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7157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FF63A0" w14:textId="44E8C0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39DD274" w14:textId="3DC236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FAA78" w14:textId="21C5BA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BA0DF" w14:textId="54D2B6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81389" w14:paraId="612373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2625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299C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2398FB" w14:textId="42F0C9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4B0958C" w14:textId="546CBD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5F6D2" w14:textId="2D927F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AC3C2" w14:textId="3A9609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81389" w14:paraId="059CCDB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F343"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41B8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40906B" w14:textId="4F35BB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4F0F6D8" w14:textId="356968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A891F" w14:textId="44AE32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B48A3" w14:textId="2099CB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81389" w14:paraId="195836E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9F6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A1BA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737D4D" w14:textId="1C6694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69AF68B" w14:textId="567DED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13133" w14:textId="1C520B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515D" w14:textId="51AA68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81389" w14:paraId="77CD6D2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034A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0F5F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58AB8B" w14:textId="5080D5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75" w:type="pct"/>
            <w:tcBorders>
              <w:top w:val="nil"/>
              <w:left w:val="nil"/>
              <w:bottom w:val="single" w:sz="4" w:space="0" w:color="000000"/>
              <w:right w:val="single" w:sz="4" w:space="0" w:color="000000"/>
            </w:tcBorders>
            <w:shd w:val="clear" w:color="auto" w:fill="auto"/>
            <w:noWrap/>
            <w:vAlign w:val="bottom"/>
            <w:hideMark/>
          </w:tcPr>
          <w:p w14:paraId="03B9D0CA" w14:textId="1DF41C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B7EF9" w14:textId="33DC28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2C2AB" w14:textId="1FBAF6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B81389" w14:paraId="1210E1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819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8B91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641F137" w14:textId="07F816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ACF8B7F" w14:textId="19A253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749AC" w14:textId="5E26B0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230B7" w14:textId="579B25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81389" w14:paraId="0AD3084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FD6E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5C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7C407FE" w14:textId="0F792D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7377BC" w14:textId="7C2306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46AD" w14:textId="3D2932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563D2" w14:textId="6BB7E8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81389" w14:paraId="0E22A7E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1D29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84D7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9316018" w14:textId="0A614E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6404E96" w14:textId="5BDD06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B079" w14:textId="673A5B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605F3" w14:textId="329F86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81389" w14:paraId="2A43071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F8D5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800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AF24736" w14:textId="06A055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BA2C512" w14:textId="5BE0BB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F3774" w14:textId="2FA55A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36FA" w14:textId="5B0FB1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81389" w14:paraId="1B72FB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4263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02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B24CFC8" w14:textId="0C49F2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2E44057F" w14:textId="611E45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3AAD0" w14:textId="6233C5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CA096" w14:textId="4B50D8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81389" w14:paraId="6D2E39A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5A7C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127F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1875047" w14:textId="6CD1E9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2F1F7EF3" w14:textId="20129F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5EADF" w14:textId="2FFB96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04881" w14:textId="39AD86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B81389" w14:paraId="7A246EB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D25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25EF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F412482" w14:textId="4128FA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1226AB7" w14:textId="1C64AA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4C000" w14:textId="3DA819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6B1D2" w14:textId="229E43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B81389" w14:paraId="4D56BA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775A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A9E4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507E71D" w14:textId="40C5D0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B39EFAC" w14:textId="1858BB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C4C70" w14:textId="2463C9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D2BF2" w14:textId="364108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1389" w14:paraId="1245DBB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039F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C086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96B2B30" w14:textId="0AF9EA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F64AD1F" w14:textId="48EE29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2728D" w14:textId="7C57AA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16177" w14:textId="008BA5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81389" w14:paraId="4BE5AD8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9AB2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8F60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804319A" w14:textId="073A4E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3EFDBD5" w14:textId="584B16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129A9" w14:textId="579CEC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80379" w14:textId="53DA78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1389" w14:paraId="6254A52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EBED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B99F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ABF69FC" w14:textId="3A0BAB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C51B1AD" w14:textId="51F4B3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1E7B" w14:textId="5AD1C7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00610" w14:textId="38FB28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1389" w14:paraId="0EAFD27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FA6B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BE8D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9E04D94" w14:textId="06006B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D0D1FEC" w14:textId="45EBB6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E95EC" w14:textId="7511F1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A5BE0" w14:textId="162CB3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B81389" w14:paraId="65B021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A977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1A7D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8FD2DF" w14:textId="1BEEDA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199759A" w14:textId="1E6509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15E73" w14:textId="0ADFF1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142E2" w14:textId="02C963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81389" w14:paraId="3950723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B395B"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277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B8834" w14:textId="67E4BF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2DA509A9" w14:textId="7375B3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058E9" w14:textId="63415D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FA52F" w14:textId="74A1DB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B81389" w14:paraId="65402C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B5AF6"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D702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653BE6" w14:textId="3F4900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0B7C052" w14:textId="173C47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D47D" w14:textId="0A5D59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9C349" w14:textId="31EF14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81389" w14:paraId="3ACCFE5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2FB9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21F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D273C6" w14:textId="0C9A4A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1626" w14:textId="259C9A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E7185" w14:textId="38D0E3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5D141" w14:textId="097379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81389" w14:paraId="01532C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61F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650A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1D18757" w14:textId="0FC72B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5E41D890" w14:textId="419C9F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E02DB" w14:textId="6EC9EA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03D4F" w14:textId="4731B8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B81389" w14:paraId="2CAFA3F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D4A1C"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A710A8F" w14:textId="4FD58E2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1DAEF508" w14:textId="59DC351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FAE8A8" w14:textId="64BE7AE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3BC4A13" w14:textId="75B11BC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B81389" w14:paraId="579B611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F0F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6942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9E0370" w14:textId="43DC9D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31F6E224" w14:textId="573816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E3BB1" w14:textId="2CD6F5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F37B" w14:textId="2FA9CD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81389" w14:paraId="54B30C9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959A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0ED0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32EAF4" w14:textId="21FBEE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F6C8DAC" w14:textId="2A82D9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3E310" w14:textId="021386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AC603" w14:textId="5911F7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B81389" w14:paraId="7E4F00A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7E6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D14A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F456E" w14:textId="61C8DC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1476E39" w14:textId="385A2E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C2B56" w14:textId="1BDA9F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79001" w14:textId="1092B9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81389" w14:paraId="507E55F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96C66"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05B9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66CE8E" w14:textId="5EC02B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6A0EEC7C" w14:textId="1E4DD4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33526" w14:textId="7F7829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AE66A" w14:textId="09918A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B81389" w14:paraId="52661F1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4A85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9FF1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AD1DFC" w14:textId="787ED8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263F83B" w14:textId="380D6D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6C54C" w14:textId="5F8ADB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BFAF6" w14:textId="5BE257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1389" w14:paraId="179FE1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AC8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F583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A727C5" w14:textId="2B5881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1AD6D7D" w14:textId="26D3B9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DFB5F" w14:textId="0B1AF6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156BC" w14:textId="47EB3B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B81389" w14:paraId="4F29674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991D5"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C7F0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222A0D" w14:textId="560F3E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35B40DF7" w14:textId="36C67D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87D05" w14:textId="7BACDC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0FCD0" w14:textId="2CAA72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81389" w14:paraId="5D4001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D191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7731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B667D6" w14:textId="2414E7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DBA559B" w14:textId="27F0A9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3057B" w14:textId="76AFBA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7A62848" w14:textId="7786D2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81389" w14:paraId="4CFD69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8234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F8A8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F324E8F" w14:textId="5A7193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7FCA4E9" w14:textId="435C7F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F33C6" w14:textId="7D4F73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1DE17" w14:textId="7EE225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81389" w14:paraId="28837FB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BAD6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8DC1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4AFCEED" w14:textId="01D482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7A1FD89" w14:textId="3D1731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86DC0" w14:textId="035975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737B1" w14:textId="69D7EF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81389" w14:paraId="440363C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88C1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42A8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D119EB" w14:textId="01B074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DDC3D22" w14:textId="31A4A3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24FCB" w14:textId="566617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DDC4" w14:textId="4B83A8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81389" w14:paraId="60970A0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81DF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416D0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01AF5D" w14:textId="6F5EA9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DB1779A" w14:textId="47AEF6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6093D" w14:textId="5E42D6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D4F23" w14:textId="192CCD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81389" w14:paraId="5556E54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8B55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19BA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9BE2A38" w14:textId="199762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F666F2C" w14:textId="0EF1B9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27C3DA1B" w14:textId="77E3ED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2FF99" w14:textId="4E9AA2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81389" w14:paraId="77C2543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7D0C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059C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E80DCB9" w14:textId="657DAC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0A05162" w14:textId="5418DB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EBFDC" w14:textId="2CA071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30CF0" w14:textId="239F72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B81389" w14:paraId="53D71AE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695D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FC9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3EE3BF9" w14:textId="15BAA9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57FAB34" w14:textId="2D6CC4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7CB5F" w14:textId="7DCDF4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1E169" w14:textId="5F8835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B81389" w14:paraId="614334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1270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259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358A543" w14:textId="7B7658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AC8D6E8" w14:textId="65569F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93468" w14:textId="291CA3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C6779" w14:textId="6572C5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B81389" w14:paraId="66CF9C6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FB4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EE72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CE7B59C" w14:textId="21E07A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02F2314" w14:textId="146777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15E0D" w14:textId="2D42B2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616203DE" w14:textId="313A58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81389" w14:paraId="639B614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0AB0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E3CE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42935271" w14:textId="2C8270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8CEA1CD" w14:textId="02070F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20CC4" w14:textId="3E89E1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08622" w14:textId="6CC980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81389" w14:paraId="5E7F79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F647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DFF4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6601CF" w14:textId="3496EA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1602796" w14:textId="2C12F8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B609C" w14:textId="3E6DF6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62693" w14:textId="11C487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81389" w14:paraId="775E5F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ED226"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0E9F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BE991" w14:textId="019C66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610C34CB" w14:textId="1DF240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C5236C6" w14:textId="75F415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C1A67" w14:textId="362CB1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81389" w14:paraId="38A67F1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7AD1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389C7B" w14:textId="40A4CFD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2D7F307" w14:textId="20CCFA1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1930CF0" w14:textId="68876BF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71643245" w14:textId="30BC158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B81389" w14:paraId="3A38442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65F3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05E6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C11AA6D" w14:textId="4A4EF3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1CC3BC64" w14:textId="5547C5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F114D" w14:textId="1BF83B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77E6A" w14:textId="072562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B81389" w14:paraId="60609D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AF5B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04E4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C571457" w14:textId="773935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23B429B2" w14:textId="448B0B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04E35" w14:textId="00048E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51819" w14:textId="7D3989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81389" w14:paraId="27ABBB4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9C87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CDAC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D527BEF" w14:textId="0D0333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50693FAA" w14:textId="00F56B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C2D4E" w14:textId="1D559B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2ED49" w14:textId="4A28BF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B81389" w14:paraId="4358E42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BD28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77E8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68E98FA" w14:textId="289BB4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78F90AD" w14:textId="451E1B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E1F3B" w14:textId="52D711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0E0DE" w14:textId="263B8F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1389" w14:paraId="17123AC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58C9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FC10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7CA4D2" w14:textId="42BC42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CBFB7C" w14:textId="7473F1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8CCE" w14:textId="3AEF24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BD57C9F" w14:textId="0C768E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81389" w14:paraId="7DB2E1E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6B9E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63D7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1C033" w14:textId="24BFB0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61572B8F" w14:textId="42C511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EEE47" w14:textId="0C8DA5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8181F" w14:textId="2C50C5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81389" w14:paraId="3478A3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1007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B627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E5B61" w14:textId="6EC14C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8548FBF" w14:textId="641F51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B87BA" w14:textId="34C930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2AF48" w14:textId="6E8E67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81389" w14:paraId="7EAD792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7C07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FA95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513298" w14:textId="2FC83B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00EDAF2" w14:textId="00C43F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234B5" w14:textId="28F0E8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CBF78" w14:textId="2A9331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1389" w14:paraId="1DAB49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E5E0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B38F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06566B" w14:textId="6D48A4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F2E2128" w14:textId="659320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AF703" w14:textId="557574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3151E" w14:textId="4E22D5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81389" w14:paraId="0533A5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F76E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29AF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2F13DF" w14:textId="41D17A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1A49D3" w14:textId="091ADC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E837" w14:textId="43F8FA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D6F412D" w14:textId="35FE69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81389" w14:paraId="7992244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007C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6FF9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585ADF" w14:textId="22592C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5A30DB5" w14:textId="5EF8F4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1936D" w14:textId="72C49E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39178B0" w14:textId="64E51B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81389" w14:paraId="6DC8700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72B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9C8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275091D" w14:textId="2F9363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EEB731A" w14:textId="4C119B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B96EB" w14:textId="1E2F8C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6C9937C" w14:textId="4DF4BD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81389" w14:paraId="65F2355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F135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6A7A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9CB51" w14:textId="64AA7B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9B79E" w14:textId="4A40D2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61665" w14:textId="7C49A1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B85ED0C" w14:textId="29B8AA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81389" w14:paraId="071B3C7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4FBD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E01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3023A5" w14:textId="205586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38D433EE" w14:textId="4F3316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8F3C6" w14:textId="7CBDB3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CC342" w14:textId="37ED4B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B81389" w14:paraId="34B2323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652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B2E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D64B89" w14:textId="5F4769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41CB2E3" w14:textId="33374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7B2DE" w14:textId="62D042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5A0A1" w14:textId="2A42C1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81389" w14:paraId="603435D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C222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7B77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E455280" w14:textId="268B8C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47ADA48" w14:textId="54A6C4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4D793" w14:textId="31A092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EC698" w14:textId="5136EA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81389" w14:paraId="6C7AA9D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47A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2D31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5DE9E164" w14:textId="25D11B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0789BB5" w14:textId="76403F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A5B8C" w14:textId="428E40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7002B" w14:textId="57DBCE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81389" w14:paraId="542C96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3932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0E90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B9862B" w14:textId="12E41A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E5CEF6C" w14:textId="4D2717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9C6DE" w14:textId="0174C5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F1B2D" w14:textId="3364EA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81389" w14:paraId="284D5CA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4F3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AC0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285358A" w14:textId="727FD2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0B63D20B" w14:textId="3EF428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D9A7C" w14:textId="3223C0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C3A25" w14:textId="55FF2C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81389" w14:paraId="0DD3C0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77F3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7CB4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C0D3C86" w14:textId="7BEF83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2D7DE8F" w14:textId="1AB56F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1F3C8" w14:textId="386F02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225B6" w14:textId="7406C6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81389" w14:paraId="65BCF8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7042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6598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256D54" w14:textId="17835F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46E00ED3" w14:textId="35EA73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904B" w14:textId="7D32CE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D4658" w14:textId="0B7447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B81389" w14:paraId="1075852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6866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FAD6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2C5641" w14:textId="394DFD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40F5F5E6" w14:textId="1C1DC6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73CD1" w14:textId="2005F5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4E39C" w14:textId="105911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81389" w14:paraId="33D76F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2EBE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237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7CF7A0" w14:textId="265BDA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3490D7" w14:textId="5E928B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5482C" w14:textId="48504F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E7F13" w14:textId="0DE9B0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BBC1C4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03C5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7723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6603E4" w14:textId="0B6996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0B04673" w14:textId="208CF8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B9719" w14:textId="4E9559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07485" w14:textId="319C92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81389" w14:paraId="4F46A2A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660D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DA15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F2ADBD" w14:textId="7455D2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001B88" w14:textId="1E2B99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EB27" w14:textId="6B7AE5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5FA3B" w14:textId="3A9C3E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484E32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BE2F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03F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FA3B84C" w14:textId="28ECC0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6E2227C" w14:textId="050BB5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1D805" w14:textId="75C1FF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92416" w14:textId="36F314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81389" w14:paraId="22EBCB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2E5C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545A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BCF898" w14:textId="1DFB51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B99C785" w14:textId="48AB20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80D29" w14:textId="2B81CA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DC18D" w14:textId="6A0D42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81389" w14:paraId="09AFBD0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DBCD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2340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4B296E8" w14:textId="2464FC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2541C1F" w14:textId="20D010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7A2EF" w14:textId="6D5712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28438" w14:textId="173FA8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B81389" w14:paraId="7B614CB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2C1B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DF74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6040CF2" w14:textId="6EEA18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4719BEC" w14:textId="340AD3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777E3" w14:textId="7D22FD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F206C" w14:textId="1A8D29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81389" w14:paraId="233E2C4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96D6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6458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4555E34" w14:textId="6C759E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A0B9993" w14:textId="68E92B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F8E72" w14:textId="25C496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8706D" w14:textId="251E10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1389" w14:paraId="38C3FDC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6858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C5F2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8CC6630" w14:textId="226748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47930A8" w14:textId="52C03A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621E" w14:textId="789287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55CDE82" w14:textId="1866C5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81389" w14:paraId="3D3C61B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C0A8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D60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446E93E" w14:textId="573851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F6EA300" w14:textId="0F00FB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008AC" w14:textId="3BE077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987DF" w14:textId="0B4C0E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81389" w14:paraId="3F06E7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CDC0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0F33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2508C67" w14:textId="2E0B3F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727476D" w14:textId="5CEDA7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EBAD" w14:textId="25074B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D25D7" w14:textId="1393BB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1389" w14:paraId="63F42E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188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71F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9D808A6" w14:textId="1F52A8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086F3" w14:textId="2F71BE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5C60F" w14:textId="48F1DD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C069E" w14:textId="73196C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81389" w14:paraId="47D03C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A5E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75C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85CB25B" w14:textId="061271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37331D28" w14:textId="7E3541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2680A" w14:textId="5B0D5C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48E1FAC" w14:textId="5B8BBD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81389" w14:paraId="777653E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A5D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DF46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BC628AC" w14:textId="11FF3B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C134817" w14:textId="746641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192FD" w14:textId="65B704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0DEAF" w14:textId="053E00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1389" w14:paraId="7673024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E0E2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2A9F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70405B" w14:textId="2F73B4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86196AF" w14:textId="629380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E972E" w14:textId="26F594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AB73A" w14:textId="31751F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81389" w14:paraId="40A9FA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B73A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0A30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7A7FA9" w14:textId="4D81D8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4803A82" w14:textId="39DCD1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144FA" w14:textId="00FD7E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FE3B1" w14:textId="5020BD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81389" w14:paraId="1CBA53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281A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5F14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7762A0" w14:textId="1C8EAE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60F88F1" w14:textId="752E41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D053FD8" w14:textId="468EC7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F2773" w14:textId="2FCE39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81389" w14:paraId="2638528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63D1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18CD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F501E0" w14:textId="38DEB0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C55CC42" w14:textId="657494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9F0AC" w14:textId="134104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0E2B127" w14:textId="6C0D83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81389" w14:paraId="2843C3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2D0D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3CDF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910CC4" w14:textId="0F9A41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8A39019" w14:textId="0D2F8D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BE133" w14:textId="5A20DD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B64BB" w14:textId="401292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81389" w14:paraId="656536A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42E4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F4C5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F700EC0" w14:textId="122919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8F2CC98" w14:textId="45681C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ABF9" w14:textId="7B0975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995579B" w14:textId="76C8C4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81389" w14:paraId="08AD6D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EE0C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3693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588BA4" w14:textId="47733A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F20DE9" w14:textId="1020E2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C7CBC" w14:textId="7445E2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A1103" w14:textId="734121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3B0C339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3B3B3F"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7B5C93BC" w14:textId="611AD6F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9,313.49 </w:t>
            </w:r>
          </w:p>
        </w:tc>
        <w:tc>
          <w:tcPr>
            <w:tcW w:w="675" w:type="pct"/>
            <w:tcBorders>
              <w:top w:val="nil"/>
              <w:left w:val="nil"/>
              <w:bottom w:val="single" w:sz="4" w:space="0" w:color="000000"/>
              <w:right w:val="single" w:sz="4" w:space="0" w:color="000000"/>
            </w:tcBorders>
            <w:shd w:val="clear" w:color="A5A5A5" w:fill="A5A5A5"/>
            <w:noWrap/>
            <w:vAlign w:val="bottom"/>
            <w:hideMark/>
          </w:tcPr>
          <w:p w14:paraId="299C87D0" w14:textId="3372687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1309CE" w14:textId="224927D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6C1C78" w14:textId="7AF13F9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9,313.49 </w:t>
            </w:r>
          </w:p>
        </w:tc>
      </w:tr>
      <w:tr w:rsidR="00B81389" w14:paraId="489813F4"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3CEF7"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EC7D2E4" w14:textId="5E9FBFD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2F243A6" w14:textId="247D339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A3ACE" w14:textId="47F05B1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4EC249" w14:textId="0A003D8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B81389" w14:paraId="55E4024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2424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5279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4FD5DA4" w14:textId="20CB9B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6FE51D7" w14:textId="380EF5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68949" w14:textId="6A8FA0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D89BE" w14:textId="7FCB4E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81389" w14:paraId="6B7770C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69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5442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93A331" w14:textId="523ED4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1E87CA6" w14:textId="5C044F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2AADF" w14:textId="027261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1FA31" w14:textId="3FD595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B81389" w14:paraId="2113F8E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FB80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39DB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B63FAA" w14:textId="5C5840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4B5097E" w14:textId="21519A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9EB1C" w14:textId="56ED4D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D74D3" w14:textId="5A9BED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81389" w14:paraId="273693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0B5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75167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EC7786" w14:textId="707698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BB23FC6" w14:textId="354847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55E94" w14:textId="229081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30D4" w14:textId="0DAC11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81389" w14:paraId="5D80A88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3B05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B21141C" w14:textId="4535E93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D3EA0" w14:textId="746E55F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2872C5" w14:textId="3CA1196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C79F99" w14:textId="0CF34A0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r>
      <w:tr w:rsidR="00B81389" w14:paraId="4A969D1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E997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324B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3803F47E" w14:textId="41296E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c>
          <w:tcPr>
            <w:tcW w:w="675" w:type="pct"/>
            <w:tcBorders>
              <w:top w:val="nil"/>
              <w:left w:val="nil"/>
              <w:bottom w:val="single" w:sz="4" w:space="0" w:color="000000"/>
              <w:right w:val="single" w:sz="4" w:space="0" w:color="000000"/>
            </w:tcBorders>
            <w:shd w:val="clear" w:color="auto" w:fill="auto"/>
            <w:noWrap/>
            <w:vAlign w:val="bottom"/>
            <w:hideMark/>
          </w:tcPr>
          <w:p w14:paraId="0AC75D38" w14:textId="1A9BC2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FDFD9" w14:textId="701A18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4B4BA5" w14:textId="1F3184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r>
      <w:tr w:rsidR="00B81389" w14:paraId="726C66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4685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3E9A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56DABF" w14:textId="543574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312A4A2" w14:textId="54140A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2AD20" w14:textId="56B2DD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6909" w14:textId="44336F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81389" w14:paraId="7E0E2F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811E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4D37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6F16DAD" w14:textId="04B08F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47093979" w14:textId="4F675C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EB691" w14:textId="224572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EA9D3" w14:textId="124699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B81389" w14:paraId="524B09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80A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591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01D811" w14:textId="6AFFA4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0ECAB0C3" w14:textId="0D822D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BDF3E" w14:textId="20F994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FFC0E" w14:textId="28ED6C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B81389" w14:paraId="6B1C30D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893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4B05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8E1A7A" w14:textId="5ACF80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559A937C" w14:textId="37BFA4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8DBBB" w14:textId="303FE7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26D0D" w14:textId="2BB26E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B81389" w14:paraId="3C006D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AE0C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0EE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4CC756" w14:textId="7BD3CF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3D87DFEC" w14:textId="23BCC8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6249F" w14:textId="76BCA1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7B0F8" w14:textId="2659FF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B81389" w14:paraId="7BD9ABC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4C69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38F8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45436C" w14:textId="0B90EE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3F384DF1" w14:textId="06E1C4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2E9DE" w14:textId="1B24EC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2E940" w14:textId="22712D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B81389" w14:paraId="2E34E7D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0052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1850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5882BD1" w14:textId="75FFA8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405AA19" w14:textId="6D64B1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B4B44" w14:textId="0D499E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31C70" w14:textId="339DD3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81389" w14:paraId="35F4182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EA94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FD20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49C904" w14:textId="58924A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4B149D6" w14:textId="286665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771A" w14:textId="08911D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7EA8C" w14:textId="2F48D3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81389" w14:paraId="1B813D2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F5C7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57C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27644F" w14:textId="7BDF83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354008CF" w14:textId="006BA3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ECC6E" w14:textId="29A891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592FF" w14:textId="644C24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B81389" w14:paraId="7DBF2D9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33A3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D02E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565215" w14:textId="151B67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697BF81" w14:textId="094028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A8377" w14:textId="18E937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250A3" w14:textId="486FF4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B81389" w14:paraId="22BD8E5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4D6B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D20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7CFA9920" w14:textId="6672D4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34D16014" w14:textId="10BDE5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FB80E" w14:textId="242A4A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4D44A" w14:textId="56F7E4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B81389" w14:paraId="2D9085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B638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5C81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0943D1" w14:textId="7957C0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67B6446" w14:textId="606DD9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27F83" w14:textId="7A04F9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29344" w14:textId="19EA81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81389" w14:paraId="3C25ED8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958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88E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F8077C7" w14:textId="0DC9F9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c>
          <w:tcPr>
            <w:tcW w:w="675" w:type="pct"/>
            <w:tcBorders>
              <w:top w:val="nil"/>
              <w:left w:val="nil"/>
              <w:bottom w:val="single" w:sz="4" w:space="0" w:color="000000"/>
              <w:right w:val="single" w:sz="4" w:space="0" w:color="000000"/>
            </w:tcBorders>
            <w:shd w:val="clear" w:color="auto" w:fill="auto"/>
            <w:noWrap/>
            <w:vAlign w:val="bottom"/>
            <w:hideMark/>
          </w:tcPr>
          <w:p w14:paraId="2E8009FA" w14:textId="35369D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B78E4" w14:textId="48FB9A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977BB" w14:textId="3A2779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r>
      <w:tr w:rsidR="00B81389" w14:paraId="3F41F3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AB1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E50A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99C9F" w14:textId="6E6939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08DA33D7" w14:textId="263D85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37BCD" w14:textId="3FB9CF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12E45" w14:textId="64E0C1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B81389" w14:paraId="648ADD4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E7CE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B684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6CCB0B5" w14:textId="50781B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5A3D0B8" w14:textId="064437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AE8D4" w14:textId="077B9B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2D985" w14:textId="7995C5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B81389" w14:paraId="4EEF41D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811C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F24C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23FC69" w14:textId="5618B9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5C96E823" w14:textId="057EE6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47610" w14:textId="34B6C8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1FF9B" w14:textId="568176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B81389" w14:paraId="7DA08DF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DA68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B5A1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9AB3F20" w14:textId="5F2510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9A19F9F" w14:textId="19FA6F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546F0" w14:textId="0F5566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F5D85" w14:textId="1B342B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81389" w14:paraId="06FF31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2512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F657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5219C" w14:textId="349A7E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0E7362A" w14:textId="458C39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5B096" w14:textId="13932E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467B3" w14:textId="07AC47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81389" w14:paraId="4C841B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7D8F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B614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6EFF89" w14:textId="73A100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94E0D74" w14:textId="6D3CBE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6D716" w14:textId="222668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62675" w14:textId="75C4D5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81389" w14:paraId="3206995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A06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CDB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FC6722" w14:textId="386D08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50D4DAB" w14:textId="7D5C37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99145" w14:textId="474EF5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6D4C3" w14:textId="63C691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81389" w14:paraId="0FCF1C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6986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12E1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DD1E233" w14:textId="391412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07DFA110" w14:textId="05046B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290D2" w14:textId="47B980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A9000" w14:textId="30E9B8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81389" w14:paraId="685FCDA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5D2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25B5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F670A32" w14:textId="09B8D1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6EFF0816" w14:textId="3461E1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631B9" w14:textId="5148CF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E5841" w14:textId="35814E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81389" w14:paraId="4B443B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1E6B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E0E1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081D7" w14:textId="6610AD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312195B" w14:textId="4E283B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38277" w14:textId="796D2D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0D0DF" w14:textId="23848B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81389" w14:paraId="5C35AC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A77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9183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DE287E4" w14:textId="4613F4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683F91D" w14:textId="6A8756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8ABB8" w14:textId="0E6598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0980D" w14:textId="6131B2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81389" w14:paraId="39736A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D5FA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A513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739BD5C" w14:textId="204C32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3D22563A" w14:textId="10E99E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2C6CF" w14:textId="2FBB53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1E7F0" w14:textId="66C25D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81389" w14:paraId="17338AA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8859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9BF5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EEDF2AD" w14:textId="1D246B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983A5C0" w14:textId="4DCA1F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A747D" w14:textId="4F511A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3D306" w14:textId="6ACDDE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B81389" w14:paraId="0A983F9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B5F5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586A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EBFD7A" w14:textId="55AECE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C68035D" w14:textId="08654E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60304" w14:textId="41EC49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E9097" w14:textId="66553C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81389" w14:paraId="1D7069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D81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E0DE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1D90494" w14:textId="31BDAD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c>
          <w:tcPr>
            <w:tcW w:w="675" w:type="pct"/>
            <w:tcBorders>
              <w:top w:val="nil"/>
              <w:left w:val="nil"/>
              <w:bottom w:val="single" w:sz="4" w:space="0" w:color="000000"/>
              <w:right w:val="single" w:sz="4" w:space="0" w:color="000000"/>
            </w:tcBorders>
            <w:shd w:val="clear" w:color="auto" w:fill="auto"/>
            <w:noWrap/>
            <w:vAlign w:val="bottom"/>
            <w:hideMark/>
          </w:tcPr>
          <w:p w14:paraId="5D91868B" w14:textId="7B4243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3681A" w14:textId="14E827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D6C9C" w14:textId="6535C8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r>
      <w:tr w:rsidR="00B81389" w14:paraId="6E0489A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D5FD6"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70D2A0EE" w14:textId="15E313D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4C4F8" w14:textId="0376D55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B53756" w14:textId="62BF2AA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189E88" w14:textId="3D79820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r>
      <w:tr w:rsidR="00B81389" w14:paraId="65EB9A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66D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42A1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67F8D39" w14:textId="115E80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065987AC" w14:textId="2082EF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67B4C" w14:textId="78FDAD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A4D3B8" w14:textId="07F8CE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B81389" w14:paraId="245D86E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94EF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5FDD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B071059" w14:textId="46B02A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790ADC81" w14:textId="62410A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A2737" w14:textId="5C60B1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F479D" w14:textId="4EE2AD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B81389" w14:paraId="720FE8B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D666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F058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2463D6" w14:textId="3B6553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16E760" w14:textId="552352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73786" w14:textId="22A0BF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9EE04" w14:textId="6F6EF8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81389" w14:paraId="22D57AB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07F7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5D1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63DC949" w14:textId="42093C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0B5FA999" w14:textId="6C315A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A0F45" w14:textId="1340B2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8CF36" w14:textId="19B379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B81389" w14:paraId="0E816EB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12E3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70A9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DFA3B" w14:textId="344295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8C565D3" w14:textId="3C1A11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038ED" w14:textId="776BBF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4BDE0" w14:textId="5CAECC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81389" w14:paraId="2EEC8DE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7ED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C74A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42C22B" w14:textId="569226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E1FAD43" w14:textId="207E61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6A6D0" w14:textId="0C387C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A5607" w14:textId="0262DB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B81389" w14:paraId="28E21C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D4BB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E48B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D7F517" w14:textId="64F081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00E222B7" w14:textId="452D4A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A7229" w14:textId="00376B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A8B20" w14:textId="19DBE0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81389" w14:paraId="097604B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A876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843A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8D023" w14:textId="58CE2D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7045A076" w14:textId="3EBE58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9AF3A" w14:textId="77C63A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40E52" w14:textId="334942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81389" w14:paraId="46D67DF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6EB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74F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30595" w14:textId="33F9E6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57A9D29C" w14:textId="6219C9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18E54" w14:textId="6A8A11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E01C9" w14:textId="1CAD8A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B81389" w14:paraId="396811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C570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2CA7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56EB9F5" w14:textId="5E2986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3E0CDB5" w14:textId="568D2B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9390" w14:textId="0E71C3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C9FD" w14:textId="7CB6AC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B81389" w14:paraId="3545C64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F2F2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0AA8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5DBFD0D" w14:textId="400229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5387B21D" w14:textId="190AD3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8ECF0" w14:textId="3E9657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663F8" w14:textId="29074F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B81389" w14:paraId="736A90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4C59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E3C3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486FC1" w14:textId="64B29F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5F4294A" w14:textId="0F930A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0BE32" w14:textId="78E389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D547D" w14:textId="3E9F9F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81389" w14:paraId="6CFA386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0FD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59CB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1A66AF" w14:textId="7D3EAF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72E21C9D" w14:textId="130679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0B974" w14:textId="3FB775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7923F" w14:textId="703140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81389" w14:paraId="66F5FED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2A29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4F06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F73598" w14:textId="6E2E0C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ECFFF6E" w14:textId="57C786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6F880" w14:textId="400C68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822A9" w14:textId="3DA5B4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81389" w14:paraId="47001DD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6B8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D14E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E89DBD" w14:textId="5CD5B7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0F84D1A" w14:textId="043739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2B896" w14:textId="055BBF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19AC" w14:textId="1C28E7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81389" w14:paraId="4F69D2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57EC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D383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94257FD" w14:textId="397BE9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01368617" w14:textId="7BBB6C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2D987" w14:textId="235BAF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FDA3A" w14:textId="201D86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81389" w14:paraId="2AD58F4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660D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E713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33B66DD" w14:textId="19A651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8E5F21E" w14:textId="0429B0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64DD5" w14:textId="2F41F5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48B32" w14:textId="7A0B1D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B81389" w14:paraId="332CB2A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7589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F382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7593391" w14:textId="59761C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41BF288" w14:textId="1ABF48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40F5E" w14:textId="6DBB83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E5952" w14:textId="03C3F6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81389" w14:paraId="518DF18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D686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A63A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3DAE4B" w14:textId="756967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9546F07" w14:textId="5D3B68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3C14" w14:textId="3F9116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1B19F" w14:textId="5DFC94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81389" w14:paraId="5E2849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8B2C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F15C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A2F71E" w14:textId="57DD18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40EEF77D" w14:textId="13C0AE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95C18" w14:textId="08B884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EBB7D" w14:textId="1F122C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81389" w14:paraId="1367999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1AD8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9D1C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B0B32D" w14:textId="6FA015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5D6ABEC" w14:textId="6EC88D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E7020" w14:textId="5D91FA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04AF9" w14:textId="02A1F8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81389" w14:paraId="32BFB79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029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A0E1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E5A4B29" w14:textId="3F7DE5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9024B71" w14:textId="26A874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52F4D" w14:textId="4C1B47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4838E" w14:textId="7944D9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81389" w14:paraId="4E232D4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3502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60E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4805DEC" w14:textId="2A366F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BA00AD7" w14:textId="6CE032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CA75C" w14:textId="0A0DB4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D3251" w14:textId="016225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81389" w14:paraId="45094E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C3F4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5BC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2120EE" w14:textId="17F12A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67F9232D" w14:textId="3C7222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75195" w14:textId="6F7A1F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1B1FA" w14:textId="0C3A4A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81389" w14:paraId="6448FF7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330B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FE17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5928C8E0" w14:textId="45B11D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0CAF19E3" w14:textId="7448C1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CB25" w14:textId="7FBBB4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E0E53" w14:textId="7BFBA9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81389" w14:paraId="57920F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C659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266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E2DD812" w14:textId="240645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FC72605" w14:textId="156A89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A74D8" w14:textId="2F8C64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15305" w14:textId="119211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81389" w14:paraId="0B99B4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E81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3F024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486FA3" w14:textId="096D8E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675" w:type="pct"/>
            <w:tcBorders>
              <w:top w:val="nil"/>
              <w:left w:val="nil"/>
              <w:bottom w:val="single" w:sz="4" w:space="0" w:color="000000"/>
              <w:right w:val="single" w:sz="4" w:space="0" w:color="000000"/>
            </w:tcBorders>
            <w:shd w:val="clear" w:color="auto" w:fill="auto"/>
            <w:noWrap/>
            <w:vAlign w:val="bottom"/>
            <w:hideMark/>
          </w:tcPr>
          <w:p w14:paraId="23EF7903" w14:textId="15FCD3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235CB" w14:textId="2B9D62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66E16" w14:textId="7E52C3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B81389" w14:paraId="052379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9A3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B6F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4213F77" w14:textId="79D981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7A8C9A62" w14:textId="6030B8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B9FDA" w14:textId="783FDA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070F1" w14:textId="484B3E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B81389" w14:paraId="73074B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D044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8CE9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1AB1BD4" w14:textId="7E8B02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6C574FE2" w14:textId="7D48C9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06FF5" w14:textId="69B3A1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408B5" w14:textId="0DE5DD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81389" w14:paraId="7937A4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9FC7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773D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74D143" w14:textId="0B33A5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278CA100" w14:textId="09FF1C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9568A" w14:textId="78A650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9C84B" w14:textId="2DFEB1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B81389" w14:paraId="1041B08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157B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032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9AE127E" w14:textId="42B554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6085C3E" w14:textId="207D3F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782BA" w14:textId="468609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EE8FE" w14:textId="47C2B9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81389" w14:paraId="685F865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D787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356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12C1538" w14:textId="0393A4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1336C808" w14:textId="087F02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4A7B6" w14:textId="00431F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2B710" w14:textId="41E9A7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B81389" w14:paraId="4FF862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1379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F0F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6E4F67A" w14:textId="7E9E21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8D07FB5" w14:textId="6F2B3A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03757" w14:textId="1CAA6A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7F6B8" w14:textId="64FEC9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81389" w14:paraId="4E5010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259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43B3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BFFB41F" w14:textId="00BA66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BADE3A0" w14:textId="5B595F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24D36" w14:textId="4AD287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8F385" w14:textId="3E165D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81389" w14:paraId="6028BE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004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D00C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02DF47" w14:textId="193195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93C8799" w14:textId="11B7D0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AEC7F" w14:textId="7E2791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F9DE6" w14:textId="2AAD66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81389" w14:paraId="746C0B5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8514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306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F4A8A8B" w14:textId="2E7473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9B1D581" w14:textId="08AC6A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89BFE" w14:textId="64A396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528DA" w14:textId="28D2B7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81389" w14:paraId="288ACF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D052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C0B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10D4A1A" w14:textId="59DED3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5E09453" w14:textId="562EA6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6F592" w14:textId="2045EB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7851B" w14:textId="7E8F81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81389" w14:paraId="0A8777F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5AAC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554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7D8C12" w14:textId="38AA2D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9735C9E" w14:textId="2C99F2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4D737" w14:textId="242F05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2D34" w14:textId="64CC0F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81389" w14:paraId="597EC15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1CA7F"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7923177" w14:textId="21DB49E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809F6F" w14:textId="0D7D2AD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71532B" w14:textId="233B684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907D8D" w14:textId="546F7C7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r>
      <w:tr w:rsidR="00B81389" w14:paraId="164C573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C05E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BDA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1774279" w14:textId="4F82D8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073E0C81" w14:textId="7781E6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25DBE" w14:textId="357DA2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833AA9" w14:textId="1AFDD6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B81389" w14:paraId="31DA5E1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060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5E3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825E2" w14:textId="74768F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832561F" w14:textId="18D4B6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EC963" w14:textId="23212D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0CAE9" w14:textId="25AEE9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81389" w14:paraId="6A80FE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8F3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9B2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38767DB" w14:textId="05A507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3CA803D1" w14:textId="77FB10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738CD" w14:textId="7E3AA1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ADC13" w14:textId="686177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B81389" w14:paraId="6D47F34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EC8A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3F1E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73F8EC" w14:textId="12109F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212C94" w14:textId="3074C4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82878" w14:textId="675B20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5636E" w14:textId="5A1316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B81389" w14:paraId="33483D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CD6F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0A3E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6FD3987" w14:textId="0961B3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c>
          <w:tcPr>
            <w:tcW w:w="675" w:type="pct"/>
            <w:tcBorders>
              <w:top w:val="nil"/>
              <w:left w:val="nil"/>
              <w:bottom w:val="single" w:sz="4" w:space="0" w:color="000000"/>
              <w:right w:val="single" w:sz="4" w:space="0" w:color="000000"/>
            </w:tcBorders>
            <w:shd w:val="clear" w:color="auto" w:fill="auto"/>
            <w:noWrap/>
            <w:vAlign w:val="bottom"/>
            <w:hideMark/>
          </w:tcPr>
          <w:p w14:paraId="3B94AAA3" w14:textId="5F8026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30AB4" w14:textId="3DE560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E6CE9" w14:textId="25F636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r>
      <w:tr w:rsidR="00B81389" w14:paraId="0093F1B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5D73E"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EFF5EE8" w14:textId="00090C9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c>
          <w:tcPr>
            <w:tcW w:w="675" w:type="pct"/>
            <w:tcBorders>
              <w:top w:val="nil"/>
              <w:left w:val="nil"/>
              <w:bottom w:val="single" w:sz="4" w:space="0" w:color="000000"/>
              <w:right w:val="single" w:sz="4" w:space="0" w:color="000000"/>
            </w:tcBorders>
            <w:shd w:val="clear" w:color="D8D8D8" w:fill="D8D8D8"/>
            <w:noWrap/>
            <w:vAlign w:val="bottom"/>
            <w:hideMark/>
          </w:tcPr>
          <w:p w14:paraId="05E8CE04" w14:textId="6452FFF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3419DD" w14:textId="00BE1AA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D105C9" w14:textId="2320026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r>
      <w:tr w:rsidR="00B81389" w14:paraId="12EDCE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C95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573A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230A43" w14:textId="001B21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C4D8D86" w14:textId="217A8D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B17B6" w14:textId="06205D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096646" w14:textId="03383E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81389" w14:paraId="3AE289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A522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EE5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lip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4D340E" w14:textId="2040FC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D29E48" w14:textId="52A577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EF58B" w14:textId="48F940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E9F01" w14:textId="76273C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81389" w14:paraId="085DB8B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8C2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8875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BCDFE9" w14:textId="00C018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FE6B62D" w14:textId="47DBFB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7AF97" w14:textId="19371A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82C7E" w14:textId="64B865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81389" w14:paraId="1950C45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3536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3DFA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48C556" w14:textId="6032C4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c>
          <w:tcPr>
            <w:tcW w:w="675" w:type="pct"/>
            <w:tcBorders>
              <w:top w:val="nil"/>
              <w:left w:val="nil"/>
              <w:bottom w:val="single" w:sz="4" w:space="0" w:color="000000"/>
              <w:right w:val="single" w:sz="4" w:space="0" w:color="000000"/>
            </w:tcBorders>
            <w:shd w:val="clear" w:color="auto" w:fill="auto"/>
            <w:noWrap/>
            <w:vAlign w:val="bottom"/>
            <w:hideMark/>
          </w:tcPr>
          <w:p w14:paraId="48C77E1C" w14:textId="17BEBE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DDA68" w14:textId="7A4FF7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08046" w14:textId="30A00C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r>
      <w:tr w:rsidR="00B81389" w14:paraId="62EB8A2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A317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8DB4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220BD7" w14:textId="00D48E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E2CFC0B" w14:textId="029F8B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DE9AA" w14:textId="5BAF26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A1D62" w14:textId="5F43C9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r>
      <w:tr w:rsidR="00B81389" w14:paraId="1CB2FC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F25C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9EF1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55C8A7" w14:textId="66CA52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AFF93B6" w14:textId="7F5ECD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2719A" w14:textId="53C172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CFB88" w14:textId="48EAA4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B81389" w14:paraId="55DCF0A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14BA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F355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ud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7EC40B" w14:textId="2CD83A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c>
          <w:tcPr>
            <w:tcW w:w="675" w:type="pct"/>
            <w:tcBorders>
              <w:top w:val="nil"/>
              <w:left w:val="nil"/>
              <w:bottom w:val="single" w:sz="4" w:space="0" w:color="000000"/>
              <w:right w:val="single" w:sz="4" w:space="0" w:color="000000"/>
            </w:tcBorders>
            <w:shd w:val="clear" w:color="auto" w:fill="auto"/>
            <w:noWrap/>
            <w:vAlign w:val="bottom"/>
            <w:hideMark/>
          </w:tcPr>
          <w:p w14:paraId="5A33A7B2" w14:textId="43C926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53F5E" w14:textId="4B3546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CBB9C" w14:textId="3C8975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r>
      <w:tr w:rsidR="00B81389" w14:paraId="2EA55DF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08434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009DF20" w14:textId="7D8DDC5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65C18A6A" w14:textId="4129870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E802C3" w14:textId="3371878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BBECF26" w14:textId="22E8C56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B81389" w14:paraId="5A2E9E3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26190"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13597D1" w14:textId="4FA7C09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0E2A35" w14:textId="4BEE7A3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601B5" w14:textId="436F2E4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2C370D" w14:textId="156FD88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81389" w14:paraId="0BD3B7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9C73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BFA7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523B81D" w14:textId="647194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65AFC11" w14:textId="7A78FE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4CF40" w14:textId="42F70E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F9121" w14:textId="52DC86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81389" w14:paraId="1925097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A04B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F7E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87C5D10" w14:textId="179BAB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0AFEFC" w14:textId="3BEAAC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4F106" w14:textId="686FC7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F471A" w14:textId="020C3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81389" w14:paraId="279529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7E4A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CBCA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1D4906" w14:textId="7354C9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E875188" w14:textId="2A63D4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FACE5" w14:textId="67B759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8828A" w14:textId="46A7E9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81389" w14:paraId="4DCAF8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0BE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5996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5B802E" w14:textId="35A5FC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851242E" w14:textId="383B4E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5A66B" w14:textId="5676A4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E2912" w14:textId="20E7A0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81389" w14:paraId="3BD2D3D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C6A7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7DA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DA0D1D" w14:textId="18CE2C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5FA24" w14:textId="74AB10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9DA13" w14:textId="7FC0E2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B7B5" w14:textId="57CD73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81389" w14:paraId="40E8D30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5B95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34CF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B7E57" w14:textId="1BC8A3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10A7957" w14:textId="631F64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DDF1E" w14:textId="792AA7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541F6" w14:textId="13B011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81389" w14:paraId="6CAC30C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4A85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B8BB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95BD175" w14:textId="5317F6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27F5782" w14:textId="29D8BC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D068B" w14:textId="26B97F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0E70E" w14:textId="0DC03D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81389" w14:paraId="3484C31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7864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718B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18D581C" w14:textId="07380D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67A2CC5" w14:textId="1A2383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4727C" w14:textId="70EE85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8CE9F" w14:textId="2364EF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81389" w14:paraId="6747968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CE44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0D7379" w14:textId="7B8F95A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3A4FA" w14:textId="6CCFDE0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ACD141" w14:textId="5E603D2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E47A8F" w14:textId="39EEB29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81389" w14:paraId="5D3A811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D6D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CE47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E5E526" w14:textId="497965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1294D1ED" w14:textId="7A610D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632E2" w14:textId="268F79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AF460" w14:textId="144320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81389" w14:paraId="31B3779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6691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A006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DF3F78" w14:textId="79FDCB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C92D1AE" w14:textId="0B9833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3006A" w14:textId="556EC3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3B441" w14:textId="68E9FD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81389" w14:paraId="3662269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E9B8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0E6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DB2DF65" w14:textId="60680F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230FC76" w14:textId="3A9D90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1FB62" w14:textId="26C48B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5A124" w14:textId="3A85E0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81389" w14:paraId="74E613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FAEB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FB63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4D69B8" w14:textId="16AAF8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DDD6B3F" w14:textId="332224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81A96" w14:textId="70D9C9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0F05E" w14:textId="71A979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81389" w14:paraId="149A1F4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E450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A632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12B7C15" w14:textId="199483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C43F717" w14:textId="384B36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AEF72" w14:textId="3A375B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0A3D6" w14:textId="58C1BF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81389" w14:paraId="34D5C4E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F9C8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57CF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676B3D" w14:textId="756D41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089F1C1" w14:textId="21D586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C56DA" w14:textId="564410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CA597" w14:textId="4EDF4E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81389" w14:paraId="0BE531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FF31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D880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686A1C" w14:textId="36024A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BB676D" w14:textId="270230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B7D5E" w14:textId="7424B6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53E89" w14:textId="286544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81389" w14:paraId="3EFA5F2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CE8D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D30E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693189" w14:textId="38C8A0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9E09AC" w14:textId="038A05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5C81A" w14:textId="153288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A6543" w14:textId="5E8C75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81389" w14:paraId="468F8FB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0D28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495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1C211D" w14:textId="5ACD0B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12F2A34" w14:textId="1CBB2D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F078" w14:textId="194D88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014CA" w14:textId="5004EB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81389" w14:paraId="46B10E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8283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B47D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A8064CA" w14:textId="089462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AA7771E" w14:textId="34C005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19CA8" w14:textId="29096C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39BF2" w14:textId="0EF716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81389" w14:paraId="24A8F1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313E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FA0D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2EA5815" w14:textId="4D8204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34200C3" w14:textId="2B2BC0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3F83C" w14:textId="2BF7E5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6BC89" w14:textId="579873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81389" w14:paraId="6A2C948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2978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AC61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4F44B7" w14:textId="7024DD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10C0431" w14:textId="04C9F1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9A471" w14:textId="31B69E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65852" w14:textId="434D02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81389" w14:paraId="67FD570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C0FAF"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028F54" w14:textId="451003A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D4172CA" w14:textId="019C32B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DD9118" w14:textId="15C341B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13F3CC" w14:textId="783A18B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B81389" w14:paraId="5A4E7231" w14:textId="77777777" w:rsidTr="00B81389">
        <w:trPr>
          <w:trHeight w:val="20"/>
        </w:trPr>
        <w:tc>
          <w:tcPr>
            <w:tcW w:w="86" w:type="pct"/>
            <w:tcBorders>
              <w:top w:val="nil"/>
              <w:left w:val="nil"/>
              <w:bottom w:val="single" w:sz="4" w:space="0" w:color="000000"/>
              <w:right w:val="nil"/>
            </w:tcBorders>
            <w:shd w:val="clear" w:color="auto" w:fill="auto"/>
            <w:noWrap/>
            <w:vAlign w:val="bottom"/>
            <w:hideMark/>
          </w:tcPr>
          <w:p w14:paraId="7CFF9B0D" w14:textId="77777777" w:rsidR="00B81389" w:rsidRDefault="00B81389" w:rsidP="00B81389">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4EC2BD1" w14:textId="77777777" w:rsidR="00B81389" w:rsidRDefault="00B81389" w:rsidP="00B81389">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359F8EC" w14:textId="5E8C8DDC"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F4349" w14:textId="02D604FA"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52148" w14:textId="18D96570"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CAB839" w14:textId="0A9D9DDB"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81389" w14:paraId="4927285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FB77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D244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554A14" w14:textId="4F4DCF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007A108" w14:textId="48B22A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9797D" w14:textId="23E0A2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6721F" w14:textId="3E860B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81389" w14:paraId="69EDE56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30D8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C08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480CA74" w14:textId="4F4625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BE3B6B5" w14:textId="2D3340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50D2E" w14:textId="5F4762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765DE" w14:textId="3CF4CD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B81389" w14:paraId="4B8C6D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5C98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018B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11809E" w14:textId="3B3515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E802090" w14:textId="1117D5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E1531" w14:textId="0E4F77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FF3AF" w14:textId="7C3A53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81389" w14:paraId="1806AFE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EA2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2445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5F3A893" w14:textId="29F4C1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F96DE61" w14:textId="5FC832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DF3F3" w14:textId="2213A0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47A68" w14:textId="5A26DD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81389" w14:paraId="6AE031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665D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DC2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FB6CFD9" w14:textId="552F86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1350731A" w14:textId="7EE310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C79ED" w14:textId="3670C0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E2588" w14:textId="6C2273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81389" w14:paraId="0289EDD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A7F6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6C32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D8A5BA2" w14:textId="51085C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FEA17DE" w14:textId="33E0BC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541A" w14:textId="39A867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1229E" w14:textId="271AB4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81389" w14:paraId="2227905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6FBA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CF6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E4FF60" w14:textId="21A2DD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C25E5DC" w14:textId="1DA603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F68C" w14:textId="773580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23997" w14:textId="2FB238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B81389" w14:paraId="345E54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9E3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05FDA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CE0CE00" w14:textId="1E3906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BCA25" w14:textId="67E006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68F8A" w14:textId="5D6E83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D470D" w14:textId="114DCC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81389" w14:paraId="3C03D5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4A1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69F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8BDEA2" w14:textId="760D3A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1E8D0E2" w14:textId="6D6A7E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23FD8" w14:textId="37888D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4831" w14:textId="6ADD08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81389" w14:paraId="6A9756D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4F96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FF1A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D57CD7" w14:textId="0895BB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0A23054C" w14:textId="2460AE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EE921" w14:textId="5597BB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2A3DB" w14:textId="2D48CB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B81389" w14:paraId="644492F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C69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4A20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8EA148E" w14:textId="6FB3BC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7237622" w14:textId="43EFAA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7DB6F" w14:textId="709E42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9E613" w14:textId="3BEAE0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81389" w14:paraId="0EBA438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72F0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4E25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4BC432" w14:textId="3E482D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7B2B2E4" w14:textId="3EEDEE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5B111" w14:textId="38FEC1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6A3A7" w14:textId="7B5A89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81389" w14:paraId="6DCE230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C80F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D043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75C18" w14:textId="65B69B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7E4BB57" w14:textId="1B3DAE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3E268" w14:textId="707BF0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1758A" w14:textId="3A249F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81389" w14:paraId="1B0F2B2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2D5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2B9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1D1647" w14:textId="70B776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6EC7F87" w14:textId="3E267E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540CD" w14:textId="3D6521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3BB63" w14:textId="503440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B81389" w14:paraId="7F6619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F91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FC31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7AC6FB2" w14:textId="18713E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3D45E2CB" w14:textId="66312F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A6B80" w14:textId="7FAF11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DA9A" w14:textId="33ADAD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81389" w14:paraId="017C27C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775D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0292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E75632" w14:textId="2CC0F3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4CE28944" w14:textId="3F0F14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8CC06" w14:textId="79196E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7BF3F" w14:textId="59DE10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B81389" w14:paraId="3B9877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F21D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1E41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E8010F" w14:textId="13498C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07D9589" w14:textId="6FEEC2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E70A0" w14:textId="66A414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38B62" w14:textId="12B814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81389" w14:paraId="3E31B5A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FCB7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EB5E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F446469" w14:textId="78547C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DCCEAA8" w14:textId="7E4B94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3190D" w14:textId="2212FB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08D3" w14:textId="25A84A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81389" w14:paraId="38C9AE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24DA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A3A9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E77A4A" w14:textId="77852F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144B603F" w14:textId="3B2F8D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811ED" w14:textId="57E87C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47E0C" w14:textId="012A67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B81389" w14:paraId="442C15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F4F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C6C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7EC81B1" w14:textId="4CD4E1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57382DDA" w14:textId="74A3F3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3FA22" w14:textId="60124E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FC072" w14:textId="1F5A6F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81389" w14:paraId="540BFA7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AE7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C01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033EAF0" w14:textId="26C1DD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2C8C982" w14:textId="110E35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775A4" w14:textId="566A2A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8E055" w14:textId="12BD85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81389" w14:paraId="4CCB98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3959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DD7A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BA81FA6" w14:textId="245205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BD323A9" w14:textId="5B2033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BC3B7" w14:textId="64F6C7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1B9A" w14:textId="74211F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81389" w14:paraId="7B1C41E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A9B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AA2E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AF822DB" w14:textId="6DD547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C5DE21B" w14:textId="38DBC6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808A3" w14:textId="49D43C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04575" w14:textId="49D8E8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81389" w14:paraId="4A290F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9974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D86F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DBE8099" w14:textId="356CEB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0585E80" w14:textId="2EB02A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E2412" w14:textId="1EA14E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AC2FE" w14:textId="675CA1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81389" w14:paraId="042AD27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32CF0"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401FAB75" w14:textId="389D98F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A019128" w14:textId="7E21F56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2A635A" w14:textId="1C1F6EB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3259E5" w14:textId="6DF9B47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B81389" w14:paraId="236B6ED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D958A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2BD431" w14:textId="095DCE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67832A6" w14:textId="3E0DF9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BAB6C" w14:textId="11F9DD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C3304" w14:textId="329EDB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81389" w14:paraId="44C0C9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7999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B7F1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72B02" w14:textId="5F143F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69D886" w14:textId="603BEE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45CA2" w14:textId="021F59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5F10" w14:textId="7383D3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81389" w14:paraId="3BAC45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779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40A7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306D8" w14:textId="6E1C6E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617A7777" w14:textId="3254E3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F8C2" w14:textId="7EF283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4ECDD" w14:textId="6F4BA8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81389" w14:paraId="09C18A0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A89B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2195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12A248" w14:textId="07C310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FE853CF" w14:textId="0B7C20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1A1F" w14:textId="1DBDDB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ADCB8" w14:textId="646026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81389" w14:paraId="493939E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909F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FC69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512B86" w14:textId="005070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EFF89C7" w14:textId="110858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54AEA" w14:textId="0B6148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7F8FA" w14:textId="30DC30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81389" w14:paraId="16745D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02B3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6A8F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FC9FE3" w14:textId="2CFCD2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E8E9C0E" w14:textId="0CB454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5C80F" w14:textId="210E0F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8D4C5" w14:textId="191CCF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81389" w14:paraId="693C6C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0B0A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EE4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C2098F" w14:textId="4C679C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2F57389" w14:textId="23D101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E3EA3" w14:textId="725027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5D466" w14:textId="5481B9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81389" w14:paraId="7AB0C22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DE0B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3CB4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64AAFCC" w14:textId="1ACEF4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A46FDC0" w14:textId="125328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18405" w14:textId="42A7E8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2826B" w14:textId="7F862E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81389" w14:paraId="2C6AE4D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417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A5BA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DFB0550" w14:textId="4D128D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79A6A" w14:textId="03CD4B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BB1DE" w14:textId="53A01E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377ED" w14:textId="0C41D4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81389" w14:paraId="4587CF1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AFEB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A020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DBA632" w14:textId="712BE7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183B118" w14:textId="1B2EAF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DB2F8" w14:textId="69F202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7B85A" w14:textId="3B10A9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81389" w14:paraId="49F655D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FB93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2088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0DD81FF" w14:textId="4AF673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CD10FDD" w14:textId="7D68B2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A97C7" w14:textId="4D6DE6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DAF4B" w14:textId="5C0F12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81389" w14:paraId="2493FC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7C5D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D8D7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A7F4B4" w14:textId="13194C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3637057" w14:textId="76320B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97000" w14:textId="3DE46E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AAB41" w14:textId="3453EB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81389" w14:paraId="0F8A08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A9F3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B8EC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C20552" w14:textId="4DF906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6352F321" w14:textId="549C07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618C0" w14:textId="11F0D3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03679" w14:textId="0ACB53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81389" w14:paraId="4A6C92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7571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2F6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77CE44" w14:textId="40633E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F30F6B9" w14:textId="32F160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5DFE3" w14:textId="5CABB3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AE8A6" w14:textId="26BC04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81389" w14:paraId="467ED06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945F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F138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0DD6F0C" w14:textId="5BDBC0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9F9F800" w14:textId="71C58F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BED44" w14:textId="5FEC08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A3EAB" w14:textId="023E3B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81389" w14:paraId="378D30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EEEC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AB9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23F6B5" w14:textId="432101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BBC7903" w14:textId="1F08C9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B3A36" w14:textId="41F339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50674" w14:textId="3190F3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81389" w14:paraId="396A8CF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53CF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1DAF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BA8894" w14:textId="1C170E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71674DA" w14:textId="5867D0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D95ED" w14:textId="770ECB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D90EC" w14:textId="1A7C4B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81389" w14:paraId="274690C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DD0D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1B96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8A24A1B" w14:textId="6F33C0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501D5BD" w14:textId="60F2A8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164BD" w14:textId="45DE2C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27F86" w14:textId="717FAA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81389" w14:paraId="449A69A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DAB7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7DE6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6BBFE04" w14:textId="022763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CCF2D" w14:textId="717276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49E27" w14:textId="71413A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42FD6" w14:textId="75E28E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81389" w14:paraId="374704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4E41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03DA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78AC32D" w14:textId="00985C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216E9182" w14:textId="0331DA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0DAF4" w14:textId="1A2841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C9B5B" w14:textId="24632B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81389" w14:paraId="714FD5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4AF1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EAD5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5FC0F10" w14:textId="49DBE6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A9E5A" w14:textId="70E2B7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98563" w14:textId="578E8A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F04A1" w14:textId="346E1E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81389" w14:paraId="19CB7AC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266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5EF1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DD255F8" w14:textId="30F9DA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938D44C" w14:textId="0CA767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55334" w14:textId="305FEB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5EBCD" w14:textId="129E5A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81389" w14:paraId="5BE2F6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1CEE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C41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7C99873" w14:textId="615E84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BEA6286" w14:textId="7B6375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73FD" w14:textId="388046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88B6D" w14:textId="6E5E48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81389" w14:paraId="7CB59EE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CC32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867C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D31C2E9" w14:textId="5B4250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90F5662" w14:textId="3E09B0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1E39D" w14:textId="64F013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5DB2C" w14:textId="2CC962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81389" w14:paraId="7075C22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F3BE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9B0D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5D90CF43" w14:textId="30082A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76C23EB" w14:textId="66C5CA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ABB66" w14:textId="19AC4E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40767" w14:textId="4E9974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81389" w14:paraId="51F083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5606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119E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C7B53" w14:textId="609510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5142461" w14:textId="7808D6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4F37" w14:textId="590BE9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FD0BD" w14:textId="608CB6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81389" w14:paraId="70BB487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301B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5D84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6079708" w14:textId="532E81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9C2F5" w14:textId="2C7799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8FB8F" w14:textId="1FDBBB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76C86" w14:textId="14B23B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81389" w14:paraId="6067BB7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771C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3344E22" w14:textId="28649CF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A657B4" w14:textId="7F04472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7F56DA" w14:textId="0BFC51A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33C775" w14:textId="4D45C84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B81389" w14:paraId="43495853"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908E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2C0CAD0" w14:textId="25C6EB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69318BD1" w14:textId="2D0E58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DAD50" w14:textId="52240F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EAE7A" w14:textId="26D7DA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B81389" w14:paraId="0BEA1A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E2F4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7DF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73D7AA3" w14:textId="27702F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3C96A2DF" w14:textId="679646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30ED0" w14:textId="75CB12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C3E8A" w14:textId="5B08EB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B81389" w14:paraId="3146FCD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90B9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E18B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D7DAAE" w14:textId="231E73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FED451C" w14:textId="4542DB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145C5" w14:textId="15E962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E877C" w14:textId="7CB1AB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81389" w14:paraId="6D9C13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F2C1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B094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0EE478" w14:textId="0C0692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15FB1F9" w14:textId="621D08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B8A40" w14:textId="3DB3EC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3AF90" w14:textId="6E968A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81389" w14:paraId="363A1F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B89F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A5F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310CFD" w14:textId="42A530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ACBFCFB" w14:textId="45932D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5166D" w14:textId="5104FA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A4D5B" w14:textId="453E02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81389" w14:paraId="09699D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D152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DA5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119BE9" w14:textId="2E4991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49719DA" w14:textId="4D21D5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7A2BB" w14:textId="04BFE7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A8DF0" w14:textId="36D539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81389" w14:paraId="1C689EF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725B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EE65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D8C53F" w14:textId="510A7E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113C9BF" w14:textId="275B34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F5F48" w14:textId="66E851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71E28" w14:textId="3CFDE8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81389" w14:paraId="0DBA69F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83EA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8785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9AD7C32" w14:textId="553FC9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F8254DD" w14:textId="5B7E13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EA629" w14:textId="79E03B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40BE" w14:textId="533EFF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81389" w14:paraId="2BCEE72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07AD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4FD2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A03E05" w14:textId="3C490F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D782DE4" w14:textId="1D617B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56935" w14:textId="3C609E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E6E1" w14:textId="0AA349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81389" w14:paraId="7109C8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232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B7FE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46B5BB" w14:textId="7A8CFD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AB6A797" w14:textId="6568A0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831D6" w14:textId="374932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C9A63" w14:textId="38FAEA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81389" w14:paraId="7F6811A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DFCC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7E9B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DCF85" w14:textId="7310E2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8AF0A70" w14:textId="30C326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064D3" w14:textId="5C6EE8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8A8FA" w14:textId="5CE24C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81389" w14:paraId="24ED66F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929F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B2ED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4FABBE" w14:textId="10BE69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77C6B1E" w14:textId="60FB5B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540F" w14:textId="52C6D8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3AE72" w14:textId="11A389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81389" w14:paraId="53D34B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2DC7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21259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ACC416" w14:textId="58DD04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7EB67D8" w14:textId="17D118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B9A04" w14:textId="4C7A3D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06F69" w14:textId="162157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81389" w14:paraId="4D71F2A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1197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9C0B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31417F5" w14:textId="4D47E8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74E7F129" w14:textId="505E86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BA5F6" w14:textId="5805B1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A8FC8" w14:textId="2640FA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81389" w14:paraId="2B2CE00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606B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CA0D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E2B2A5" w14:textId="0A6549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0EC1E50" w14:textId="52F1BE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3A9A5" w14:textId="485A49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FFCD3" w14:textId="4D2B29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81389" w14:paraId="4F020D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A427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44FE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AA432F" w14:textId="6564C2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50E03C10" w14:textId="00323E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D116C" w14:textId="2C29BF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22D63" w14:textId="436536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B81389" w14:paraId="2D32D9D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BCA8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62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2381157" w14:textId="69B5FC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BFDFE63" w14:textId="564014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4F641" w14:textId="4E5BA2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7F0BB" w14:textId="37B0E9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81389" w14:paraId="4DD12C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BEA1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05E2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E18EA4B" w14:textId="1DF825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CE0F6D8" w14:textId="042E6E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A8DC5" w14:textId="16DDC3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D751E" w14:textId="66C328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81389" w14:paraId="21E8C39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E62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354C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129545A" w14:textId="261B59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995E1A8" w14:textId="0AE867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9F28" w14:textId="7A6128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C930E" w14:textId="612ADF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81389" w14:paraId="3CE1E6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4B5F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4FE4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1FC8D56" w14:textId="7D95C8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0C71362" w14:textId="74BEFF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F42E2" w14:textId="0EB389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5BF5B" w14:textId="7FDAC1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81389" w14:paraId="45A8A0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8C4E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7217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C1BD7FB" w14:textId="77EE5F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339746D" w14:textId="4C9A85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454F0" w14:textId="312F8D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B3EC7" w14:textId="65F2D2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81389" w14:paraId="200112B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F508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0ADD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989316C" w14:textId="37D64D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F39D7CC" w14:textId="387F35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88599" w14:textId="047DF5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A2C48" w14:textId="283CB0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81389" w14:paraId="48FCF5C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71B7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4A3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5A72332" w14:textId="02F8A8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57FE13B9" w14:textId="5BC007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82E3" w14:textId="35A69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520C5" w14:textId="675D6D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81389" w14:paraId="609BA46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D0C0A"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1739914" w14:textId="7E037C5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445A5" w14:textId="20CD06F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B09950" w14:textId="68EB7E8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F6921D" w14:textId="42625CD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B81389" w14:paraId="219C57A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FE04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C1F9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63EFB8" w14:textId="3FD581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7F02B00" w14:textId="38FB86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91F0" w14:textId="345D80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969A" w14:textId="5F873A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81389" w14:paraId="718EE5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BABF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1DF3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BD9780" w14:textId="7DF869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469E4C3" w14:textId="6126A7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9EFD2" w14:textId="3BC298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2231B" w14:textId="6874FF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81389" w14:paraId="18C185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047C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E2EC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461F3" w14:textId="21432D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BDE9E30" w14:textId="6F11A1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77B77" w14:textId="142FA2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870E1" w14:textId="3AAD43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81389" w14:paraId="65D53AC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DC4D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5830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DFDD30" w14:textId="4C8C31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F353EC7" w14:textId="28E561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5FE96" w14:textId="15233B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46D00" w14:textId="5DFFAF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81389" w14:paraId="3893ED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C1C9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186D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A3F234C" w14:textId="05618E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33A0D1A" w14:textId="5918A8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566E7" w14:textId="134801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97833" w14:textId="6973D9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81389" w14:paraId="05E19D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DB3B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34A4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BC5F38A" w14:textId="6D6868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41CDC50" w14:textId="6E3ABF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CA130" w14:textId="00E929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063C9" w14:textId="1413BA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81389" w14:paraId="1117D6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2428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F69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22B298D" w14:textId="713E16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CE5C23E" w14:textId="2DD606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98AF4" w14:textId="760998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4A8F3" w14:textId="017804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81389" w14:paraId="18C9C89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C1F0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02C5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91A753" w14:textId="772C7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4CCEAF4" w14:textId="614A05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5746" w14:textId="3E1649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700F5" w14:textId="766A60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81389" w14:paraId="02363B7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246B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EC05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126248D" w14:textId="01F034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2F54DF42" w14:textId="70FACC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5BCFE" w14:textId="5FB27F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55B3" w14:textId="52850F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B81389" w14:paraId="568759E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5349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EE98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21059A" w14:textId="53000E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0E0DC01" w14:textId="5C04A3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50455" w14:textId="0B7F47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3EEEC" w14:textId="2C4343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81389" w14:paraId="16CDB4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0F61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EB8C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E42DED6" w14:textId="43DAD6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166BBB52" w14:textId="48B84F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DEAC4" w14:textId="0CE53A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440F6" w14:textId="261DF7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81389" w14:paraId="00E87B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0BAD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C65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B4B57F2" w14:textId="05E677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479C856" w14:textId="53D166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77AE2" w14:textId="32719A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222D1" w14:textId="058CB3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81389" w14:paraId="27F89BC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228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02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599CCF7" w14:textId="084718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858F30E" w14:textId="036364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112F6" w14:textId="423AC5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14E05" w14:textId="476B8A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81389" w14:paraId="0FE1A3F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D7C5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6BA1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6ECF013" w14:textId="254D2C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6AC2D0E8" w14:textId="3D10CB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54379" w14:textId="4D282E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A6813" w14:textId="65F205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81389" w14:paraId="320DA2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D332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0E80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452A54B" w14:textId="3A1C8C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19C0A09" w14:textId="58749E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9C24D" w14:textId="4E6D40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FE54E" w14:textId="2C1153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81389" w14:paraId="2F9359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664F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B36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2D33136" w14:textId="0B3D9F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B13C101" w14:textId="398C74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1BC6" w14:textId="1F97A3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68805" w14:textId="0FE4FE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81389" w14:paraId="60C8AB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2800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687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08AB6C2" w14:textId="2B780B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4920C0A" w14:textId="476C7E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4B420" w14:textId="7C47E5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EF6F6" w14:textId="66F318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81389" w14:paraId="48EF525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100D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5D6A1DB5" w14:textId="2A633F8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B028E48" w14:textId="5BAD866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93EB7" w14:textId="4D25060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87D52A" w14:textId="1DEF60B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B81389" w14:paraId="3727237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7412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A613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F2BE1" w14:textId="45D066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0432E7B" w14:textId="2F8CA5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B0A11" w14:textId="772B0F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DD870" w14:textId="1913D6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81389" w14:paraId="141299A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92E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C3EA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D9C5B1E" w14:textId="0783F6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2606E8E" w14:textId="69C5BB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2390" w14:textId="568F2D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72D51" w14:textId="105BBA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81389" w14:paraId="585758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D735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E71A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13ACB1E" w14:textId="0C1B60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78F0143" w14:textId="1A1176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02622" w14:textId="73EEEB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A212" w14:textId="2FA990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81389" w14:paraId="5CC1DD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3530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5BB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E21CDFB" w14:textId="2342D4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1E7DEF1" w14:textId="71D3BF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8557" w14:textId="72BC22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82084" w14:textId="48ACA1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81389" w14:paraId="048E3B9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9FBE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1359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412B56F" w14:textId="67A50B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CC71E4A" w14:textId="56A547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1FB35" w14:textId="5A4411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F2A0C" w14:textId="3B4B55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81389" w14:paraId="4787AF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1C9B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4EC2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D1446E5" w14:textId="55441B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DF097FA" w14:textId="13B25B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35B64" w14:textId="4D3AAD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5D1B0" w14:textId="34EDB1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81389" w14:paraId="6847B4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3D8B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DF7D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1F0ABE24" w14:textId="063CE9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A2D3148" w14:textId="5499B2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89EED" w14:textId="6C6F9B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5C908" w14:textId="6AE8CC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81389" w14:paraId="23727F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2DD1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80AB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E605FD5" w14:textId="4EC803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2493555" w14:textId="1965B0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FFE9A" w14:textId="7527BC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75C8C" w14:textId="04EB80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81389" w14:paraId="6020AE7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821EB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CE16DBB" w14:textId="7F95A51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896,3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F3B8690" w14:textId="0533C59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015,73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49A5FDE1" w14:textId="52624F2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098A17" w14:textId="5A7F70D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912,042.98 </w:t>
            </w:r>
          </w:p>
        </w:tc>
      </w:tr>
      <w:tr w:rsidR="00B81389" w14:paraId="4709A0C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1281E"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2FCF352" w14:textId="7A3DAF8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877,9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0F6442" w14:textId="39B1AA9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62861F27" w14:textId="45A1A17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65F994" w14:textId="2D9B4E1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460,920.20 </w:t>
            </w:r>
          </w:p>
        </w:tc>
      </w:tr>
      <w:tr w:rsidR="00B81389" w14:paraId="4555DFA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69B102"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CB874D8" w14:textId="28BEFC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B673127" w14:textId="37B2C8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0D55EDC" w14:textId="2632EB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A518E0" w14:textId="2EBF1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81389" w14:paraId="45FA5C7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1E41C"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48C2DD" w14:textId="77777777" w:rsidR="00B81389" w:rsidRDefault="00B81389" w:rsidP="00B81389">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687711" w14:textId="1EA7DA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3AACBEC3" w14:textId="4BD0BC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F14C9" w14:textId="1FEB66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D239C" w14:textId="4BAC2B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81389" w14:paraId="513E00F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9B791"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C3FEF4" w14:textId="77777777" w:rsidR="00B81389" w:rsidRDefault="00B81389" w:rsidP="00B81389">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18C934" w14:textId="4A813F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3AEBC5AE" w14:textId="2459FC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B6C5F" w14:textId="03C40D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928EB" w14:textId="63DF71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B81389" w14:paraId="6FAE88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038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A105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E1A475" w14:textId="3E8597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136F07F4" w14:textId="0A8616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0E140" w14:textId="41D293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E2446" w14:textId="4E2A34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B81389" w14:paraId="5B3D1B7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E0F7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4FB3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76276C" w14:textId="19A455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ED34E26" w14:textId="37B6A4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69E191" w14:textId="3B488B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F68BE" w14:textId="7EBFD5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81389" w14:paraId="2D259A5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47BE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3140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C53892" w14:textId="3FA7E5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131830ED" w14:textId="1A717C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219BF8D" w14:textId="610C08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65AB0" w14:textId="4E3750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B81389" w14:paraId="6BF341A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F78C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9AE2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B0706" w14:textId="3862E2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38D970EF" w14:textId="2103BE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08CE4F0E" w14:textId="30D78E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B7179" w14:textId="161113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B81389" w14:paraId="2BB47E8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A130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90DD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45040B21" w14:textId="12A228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72BC2A9" w14:textId="1F1172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4D7A6C8" w14:textId="4D1A55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63B3F" w14:textId="14532E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B81389" w14:paraId="5A68B5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7EE7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4461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29C2E" w14:textId="5C637F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73DE5BC9" w14:textId="756F47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42E5F" w14:textId="5AAFB1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3D231" w14:textId="7F36AC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81389" w14:paraId="73C6EB2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F92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7F8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EE69F1A" w14:textId="554D63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507288F4" w14:textId="2C5167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CD0AE" w14:textId="63CCE3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E8D77" w14:textId="1F1B2A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81389" w14:paraId="627F406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7884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3579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F33EB9" w14:textId="53EA79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0FBA3260" w14:textId="5175E4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52B4764" w14:textId="4881BA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EC237" w14:textId="4E6A81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B81389" w14:paraId="12B1F4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722D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1318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9B5FF8E" w14:textId="234119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7619B98F" w14:textId="39386A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08E05" w14:textId="0A4740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54562" w14:textId="6708EA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81389" w14:paraId="4CB772B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D44A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0C7D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B03E67" w14:textId="1B121D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1D56DC72" w14:textId="283504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53D1F7" w14:textId="3AF179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AAE53" w14:textId="7BB31F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B81389" w14:paraId="2D0AE36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240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743C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4E02E71" w14:textId="186BF7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7627646" w14:textId="55BA8D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0315F" w14:textId="584D4F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2F077" w14:textId="465D1C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1389" w14:paraId="729E88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2CFD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C5AB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82243F5" w14:textId="6FD794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75" w:type="pct"/>
            <w:tcBorders>
              <w:top w:val="nil"/>
              <w:left w:val="nil"/>
              <w:bottom w:val="single" w:sz="4" w:space="0" w:color="000000"/>
              <w:right w:val="single" w:sz="4" w:space="0" w:color="000000"/>
            </w:tcBorders>
            <w:shd w:val="clear" w:color="auto" w:fill="auto"/>
            <w:noWrap/>
            <w:vAlign w:val="bottom"/>
            <w:hideMark/>
          </w:tcPr>
          <w:p w14:paraId="2595B724" w14:textId="1C972B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9FAF33" w14:textId="3AEB4F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1308A" w14:textId="666551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B81389" w14:paraId="6353B38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6C0A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A983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269E8159" w14:textId="501EB8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9D5077A" w14:textId="032044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CAC7C" w14:textId="269F2F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F0BA" w14:textId="5C7E04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1389" w14:paraId="0ACACB9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AE39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ABFE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AC0A76E" w14:textId="576EC3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BE40EBC" w14:textId="1D6B63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7163216" w14:textId="287A3D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C767F" w14:textId="33C954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B81389" w14:paraId="67CA6B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0454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E993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67FC4A" w14:textId="247DBC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F4676A7" w14:textId="6BB932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5D42C15A" w14:textId="7A1288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08DFB" w14:textId="7709FE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81389" w14:paraId="54472B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81CD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97B9C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FC8CF" w14:textId="76EB88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0879739" w14:textId="7CB566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1405E" w14:textId="17A945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F4E1C" w14:textId="513431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81389" w14:paraId="52271B7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A2EF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7C9C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9515FC" w14:textId="69CAE8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7948F3" w14:textId="2A414B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3F07B68" w14:textId="335515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AF243" w14:textId="377DD4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B81389" w14:paraId="2B1DF3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494A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83D0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6AB5997" w14:textId="27A148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698DA57" w14:textId="5537BC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DEF9" w14:textId="3BA68B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2C61A" w14:textId="7161B9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1389" w14:paraId="581840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D14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95A5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DBB07F" w14:textId="7497D0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70EB966" w14:textId="50CED1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B5FE9" w14:textId="2F933B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B5006" w14:textId="69A445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1389" w14:paraId="0537BF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4A20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C73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27ED581" w14:textId="2B4E43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06D197E0" w14:textId="07AF16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1BC0FF8" w14:textId="05A874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D5B49" w14:textId="37042C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B81389" w14:paraId="7E22A49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8AB7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621A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82623CA" w14:textId="794768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2A37DC98" w14:textId="659887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66F63" w14:textId="62E4A4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BFD56" w14:textId="4CD461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81389" w14:paraId="552D39E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15A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11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57A16B" w14:textId="6120B0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DD84CF9" w14:textId="13700D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DFB1E" w14:textId="4807DC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A81C" w14:textId="604B9A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81389" w14:paraId="09F5A74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34BC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EEA9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C8B29EE" w14:textId="04CA55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45F55" w14:textId="24B6EE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A31D7" w14:textId="662A1D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70FF2" w14:textId="36D9CA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81389" w14:paraId="2D7DA09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F4D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633C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83DD73B" w14:textId="727366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477695CD" w14:textId="209F0E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DA91F" w14:textId="1B6678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DE753" w14:textId="214B15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B81389" w14:paraId="150A7A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678D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62A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F34760E" w14:textId="086789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AA1B56D" w14:textId="0B6678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F53B" w14:textId="288288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1C214" w14:textId="03B644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81389" w14:paraId="4C0A75B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761B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BD07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A494729" w14:textId="55991C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783BD951" w14:textId="1D57B4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B0CE812" w14:textId="3870F1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FC6E5" w14:textId="53C572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B81389" w14:paraId="0859C46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2C4F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C4A7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1A1C3A6" w14:textId="7902A3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25DB79EB" w14:textId="04378B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0F234" w14:textId="0A52A8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99D2" w14:textId="7A8913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81389" w14:paraId="135077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E54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CA4E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46FC595" w14:textId="0C4AAF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EFBA26C" w14:textId="14C855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2D30A" w14:textId="1F88D1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6FD40" w14:textId="19C72F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81389" w14:paraId="0F5D644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4D3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8339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231040C" w14:textId="5AB84E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1D751D6C" w14:textId="3201CB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0F682A4" w14:textId="7E3B16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E8F36" w14:textId="5F9E37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B81389" w14:paraId="432BCC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CC72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097A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55D661" w14:textId="6B584A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2D0E0761" w14:textId="683144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DDA4D" w14:textId="70E250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C6914" w14:textId="3FC71B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B81389" w14:paraId="7F283DE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27F7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1781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99AFA1" w14:textId="720015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DF37BB7" w14:textId="29E8D8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E1F95" w14:textId="68CC6C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E5398" w14:textId="5CEC26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B81389" w14:paraId="58842F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2D5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3919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B5D9F3" w14:textId="164E0A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A7715AB" w14:textId="39ACE2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72B85" w14:textId="7F1410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D6475" w14:textId="6154B3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1389" w14:paraId="692DCBA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9F7D2"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4528DB" w14:textId="302E2B8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07,2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3D0CD0" w14:textId="28B71CC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7A214453" w14:textId="77BDDF9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473044" w14:textId="6D0C89B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12,570.21 </w:t>
            </w:r>
          </w:p>
        </w:tc>
      </w:tr>
      <w:tr w:rsidR="00B81389" w14:paraId="5701689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BAD8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86DBDD0" w14:textId="07CBA3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51781E5" w14:textId="37EEA4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31DF03E9" w14:textId="139299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A5D3B1" w14:textId="441051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81389" w14:paraId="5A7468B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6CFEF"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33E4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BD4089B" w14:textId="6BBC4C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705B0729" w14:textId="58D744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E9C77" w14:textId="64B4D7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562B6" w14:textId="0B10B4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B81389" w14:paraId="44F8FE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2718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A06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73DFC7F" w14:textId="3367CF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C5FAA" w14:textId="2FDA53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EDA31" w14:textId="4CEA75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5770D" w14:textId="34FA68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81389" w14:paraId="3680E1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1725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B88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733549B" w14:textId="0F490A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675" w:type="pct"/>
            <w:tcBorders>
              <w:top w:val="nil"/>
              <w:left w:val="nil"/>
              <w:bottom w:val="single" w:sz="4" w:space="0" w:color="000000"/>
              <w:right w:val="single" w:sz="4" w:space="0" w:color="000000"/>
            </w:tcBorders>
            <w:shd w:val="clear" w:color="auto" w:fill="auto"/>
            <w:noWrap/>
            <w:vAlign w:val="bottom"/>
            <w:hideMark/>
          </w:tcPr>
          <w:p w14:paraId="27416B44" w14:textId="1C6716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13BCE8F2" w14:textId="2E5C96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14C34" w14:textId="30E823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B81389" w14:paraId="5C8523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F2B3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A277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797C595" w14:textId="32F65B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3D36C" w14:textId="01FDC2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52BE77" w14:textId="1AAB46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181D3" w14:textId="438494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B81389" w14:paraId="63AA50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2F2F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F354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1BCFA3A" w14:textId="0E5D11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87DCD" w14:textId="5C8605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15F0FB2" w14:textId="0C662D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9DAA2" w14:textId="6A321F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B81389" w14:paraId="3D33760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59BC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6954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8EF00" w14:textId="66B4ED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75" w:type="pct"/>
            <w:tcBorders>
              <w:top w:val="nil"/>
              <w:left w:val="nil"/>
              <w:bottom w:val="single" w:sz="4" w:space="0" w:color="000000"/>
              <w:right w:val="single" w:sz="4" w:space="0" w:color="000000"/>
            </w:tcBorders>
            <w:shd w:val="clear" w:color="auto" w:fill="auto"/>
            <w:noWrap/>
            <w:vAlign w:val="bottom"/>
            <w:hideMark/>
          </w:tcPr>
          <w:p w14:paraId="7025ADA9" w14:textId="5E1573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084245A" w14:textId="6872DD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3898F" w14:textId="11F780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B81389" w14:paraId="3C244AD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4761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4028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0913CA0" w14:textId="25C328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2ECF8238" w14:textId="380D02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9C36BBE" w14:textId="62ACE9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94A38" w14:textId="3868EF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B81389" w14:paraId="1F61AB6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8AED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75A0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6865B32" w14:textId="51A2B2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56907" w14:textId="4EE2D2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B0DEF" w14:textId="4DF366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23BE0" w14:textId="277884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81389" w14:paraId="5C05DA0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9A24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598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24A12" w14:textId="5B137A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3A05D54" w14:textId="6BBF65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A29305D" w14:textId="22EE2A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13941" w14:textId="0F8606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B81389" w14:paraId="2E8610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ACAB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F857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7007F98" w14:textId="3CC624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92BE81A" w14:textId="6CC48C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473E6EA" w14:textId="51C3CF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E8510" w14:textId="699F28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B81389" w14:paraId="1F78EC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30E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D680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62FBCBA6" w14:textId="39108E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C07E9C" w14:textId="3DEA6D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3C628AD" w14:textId="541C0F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32E06" w14:textId="11F07B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81389" w14:paraId="6C5BB74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EACB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46F6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C184A1" w14:textId="042991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709C44B" w14:textId="37245B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5CBC46BD" w14:textId="308908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2A42A" w14:textId="773851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B81389" w14:paraId="05C0C34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2AA4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A77E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EF5944E" w14:textId="14D420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75C91" w14:textId="2E07E7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6CD30" w14:textId="57DF9C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A9237" w14:textId="45026C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81389" w14:paraId="3C666F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08EB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F584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2B2B56" w14:textId="356CAA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A3FE8" w14:textId="69A7CB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4E293ED" w14:textId="27E9CC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1D39F" w14:textId="0F6723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B81389" w14:paraId="38ED06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EFC0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78A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61AC0DB" w14:textId="0EBFAE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561F6" w14:textId="1193DF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BCA06" w14:textId="303164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20FBD" w14:textId="173277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81389" w14:paraId="26CD55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E5C3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4D1B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AF5A89" w14:textId="5827F8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E3124EA" w14:textId="574CCE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21B9E" w14:textId="0F6F00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A6AEB" w14:textId="390320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B81389" w14:paraId="608D2A6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474A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BC38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599106" w14:textId="547F86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D71D1" w14:textId="551032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42236" w14:textId="3DB0D1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14FCD" w14:textId="5838DC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B81389" w14:paraId="45A5772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048A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FC79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A69E4E5" w14:textId="7E25F6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5B7EFFA1" w14:textId="0CCFAA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221A68B" w14:textId="203948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F0148" w14:textId="4E0257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B81389" w14:paraId="5AF5CF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A06A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E71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308BF886" w14:textId="069BE5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04C9F6B7" w14:textId="368F03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30A8047" w14:textId="387976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80DAA" w14:textId="1D7B9C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B81389" w14:paraId="10A77F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CCB2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A96E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1FCA9F5" w14:textId="5A6273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35110E1F" w14:textId="7E6424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A57873D" w14:textId="72577D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C100B" w14:textId="6D9E91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B81389" w14:paraId="5424FA9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6DBA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5BC6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08DB35" w14:textId="5E210B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2CE77C5" w14:textId="101470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5D56941" w14:textId="602F96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3AE4B" w14:textId="5A3FA8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B81389" w14:paraId="7CB4FC4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F538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D4A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DFF3715" w14:textId="5FC4E3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F0D262" w14:textId="4DB7F6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BC3C475" w14:textId="6A1E22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48196" w14:textId="135F96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B81389" w14:paraId="66CFEE8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E232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76B6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403F42" w14:textId="36AD0A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AC7B5F2" w14:textId="13FD23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6A9BDF20" w14:textId="4B4DAB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BC323" w14:textId="2C6047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B81389" w14:paraId="1EBAFD5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EC5DA"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35F90BFF" w14:textId="0C84B54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49,8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2E4DFA46" w14:textId="7F3CD71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0871198" w14:textId="62E5B39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AB69B" w14:textId="0D72262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9,275.05 </w:t>
            </w:r>
          </w:p>
        </w:tc>
      </w:tr>
      <w:tr w:rsidR="00B81389" w14:paraId="30A6AAB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5B6A5"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88C88B8" w14:textId="6CFC7B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5DE34" w14:textId="7C75A0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90A1ED3" w14:textId="4223AB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4D4565" w14:textId="6D65A8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B81389" w14:paraId="2245636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08C9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D7F3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15B048" w14:textId="6C7F5A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186B15" w14:textId="73C837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0F5EB" w14:textId="321B67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72AC9" w14:textId="1F0C0B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81389" w14:paraId="21455C5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893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4B7B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CF79C32" w14:textId="4BFE9E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03262" w14:textId="4A19EF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BC22" w14:textId="063C1E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338B8" w14:textId="767327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B81389" w14:paraId="53C074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DBC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261C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AD7059" w14:textId="5A7CA7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3BBDF80" w14:textId="31546E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979EAD2" w14:textId="05F242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25268" w14:textId="622113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B81389" w14:paraId="130B47C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A739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0EB2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FA10B4" w14:textId="0FD9C1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45FCBFE" w14:textId="78B02A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A2199D4" w14:textId="7A29CB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72996" w14:textId="750959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B81389" w14:paraId="1EEDCED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E6B1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F7FF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60BFC92" w14:textId="1DC9BE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14E5337A" w14:textId="06D722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7F478E8" w14:textId="16852B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F2EDA" w14:textId="5CA686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B81389" w14:paraId="4AF330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41E8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45C3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4279C7" w14:textId="3A10D9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346B24A" w14:textId="4A840E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2A969" w14:textId="3B3167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9E388" w14:textId="242D37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B81389" w14:paraId="05AD23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9F30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E47F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7A92BC" w14:textId="02ACE6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C1A40" w14:textId="6D800A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7EEEE" w14:textId="07FCB1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5E699" w14:textId="6F28AD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81389" w14:paraId="41E59AC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7E1C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D608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3C7DE6" w14:textId="5337E5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B6A125" w14:textId="6472D1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B50D1F2" w14:textId="66FEB1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31206" w14:textId="4E91AC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B81389" w14:paraId="7A9A645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09D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B17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ADCD363" w14:textId="616965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6547A" w14:textId="604C08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3D285" w14:textId="3BD7F6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FF815" w14:textId="7C1CC0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B81389" w14:paraId="2D09B71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7CFD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74F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DF3098" w14:textId="0E112E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B581866" w14:textId="1303C3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DACF173" w14:textId="33AEFD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78DF0" w14:textId="0A4853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B81389" w14:paraId="21C501F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60B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71D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ED6719" w14:textId="734F7C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1991F0C" w14:textId="0F01E4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5A48D797" w14:textId="2F8741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39997" w14:textId="04CC3A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B81389" w14:paraId="2C1369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8829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7E23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DDD9EF" w14:textId="27EC01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E4ED0" w14:textId="451F07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242C1" w14:textId="20610C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79AA3" w14:textId="4DF36A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B81389" w14:paraId="23C8BF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2966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03B2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9B290" w14:textId="73A2B8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41A07" w14:textId="102A1D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73E9C" w14:textId="159CD0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9A5C3" w14:textId="299A79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81389" w14:paraId="392C7A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17DC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2D7E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5214B0" w14:textId="33C968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F04DE7" w14:textId="0D54D6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E93F9A" w14:textId="2E69A2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E8FD" w14:textId="0A60AC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B81389" w14:paraId="53768B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F890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185DF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7DA4604" w14:textId="73A229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CED82" w14:textId="63A478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056D7" w14:textId="7FD27E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03BF0" w14:textId="41E78D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B81389" w14:paraId="0A08F6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235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F51C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6FE806" w14:textId="476A28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250DA4" w14:textId="508723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90FCB" w14:textId="694D0F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F8F99" w14:textId="48862D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B81389" w14:paraId="64B25B9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3A79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22C5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48B0A0C" w14:textId="18D67F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D5A7C" w14:textId="05B1F6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4FEB8" w14:textId="725CF0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CB11D" w14:textId="544ED0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1389" w14:paraId="1C56649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FDCC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4EDD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D467FA" w14:textId="10B291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AA5E818" w14:textId="3F667E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5A760" w14:textId="1CE90E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2F2BA" w14:textId="3DE793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81389" w14:paraId="16780B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CA7D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0313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68D98DF" w14:textId="3D83E4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E8731" w14:textId="52AD9D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1053705" w14:textId="2E021E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C9AF3" w14:textId="5CA02A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B81389" w14:paraId="7213D02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1B3E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FEED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AE8AD" w14:textId="31D375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7D19A1" w14:textId="460734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B4CF4B9" w14:textId="6BD979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56919" w14:textId="6DA91F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B81389" w14:paraId="7FEB29C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4602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A5E4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4F07EF" w14:textId="178B2A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CF01C56" w14:textId="72ADE6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F825" w14:textId="6A26C0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B624F" w14:textId="7BE89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B81389" w14:paraId="10161E1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250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EB1A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E81BA6B" w14:textId="572287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1D96C8B" w14:textId="389381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25E9E3" w14:textId="714617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A77B1" w14:textId="7564CC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B81389" w14:paraId="1E4F4BF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C2CB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B7D3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71E49B7" w14:textId="279341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0FFEE2ED" w14:textId="3AD0A0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451B9" w14:textId="77414D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005D0" w14:textId="2E7015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81389" w14:paraId="6839AF3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19B5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5D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52B401C" w14:textId="27FC0C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200.00 </w:t>
            </w:r>
          </w:p>
        </w:tc>
        <w:tc>
          <w:tcPr>
            <w:tcW w:w="675" w:type="pct"/>
            <w:tcBorders>
              <w:top w:val="nil"/>
              <w:left w:val="nil"/>
              <w:bottom w:val="single" w:sz="4" w:space="0" w:color="000000"/>
              <w:right w:val="single" w:sz="4" w:space="0" w:color="000000"/>
            </w:tcBorders>
            <w:shd w:val="clear" w:color="auto" w:fill="auto"/>
            <w:noWrap/>
            <w:vAlign w:val="bottom"/>
            <w:hideMark/>
          </w:tcPr>
          <w:p w14:paraId="17476CAF" w14:textId="7E3A78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A212874" w14:textId="2382CE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9AA6E" w14:textId="0EDCC0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4,988.83 </w:t>
            </w:r>
          </w:p>
        </w:tc>
      </w:tr>
      <w:tr w:rsidR="00B81389" w14:paraId="4BE41E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4525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86AC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1859948" w14:textId="4B05E9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75" w:type="pct"/>
            <w:tcBorders>
              <w:top w:val="nil"/>
              <w:left w:val="nil"/>
              <w:bottom w:val="single" w:sz="4" w:space="0" w:color="000000"/>
              <w:right w:val="single" w:sz="4" w:space="0" w:color="000000"/>
            </w:tcBorders>
            <w:shd w:val="clear" w:color="auto" w:fill="auto"/>
            <w:noWrap/>
            <w:vAlign w:val="bottom"/>
            <w:hideMark/>
          </w:tcPr>
          <w:p w14:paraId="4D562716" w14:textId="7BEA09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D265F37" w14:textId="3E3AA6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B438" w14:textId="05C585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B81389" w14:paraId="08F597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05A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204A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B8C971" w14:textId="225F46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514C0ED" w14:textId="1F2678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83A2BE0" w14:textId="4E3BEE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1F9CF" w14:textId="48D488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B81389" w14:paraId="1EAF2C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ECA4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88C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969169" w14:textId="7513B3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555CB" w14:textId="2AF974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C90EE8" w14:textId="41B530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C308" w14:textId="46D8FC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81389" w14:paraId="181432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9508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3F7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C227C17" w14:textId="4C7E22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1FF2E02" w14:textId="762B85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594F0A5" w14:textId="55D655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0D5C4" w14:textId="7C2804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B81389" w14:paraId="6E90C14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87F2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858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06CEB5" w14:textId="05A830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034CBD9" w14:textId="0DFFA5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D125B" w14:textId="0800F9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614AE" w14:textId="033BB3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B81389" w14:paraId="62329C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3FD2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4009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F383E09" w14:textId="195478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4BB09F2F" w14:textId="38CE9F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7A597" w14:textId="1151C0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871B0" w14:textId="61CB1C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B81389" w14:paraId="5C32809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9764C"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FC268A" w14:textId="41CFC03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5F494F" w14:textId="0114855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58C38FB" w14:textId="4198824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2FADC" w14:textId="54B21FF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6,214.68 </w:t>
            </w:r>
          </w:p>
        </w:tc>
      </w:tr>
      <w:tr w:rsidR="00B81389" w14:paraId="01AE108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D3D57"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A6E376" w14:textId="3B5AF3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0E9D3" w14:textId="756B46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73A31" w14:textId="4DCEF5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102B10" w14:textId="63A615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B81389" w14:paraId="660D430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BEB6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1726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CFCB6A" w14:textId="7E87A6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B7941" w14:textId="23266D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75AA1" w14:textId="34283C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C85D0" w14:textId="2E65CB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81389" w14:paraId="53066CC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1311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53F7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7142C1" w14:textId="74F0B1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A9D43" w14:textId="0B7AD7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FE130" w14:textId="660495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EE413" w14:textId="7A6788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81389" w14:paraId="7B7F43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8ABF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36F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B8A00F" w14:textId="42B314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142E0" w14:textId="1FEACA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F8D13" w14:textId="00DA2A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3FBEC" w14:textId="673E00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1389" w14:paraId="116ABB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0B1D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3C27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7078FD7" w14:textId="233A3B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611AE" w14:textId="35490E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1339A" w14:textId="41514B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56A4B" w14:textId="7BF288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81389" w14:paraId="569E4F6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4AF2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FBE2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FE182F" w14:textId="4A8715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2AA41" w14:textId="44425F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A37A8" w14:textId="791AA6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62324" w14:textId="151B16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81389" w14:paraId="00D36B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96F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2169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297EE9" w14:textId="1B5D0D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F6AB9A" w14:textId="6044DE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20FA2" w14:textId="20F950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E87C6" w14:textId="22B65D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1389" w14:paraId="155FDE6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595D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1558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00B2936" w14:textId="6574C9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8B82F" w14:textId="51A8E1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5FECC6C" w14:textId="7C8D9D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5418B" w14:textId="55ADC9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B81389" w14:paraId="7A0CEAD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99C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EBC3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D72C73" w14:textId="4EBEEC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D10089" w14:textId="1A6D58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E498F" w14:textId="7F2EEB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8B8DB" w14:textId="2A72E6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1389" w14:paraId="6003822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AB20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D2B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F75850D" w14:textId="61AC77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E250D" w14:textId="602C8F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0620E" w14:textId="40548A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E7002" w14:textId="785812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81389" w14:paraId="6C3AEB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5416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BC6F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39CDFCE" w14:textId="0DE5E6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29A43" w14:textId="7F47F1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4A734" w14:textId="3DA377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F2579" w14:textId="1B3B04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81389" w14:paraId="32A168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42FE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E274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84B1E5" w14:textId="4F6563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AA96A65" w14:textId="142229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3741E" w14:textId="6AC0FF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A6B0E" w14:textId="0FEA61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81389" w14:paraId="7F0010C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2637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A4E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ay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C8E23" w14:textId="394669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58220" w14:textId="62F66A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BBF4" w14:textId="64FEA6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02734" w14:textId="768099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81389" w14:paraId="06E114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1DAF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9589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8A186" w14:textId="6E0747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97782" w14:textId="44A491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A8A4B" w14:textId="6B4D25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857CE" w14:textId="441BE3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1389" w14:paraId="1E3BC73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0660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801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B80F562" w14:textId="0ADEE3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27DB4" w14:textId="572DB6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D38B6" w14:textId="557599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55B2F" w14:textId="62F622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81389" w14:paraId="6598A53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6AD8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BC30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8592D2" w14:textId="68DAD7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5E73CE" w14:textId="52ABF3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D86CB" w14:textId="5D2E25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8F53C" w14:textId="4B4CDD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81389" w14:paraId="21FFE8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8121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9E8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D3BC8B5" w14:textId="212786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F857E" w14:textId="221DFC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12663" w14:textId="2A3B2E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A8838" w14:textId="40CD6D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81389" w14:paraId="411A1F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42CC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7D62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A008DD" w14:textId="486C5F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0C6A5" w14:textId="3011C1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1A944" w14:textId="2F9CFF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7832D" w14:textId="57383B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81389" w14:paraId="72F8F35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2167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3B6D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DAC62E" w14:textId="6F3D9F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32F1854A" w14:textId="5AA49C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69332A9" w14:textId="01293C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B61E1" w14:textId="32C072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B81389" w14:paraId="7A23F21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BB67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3715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109B81" w14:textId="0D632A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A8FD6" w14:textId="510F42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CD4C4" w14:textId="730591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3CBD" w14:textId="3E7AF4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1389" w14:paraId="6A1EAD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83B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A082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5A6E0B6" w14:textId="0A5D34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077038" w14:textId="3AFD67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906D5" w14:textId="63D8FF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80832" w14:textId="64914F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1389" w14:paraId="3F975A1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E343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5CA8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470E10" w14:textId="798FD5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1CF322B4" w14:textId="7BDA6D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71148" w14:textId="13D3FB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ED257" w14:textId="6B7B21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81389" w14:paraId="5B2E4EF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92C3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2AC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2316966" w14:textId="21DCEA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CA523EE" w14:textId="163E0E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02BF2" w14:textId="14F19C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29C29" w14:textId="1DCC9A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81389" w14:paraId="50E5052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86B5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9D97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5F99328" w14:textId="1735B5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F6450" w14:textId="6FA4BB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208116D" w14:textId="3D05B3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15D8F" w14:textId="162D2C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B81389" w14:paraId="3C4F41A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3C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E74A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EB471" w14:textId="31E406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D113F" w14:textId="475AB2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B4839" w14:textId="588EF1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E7E3D" w14:textId="7DBF35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81389" w14:paraId="61346C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7839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0B18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6F77C" w14:textId="624545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1246A" w14:textId="56D5BE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EE494" w14:textId="1664DC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3D516" w14:textId="173842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81389" w14:paraId="266216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35BF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CC42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94D5AA4" w14:textId="7464DF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9B1D06" w14:textId="293222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521AF" w14:textId="7F01B6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9FA63" w14:textId="544560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81389" w14:paraId="5D2291B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C422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1E4A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2C928A" w14:textId="2229B2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E6565" w14:textId="425BEC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47C15" w14:textId="182250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8E16F" w14:textId="1F7A70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81389" w14:paraId="64E860C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D6FA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02BE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DD15ADD" w14:textId="6B3560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97CC98" w14:textId="6AE1D7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0A3E2" w14:textId="7EB436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BE593" w14:textId="5FFA13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1389" w14:paraId="373C98E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504F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C2F5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207AD0" w14:textId="1809F6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45A79" w14:textId="50A2FD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FB6C9" w14:textId="4091D6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42D43" w14:textId="578DE2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81389" w14:paraId="688C73E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33A8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907A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596D3B4" w14:textId="75F177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471EA" w14:textId="582435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2E976" w14:textId="7CEABC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2A55" w14:textId="0AFA35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81389" w14:paraId="4E61B9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76F0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A96D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3FA6EEE" w14:textId="7CC7B7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E87B6" w14:textId="505620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9367F" w14:textId="2D3661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C76C2" w14:textId="79243C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1389" w14:paraId="089252A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A828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EE56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083E1F5" w14:textId="223F94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054A9" w14:textId="1019CA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CBD5F" w14:textId="01FA2D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C785" w14:textId="1E23A2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81389" w14:paraId="72421A6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86E7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2706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50EB021" w14:textId="0BC05D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7A8DE" w14:textId="7947C5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64667" w14:textId="63F102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7E3FD" w14:textId="50D392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1389" w14:paraId="17CAAE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C68F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B8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28DFC32" w14:textId="5B7EAC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0F3A9" w14:textId="667467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9102" w14:textId="03B2FB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7C1CF" w14:textId="453814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81389" w14:paraId="29E00D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A656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FFCA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EFB5D6B" w14:textId="1B0C10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B9CCC" w14:textId="6843C8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3086" w14:textId="3AA005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16C88" w14:textId="2C135F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81389" w14:paraId="3A9CEB7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665E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FEEB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E4B061" w14:textId="219CE7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54F35EF" w14:textId="435FD8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4CA3E" w14:textId="0370A3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FA41D" w14:textId="62106C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81389" w14:paraId="08F666A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2F24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6504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12D1F7" w14:textId="213E36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DDB95" w14:textId="29B315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D975A" w14:textId="367658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448B0" w14:textId="76FA7D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81389" w14:paraId="26C3160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09E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D39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7B2EEE" w14:textId="262046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03C41E5B" w14:textId="7B9E57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D3DE3" w14:textId="3CD3F7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BE31C" w14:textId="62BA97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B81389" w14:paraId="379CFF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FDE0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6BA0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FC149B" w14:textId="03EE92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F6BA0" w14:textId="33516B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0D9D9" w14:textId="6D2812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5C6F" w14:textId="211329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1389" w14:paraId="2540879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B76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0AB0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DF1FB7" w14:textId="379C03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06B0D" w14:textId="6004A2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794B6" w14:textId="24FAF6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0CC6E" w14:textId="58DA74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81389" w14:paraId="06954E0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DB7B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9DD2DA" w14:textId="01E512F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726,98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AEDA34" w14:textId="1979981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3F5AAAC" w14:textId="3E0B2E1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A161A6" w14:textId="023CF8B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903,062.84 </w:t>
            </w:r>
          </w:p>
        </w:tc>
      </w:tr>
      <w:tr w:rsidR="00B81389" w14:paraId="59636EEC"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F2D6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4DD6724" w14:textId="0C35F9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A95B1" w14:textId="0584BE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2DD50F6" w14:textId="194025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77C6E9" w14:textId="5B65B6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81389" w14:paraId="03ECC24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46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0F1F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AF0DA8" w14:textId="410ABD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010.00 </w:t>
            </w:r>
          </w:p>
        </w:tc>
        <w:tc>
          <w:tcPr>
            <w:tcW w:w="675" w:type="pct"/>
            <w:tcBorders>
              <w:top w:val="nil"/>
              <w:left w:val="nil"/>
              <w:bottom w:val="single" w:sz="4" w:space="0" w:color="000000"/>
              <w:right w:val="single" w:sz="4" w:space="0" w:color="000000"/>
            </w:tcBorders>
            <w:shd w:val="clear" w:color="auto" w:fill="auto"/>
            <w:noWrap/>
            <w:vAlign w:val="bottom"/>
            <w:hideMark/>
          </w:tcPr>
          <w:p w14:paraId="36ABD513" w14:textId="6139AF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791A1B15" w14:textId="06F98A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DE505" w14:textId="17AAEE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10.00 </w:t>
            </w:r>
          </w:p>
        </w:tc>
      </w:tr>
      <w:tr w:rsidR="00B81389" w14:paraId="6511BEF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530D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FCA9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A5D3523" w14:textId="43B7E2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8,836.00 </w:t>
            </w:r>
          </w:p>
        </w:tc>
        <w:tc>
          <w:tcPr>
            <w:tcW w:w="675" w:type="pct"/>
            <w:tcBorders>
              <w:top w:val="nil"/>
              <w:left w:val="nil"/>
              <w:bottom w:val="single" w:sz="4" w:space="0" w:color="000000"/>
              <w:right w:val="single" w:sz="4" w:space="0" w:color="000000"/>
            </w:tcBorders>
            <w:shd w:val="clear" w:color="auto" w:fill="auto"/>
            <w:noWrap/>
            <w:vAlign w:val="bottom"/>
            <w:hideMark/>
          </w:tcPr>
          <w:p w14:paraId="64CC77D3" w14:textId="6532DE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131DBA17" w14:textId="15403A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8AF10" w14:textId="5CC3C8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4,648.00 </w:t>
            </w:r>
          </w:p>
        </w:tc>
      </w:tr>
      <w:tr w:rsidR="00B81389" w14:paraId="6A695B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872E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D125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744D6C" w14:textId="2BE408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56CAF137" w14:textId="46419C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4A1AC" w14:textId="67D6AB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B2364" w14:textId="4AC220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B81389" w14:paraId="668F44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C06A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7C95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9F43A44" w14:textId="77FB75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696C21DC" w14:textId="01DCA2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BE8FC" w14:textId="104633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F340" w14:textId="18651E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81389" w14:paraId="3EF5157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F040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B0CC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6765F59" w14:textId="54C9F2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634BB7C" w14:textId="357EE4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6009824D" w14:textId="2DEDF6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8A05B" w14:textId="6F60FD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B81389" w14:paraId="75AFB4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577A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B4FE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4061B47" w14:textId="1709B6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060.00 </w:t>
            </w:r>
          </w:p>
        </w:tc>
        <w:tc>
          <w:tcPr>
            <w:tcW w:w="675" w:type="pct"/>
            <w:tcBorders>
              <w:top w:val="nil"/>
              <w:left w:val="nil"/>
              <w:bottom w:val="single" w:sz="4" w:space="0" w:color="000000"/>
              <w:right w:val="single" w:sz="4" w:space="0" w:color="000000"/>
            </w:tcBorders>
            <w:shd w:val="clear" w:color="auto" w:fill="auto"/>
            <w:noWrap/>
            <w:vAlign w:val="bottom"/>
            <w:hideMark/>
          </w:tcPr>
          <w:p w14:paraId="69514703" w14:textId="69529F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E1E1E38" w14:textId="59481A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A4C46" w14:textId="1B0696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196.50 </w:t>
            </w:r>
          </w:p>
        </w:tc>
      </w:tr>
      <w:tr w:rsidR="00B81389" w14:paraId="3F7E5D6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18C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78F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EE5A25" w14:textId="70C9A2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5230B" w14:textId="66B048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D1E4287" w14:textId="42597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AED3E" w14:textId="245749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B81389" w14:paraId="0A639F5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26AF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EA68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275B64" w14:textId="0EA088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c>
          <w:tcPr>
            <w:tcW w:w="675" w:type="pct"/>
            <w:tcBorders>
              <w:top w:val="nil"/>
              <w:left w:val="nil"/>
              <w:bottom w:val="single" w:sz="4" w:space="0" w:color="000000"/>
              <w:right w:val="single" w:sz="4" w:space="0" w:color="000000"/>
            </w:tcBorders>
            <w:shd w:val="clear" w:color="auto" w:fill="auto"/>
            <w:noWrap/>
            <w:vAlign w:val="bottom"/>
            <w:hideMark/>
          </w:tcPr>
          <w:p w14:paraId="7EE9D6B4" w14:textId="13D749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EAD40" w14:textId="7268D2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965D0" w14:textId="2016FB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r>
      <w:tr w:rsidR="00B81389" w14:paraId="2620F4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4FAF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CA33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8DFB0D" w14:textId="414B0D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990.00 </w:t>
            </w:r>
          </w:p>
        </w:tc>
        <w:tc>
          <w:tcPr>
            <w:tcW w:w="675" w:type="pct"/>
            <w:tcBorders>
              <w:top w:val="nil"/>
              <w:left w:val="nil"/>
              <w:bottom w:val="single" w:sz="4" w:space="0" w:color="000000"/>
              <w:right w:val="single" w:sz="4" w:space="0" w:color="000000"/>
            </w:tcBorders>
            <w:shd w:val="clear" w:color="auto" w:fill="auto"/>
            <w:noWrap/>
            <w:vAlign w:val="bottom"/>
            <w:hideMark/>
          </w:tcPr>
          <w:p w14:paraId="5EE4F08C" w14:textId="24B17D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ED0800" w14:textId="30D9C2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89303" w14:textId="43E1DB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8,990.00 </w:t>
            </w:r>
          </w:p>
        </w:tc>
      </w:tr>
      <w:tr w:rsidR="00B81389" w14:paraId="205B54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E2E1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A429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A59F487" w14:textId="66198D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75" w:type="pct"/>
            <w:tcBorders>
              <w:top w:val="nil"/>
              <w:left w:val="nil"/>
              <w:bottom w:val="single" w:sz="4" w:space="0" w:color="000000"/>
              <w:right w:val="single" w:sz="4" w:space="0" w:color="000000"/>
            </w:tcBorders>
            <w:shd w:val="clear" w:color="auto" w:fill="auto"/>
            <w:noWrap/>
            <w:vAlign w:val="bottom"/>
            <w:hideMark/>
          </w:tcPr>
          <w:p w14:paraId="380685B5" w14:textId="0BCF0D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D44401A" w14:textId="67AA89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C0CFE" w14:textId="74FEED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B81389" w14:paraId="1F1EB9D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248C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F171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646BA67" w14:textId="6DDEFE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4,369.00 </w:t>
            </w:r>
          </w:p>
        </w:tc>
        <w:tc>
          <w:tcPr>
            <w:tcW w:w="675" w:type="pct"/>
            <w:tcBorders>
              <w:top w:val="nil"/>
              <w:left w:val="nil"/>
              <w:bottom w:val="single" w:sz="4" w:space="0" w:color="000000"/>
              <w:right w:val="single" w:sz="4" w:space="0" w:color="000000"/>
            </w:tcBorders>
            <w:shd w:val="clear" w:color="auto" w:fill="auto"/>
            <w:noWrap/>
            <w:vAlign w:val="bottom"/>
            <w:hideMark/>
          </w:tcPr>
          <w:p w14:paraId="1269FFD3" w14:textId="79ABEF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788059E" w14:textId="6BB7AC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C2836" w14:textId="3B26CC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B81389" w14:paraId="24280B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CAD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D9FF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3EEA99" w14:textId="6F6FF5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c>
          <w:tcPr>
            <w:tcW w:w="675" w:type="pct"/>
            <w:tcBorders>
              <w:top w:val="nil"/>
              <w:left w:val="nil"/>
              <w:bottom w:val="single" w:sz="4" w:space="0" w:color="000000"/>
              <w:right w:val="single" w:sz="4" w:space="0" w:color="000000"/>
            </w:tcBorders>
            <w:shd w:val="clear" w:color="auto" w:fill="auto"/>
            <w:noWrap/>
            <w:vAlign w:val="bottom"/>
            <w:hideMark/>
          </w:tcPr>
          <w:p w14:paraId="47BAD2F0" w14:textId="526DB2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B157B" w14:textId="3A78C2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3F6C9" w14:textId="773A7C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r>
      <w:tr w:rsidR="00B81389" w14:paraId="0F28CEE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EF1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FC7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F31D080" w14:textId="092CD6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75" w:type="pct"/>
            <w:tcBorders>
              <w:top w:val="nil"/>
              <w:left w:val="nil"/>
              <w:bottom w:val="single" w:sz="4" w:space="0" w:color="000000"/>
              <w:right w:val="single" w:sz="4" w:space="0" w:color="000000"/>
            </w:tcBorders>
            <w:shd w:val="clear" w:color="auto" w:fill="auto"/>
            <w:noWrap/>
            <w:vAlign w:val="bottom"/>
            <w:hideMark/>
          </w:tcPr>
          <w:p w14:paraId="551891AB" w14:textId="3A0BA7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993ECA" w14:textId="5CF35E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A93EA" w14:textId="0A0E53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B81389" w14:paraId="6FF17A3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59EE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CCAF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E046762" w14:textId="700CA3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9FF1722" w14:textId="7066FC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74900" w14:textId="1F2E6C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829B8" w14:textId="51D7E6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B81389" w14:paraId="664A419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E9EE0A"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25DC4AF" w14:textId="07E3089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524F3940" w14:textId="6215AFC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54379F" w14:textId="071B9D7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E6B3C3" w14:textId="0EDD10B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B81389" w14:paraId="71F5C7B4"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264B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19DAE4C" w14:textId="7CE9BF9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3464D6" w14:textId="71D2D7E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D4DAB" w14:textId="0AA4FFE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69707C" w14:textId="4B57D46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B81389" w14:paraId="0237A33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B3395"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6CA3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B9BB1C" w14:textId="557D84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C1469" w14:textId="4E63C3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7E7EB" w14:textId="4AA839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9122B" w14:textId="670EE7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81389" w14:paraId="6C73F9E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E241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A6FE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9E3C596" w14:textId="77B87A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21FEF13" w14:textId="216F0E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36EBC" w14:textId="1052F0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C2366" w14:textId="74004E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81389" w14:paraId="488889E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8146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61E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6CBFA0" w14:textId="37A19D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9001565" w14:textId="4124B3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1AD56" w14:textId="3A84B6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3C0CB" w14:textId="589ACB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81389" w14:paraId="53D9C2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F8F7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0216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9D227C" w14:textId="27117F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0DB3E" w14:textId="58AD3F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7BE74" w14:textId="48272D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23550" w14:textId="320C9B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81389" w14:paraId="48739F6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78B1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066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30B8364" w14:textId="1EF8DD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C6706" w14:textId="5C5A96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926E5" w14:textId="34632B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6179A" w14:textId="408583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81389" w14:paraId="78CAAE2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7956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A64F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A30DA9C" w14:textId="3F198C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F3F5BF4" w14:textId="79A8E8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76BD9" w14:textId="1AFB01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10CE4" w14:textId="78698D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B81389" w14:paraId="4796CAE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8BBD5"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29A98F2" w14:textId="4A6F880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A4918" w14:textId="28C1425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02D4A3" w14:textId="1AFC1BD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A476E3" w14:textId="0CC72C6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B81389" w14:paraId="3AEAC22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2E97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45DF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C69D3D" w14:textId="2AA9A8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AD6F8" w14:textId="6B65F7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5CF92" w14:textId="1EFF58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8E7F5" w14:textId="449B99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B81389" w14:paraId="3628F7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7E8F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1943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40C4B3" w14:textId="5050FC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3C6C705" w14:textId="575D65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DC2F0" w14:textId="305561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C4CE7" w14:textId="45CBCA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81389" w14:paraId="0D4166D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FFC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268A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51726" w14:textId="5B4993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5D5CFCA" w14:textId="2685BD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1610E" w14:textId="0AAD80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54CC6" w14:textId="60265B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B81389" w14:paraId="6B72C56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3F14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CAF4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87BFE66" w14:textId="080B3C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7DB41DC" w14:textId="1CA717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A4E3E" w14:textId="1C833A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878A3" w14:textId="25F95D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81389" w14:paraId="768382F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C12C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8463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EA6620" w14:textId="4F47FB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CB1AB" w14:textId="431204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8B101" w14:textId="4BDDB4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B62EF" w14:textId="212A84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B81389" w14:paraId="6AFD92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5387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51B1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3DB2C6" w14:textId="2FE97F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03935" w14:textId="219F86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F99F2" w14:textId="3E7E7E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19DC6" w14:textId="5263B7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81389" w14:paraId="7DE42F5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7C89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755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EE8FFE0" w14:textId="3B33CE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BAD21D8" w14:textId="6E7C63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43D8" w14:textId="3E031F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F905B" w14:textId="515882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81389" w14:paraId="1B304D8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A22F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CDE8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10D92" w14:textId="5413CD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5C28CE7" w14:textId="6C55B8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46536" w14:textId="1D5734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BCD05" w14:textId="3EB40A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81389" w14:paraId="559F43C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A2CF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2D0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33A918D" w14:textId="1A70E0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8EE9050" w14:textId="3492BF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3087C" w14:textId="2D6DD2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93219" w14:textId="35A2E6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B81389" w14:paraId="125D0A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872A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2409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D8499E1" w14:textId="23F7DD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31008FB" w14:textId="633161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56086" w14:textId="66BDC2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B843" w14:textId="3978AA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81389" w14:paraId="124CEA93"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31FFB"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99E8FB0" w14:textId="3FDE1EF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B32EC" w14:textId="7643DCB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DD555C" w14:textId="30845A4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208B27" w14:textId="3DDD811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B81389" w14:paraId="3B07BF4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BB4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782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7A46D4" w14:textId="259056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C1FBC" w14:textId="312573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A5EA5" w14:textId="0C8091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D906C" w14:textId="2C9286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11856A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2C9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80F4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4F8ECE" w14:textId="79E5FA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16265785" w14:textId="385EB2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84542" w14:textId="687B4B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5DACD" w14:textId="3DDBE6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B81389" w14:paraId="5146D14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2AE2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ED95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15B987" w14:textId="7A8A55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67B2385" w14:textId="4878DB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E76FD" w14:textId="4B67AE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7A14D" w14:textId="2A7BCA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81389" w14:paraId="7D89CC8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7832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E903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1802250" w14:textId="010A86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BB15313" w14:textId="683AD4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A49E" w14:textId="3642EC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41B63" w14:textId="788256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81389" w14:paraId="43FCF3B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90C3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5D0C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B72A60" w14:textId="4D324C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174AC" w14:textId="2FCE99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5E0FC" w14:textId="6478EA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4F465" w14:textId="5A542F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B81389" w14:paraId="7F0BDB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EEE3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50D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9F9E0E3" w14:textId="0CFB7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52487" w14:textId="04340E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7347E" w14:textId="285FCF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5C3E1" w14:textId="1DF7F7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59609CD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10DB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747B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83B50" w14:textId="05C017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9382622" w14:textId="7D43D1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BB76D" w14:textId="759530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8989A" w14:textId="722BCA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81389" w14:paraId="6F8CCED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D7F8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24A5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A9CAF6" w14:textId="37F8E5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1DC086C" w14:textId="3784E7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BF4E6" w14:textId="50CB57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ED0FA" w14:textId="72AC0E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B81389" w14:paraId="240296A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8581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91EF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768A34" w14:textId="29C100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8A0D304" w14:textId="4F626A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C3065" w14:textId="23324C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97AEA" w14:textId="14287F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81389" w14:paraId="443854B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AC14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5087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211E6D7" w14:textId="11B6FE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18F63" w14:textId="121FC4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6952A" w14:textId="498A14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5620C" w14:textId="5B6B9F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133F756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FDB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064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08F5B241" w14:textId="4D04AE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42A4C" w14:textId="554F30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798C7" w14:textId="767549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CC4BD" w14:textId="339084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7C5E753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6FB4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3BCD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509EB0" w14:textId="03638D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E46ED9" w14:textId="4E0057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D5B6B" w14:textId="645510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8D084" w14:textId="1339A0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2C743B1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35A5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D2DE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2867AD0" w14:textId="0DE6C2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2687D" w14:textId="7F1917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F3EAE" w14:textId="012F42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466B0" w14:textId="6A3ECC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168032B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F16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5A76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944E47B" w14:textId="0F492E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E1209" w14:textId="27ECEF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6A474" w14:textId="0308C2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FF764" w14:textId="6B91E6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69F9F0F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72A9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9C9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2E59373" w14:textId="6A7F7A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565547" w14:textId="2AB5F5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26EF7" w14:textId="4B4845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7E255" w14:textId="3C1EC6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02EC8C7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E2566"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20D8296" w14:textId="704724C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B5787BD" w14:textId="28C86CE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F2FEE" w14:textId="0A58DA3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DEA83D" w14:textId="3A3ECC9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B81389" w14:paraId="3F180C8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68FD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8412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C89285" w14:textId="4B16CD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2A9BCE0" w14:textId="0E276D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FBEEF" w14:textId="76A9D4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9D54" w14:textId="3D5003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81389" w14:paraId="39BC4AD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AA9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BE24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54EC87" w14:textId="31F65C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2C100" w14:textId="0C3333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2DB30" w14:textId="41396A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FB77F" w14:textId="332203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81389" w14:paraId="2F385BD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4FF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83D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46B19E" w14:textId="1DB9CD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8C853" w14:textId="0388AD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9EE65" w14:textId="5FD95E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B7528" w14:textId="397707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81389" w14:paraId="199187D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7AF5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EF9A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3C02A2" w14:textId="59620F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83DFCEF" w14:textId="22CBF3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2EE0" w14:textId="174C32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BF6E1" w14:textId="5EB35F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81389" w14:paraId="31B2C7D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D71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D459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B4AAF9" w14:textId="1CA192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FCD81" w14:textId="2F4058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B866E" w14:textId="6D5811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2F7C" w14:textId="35DCCC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81389" w14:paraId="0A5E80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8F0C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8BC5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3CDE6C4" w14:textId="497663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D1AB787" w14:textId="0D703C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FBD71" w14:textId="1211D5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35437" w14:textId="640B56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81389" w14:paraId="03AABE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884C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B9DFB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FC85622" w14:textId="0178C8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D2A5A" w14:textId="34F00F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E638F" w14:textId="210595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E4CE1" w14:textId="7C5EE4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81389" w14:paraId="239D06B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B2BA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00F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A6D906D" w14:textId="5EB660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184A6703" w14:textId="012617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A784" w14:textId="24A744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7375" w14:textId="09D0FC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B81389" w14:paraId="16B84F2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7661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4180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E0AD407" w14:textId="1DD789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750AAD" w14:textId="148B50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76BB0" w14:textId="398002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AF470" w14:textId="4ED184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81389" w14:paraId="74DB11A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13D2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3943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69479D" w14:textId="6FD9FA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1ED18C6" w14:textId="7564A1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C0305" w14:textId="6E8C43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CE5A2" w14:textId="70F893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B81389" w14:paraId="677CC78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0D49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9276843" w14:textId="54D95CB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7D7A4E9" w14:textId="2B03F23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DE5EED" w14:textId="2D72CC7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C9398" w14:textId="489F565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B81389" w14:paraId="31ADA83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FA98A"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317D3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41F49D8" w14:textId="6DC83F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3F60A255" w14:textId="3F95C3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7FED" w14:textId="664D2E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89A43" w14:textId="60673A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B81389" w14:paraId="4F67D3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B8EB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3ECD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E60C117" w14:textId="021952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C5689" w14:textId="4D8EBA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0B50A" w14:textId="5054F2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E105B" w14:textId="5B2A07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B81389" w14:paraId="412D930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EFCB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A2C76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C8DE6F" w14:textId="7394A7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60A39B1" w14:textId="4EF5DE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0E66" w14:textId="676194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92363" w14:textId="34055F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B81389" w14:paraId="520437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F55E2"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63E71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49ECADC" w14:textId="5A8453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93A48" w14:textId="663FDA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A643" w14:textId="634F96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02478" w14:textId="551610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B81389" w14:paraId="2D5D8D3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ED18C"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79937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01B317F" w14:textId="23E32F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7E4692E0" w14:textId="419A35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D8EFD" w14:textId="3796D4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3643E" w14:textId="745D41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B81389" w14:paraId="4D04D3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42A0"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4EEC4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CC7A06" w14:textId="5E78EE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22487" w14:textId="70FCE7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01B8B" w14:textId="4731A2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D8ECB" w14:textId="7A3D91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81389" w14:paraId="0CC057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DD8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3940E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447B0AD3" w14:textId="275A95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B09A2" w14:textId="2176CA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D628C" w14:textId="7A1800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A4E68" w14:textId="633B87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B81389" w14:paraId="24D3C1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B35B4"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781BC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CF400C" w14:textId="288490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8C528" w14:textId="3C91A8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05D3B" w14:textId="5863D0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58823" w14:textId="32B66D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B81389" w14:paraId="7886D61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7447A"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CAEF1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43E980" w14:textId="4245A7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2761B5A8" w14:textId="458C48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2C612" w14:textId="7F24F1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58ACA" w14:textId="62BB86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B81389" w14:paraId="061953F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003E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327C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99930" w14:textId="7E2367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6976E" w14:textId="0A5F69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C64B9" w14:textId="2CD562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10086" w14:textId="111583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B81389" w14:paraId="17A14C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0DA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11D2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3F85EAD" w14:textId="0F92AF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6A54CFE9" w14:textId="37813D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91F45" w14:textId="720E49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17D0C" w14:textId="08DA3E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B81389" w14:paraId="3E5BF00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7F7D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CEA2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86E855F" w14:textId="6ACBAE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F6CC0" w14:textId="30D9A0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BB00F" w14:textId="7BF2F3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DECAC" w14:textId="1C7D46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1389" w14:paraId="1BD1750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890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9796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0135689" w14:textId="69371E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50EB91D2" w14:textId="422C79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60D23" w14:textId="660954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2EE7A" w14:textId="7EDCDE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B81389" w14:paraId="383D08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39B8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2924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0E1F6B9" w14:textId="076661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2DDA4" w14:textId="5EA497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DAC87" w14:textId="4767D1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0899E" w14:textId="5B0764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B81389" w14:paraId="07308F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C3C5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EA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74B44E" w14:textId="3F7FB3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2635FF56" w14:textId="1686C6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14868" w14:textId="21B8F7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3802B" w14:textId="14912A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B81389" w14:paraId="19EA98F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A267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2074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9FE3897" w14:textId="491B37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8CDADC0" w14:textId="04EA34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FA819" w14:textId="54FEBB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0789B" w14:textId="76FFB1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81389" w14:paraId="096E9B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C331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206D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D0DA3D3" w14:textId="041D64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6F52AC31" w14:textId="253211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4D799" w14:textId="177490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FF5E7" w14:textId="554A03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81389" w14:paraId="61F0BF5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467C80"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22338AD" w14:textId="715FD47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4C42408E" w14:textId="1829391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4B35D3B" w14:textId="3769E4E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0C6B84" w14:textId="277F7C8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B81389" w14:paraId="6D71CDE1"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A9705"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1B09028" w14:textId="0ACC5AF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971365" w14:textId="7C2A60F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CFBA64" w14:textId="22E8660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72E9113" w14:textId="372907C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B81389" w14:paraId="3D1DAD4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34E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EB8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413D34C" w14:textId="744A90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79E130E" w14:textId="6D9FB5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DD115" w14:textId="7E2C28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AFA08" w14:textId="374729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81389" w14:paraId="2738880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E4EA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BEA7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0E4E2B" w14:textId="40C097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6D97BEB" w14:textId="0D844F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3DE56" w14:textId="5086B5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53560" w14:textId="4D90C6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81389" w14:paraId="6023C7B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8775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76C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56AE84" w14:textId="614E09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671E715" w14:textId="1A47BA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BE09" w14:textId="498DA0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93BF5" w14:textId="11753F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B81389" w14:paraId="0770818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120D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62A9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BDC525F" w14:textId="22C8E7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E50E1DA" w14:textId="24D958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FF52BC8" w14:textId="6528C4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D6B5B" w14:textId="69F1E4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81389" w14:paraId="18AC12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FA7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3142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07DD40" w14:textId="6BA001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8BFD7FB" w14:textId="483F6A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2CDC293" w14:textId="386AAF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E6E1F" w14:textId="4E6151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81389" w14:paraId="4C5FBF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CD0F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8CF3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5C37CFA" w14:textId="08343F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779E5B88" w14:textId="5BC070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A7302" w14:textId="59EFB3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ADE48" w14:textId="6064AF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B81389" w14:paraId="7C5C1DF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03E2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CD9A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C77938" w14:textId="3389F6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5823C1A" w14:textId="75940F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8745B" w14:textId="72843E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4A8C4" w14:textId="1FA40C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81389" w14:paraId="334489E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6F56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08A4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6230D" w14:textId="4AC3C4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DEBB8AF" w14:textId="33A47E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9014B" w14:textId="18DFCC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36D7D" w14:textId="33C1E6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81389" w14:paraId="1131FCE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BDDE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DB9F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443602" w14:textId="109D3A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4D8DF8B" w14:textId="658615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491CB" w14:textId="51C519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9D85C" w14:textId="07C4BE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81389" w14:paraId="12A87C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0819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7420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EC389E" w14:textId="7F07C3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844E2D6" w14:textId="2A7F8F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EF2A0" w14:textId="08E130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EB786" w14:textId="3B0013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81389" w14:paraId="19CBA37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F7F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36C9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EEABCB8" w14:textId="7D4F96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E56B815" w14:textId="678E6D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0E447" w14:textId="71364C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27227" w14:textId="279B23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81389" w14:paraId="1ACC3D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BC5A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A904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AEC4C0" w14:textId="13D980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9BEA702" w14:textId="107FF5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9C67A" w14:textId="7AB91A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00C7D" w14:textId="4202BF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B81389" w14:paraId="5764CD5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D3A7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C6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EF4388C" w14:textId="4B305A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0A2A24AF" w14:textId="5F9062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E0E8A" w14:textId="206055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08A1E" w14:textId="7D21D6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B81389" w14:paraId="0B61981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D3B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853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23CE51" w14:textId="54A646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70AEDCA1" w14:textId="13857F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2F935" w14:textId="2EF8C6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F55AC" w14:textId="37895B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B81389" w14:paraId="32BB4A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4E05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FE4C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2807A7" w14:textId="5E1F2E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5BA39FB" w14:textId="45F7DD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F2161" w14:textId="400AE8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08638" w14:textId="388333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81389" w14:paraId="40567E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6333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01D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CEE9EE6" w14:textId="77AC21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2952B8E5" w14:textId="033704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BECC6" w14:textId="02DAA4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761FD" w14:textId="626021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B81389" w14:paraId="7E7B428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123A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1043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10AE628" w14:textId="295749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A2C46E7" w14:textId="5A57E3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8D281" w14:textId="1A1DA0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061E2" w14:textId="11BCC9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B81389" w14:paraId="03A72A4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4416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D2E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D34C080" w14:textId="121E45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BC9A892" w14:textId="19479D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4BA1D" w14:textId="2E16EB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4B28B" w14:textId="23679D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81389" w14:paraId="28831E6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D813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230741" w14:textId="2EB8B68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EDA0E25" w14:textId="43FEFF6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5D90DD" w14:textId="6C24803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8B2596" w14:textId="2E03C19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B81389" w14:paraId="5CC2F82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236C0"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B3BB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ADEBEC2" w14:textId="6A16F4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E490C2A" w14:textId="4B1E6C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4927A" w14:textId="2A9CA2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544FC1" w14:textId="6308C9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81389" w14:paraId="6CB278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F0B7"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0777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531786" w14:textId="3E8CD4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18BA319F" w14:textId="019BE5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E4E3E" w14:textId="6FA371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C842D" w14:textId="15BA09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B81389" w14:paraId="64CB0DF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851F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DD50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E2A5B7" w14:textId="3B2AC1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5FC4973" w14:textId="114D14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AB72B" w14:textId="3739CB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19FCC" w14:textId="50FA75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81389" w14:paraId="24F0D05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2A35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1948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AE66A" w14:textId="73DBFE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4F64A5A" w14:textId="0C8BEB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F0A01" w14:textId="04A40B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FA1C0" w14:textId="73DA54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81389" w14:paraId="43DCE62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6256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59AE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095BDB6" w14:textId="17F551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0B9B9E67" w14:textId="658104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87A22" w14:textId="778095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4FD9" w14:textId="640702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B81389" w14:paraId="5A3A687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645E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5742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26F5CF" w14:textId="117C03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0CBA8" w14:textId="5526D3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1D47C" w14:textId="59ABDB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15478" w14:textId="74E03B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81389" w14:paraId="7461BA7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79FB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6DF3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FEDE924" w14:textId="298CA0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515F1B5" w14:textId="48678F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6683F" w14:textId="708C5C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A1B46" w14:textId="3DD0F5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81389" w14:paraId="5AB699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AB75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8CEF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498AD6" w14:textId="0ACED4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0602628" w14:textId="4691DA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4B476" w14:textId="28FA5C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BC3DF" w14:textId="5F0557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81389" w14:paraId="7F04738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84A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2E1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4AC948F" w14:textId="141ED9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BCC21BE" w14:textId="1EDE11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75029" w14:textId="5A55DD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B2270" w14:textId="2EE91C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81389" w14:paraId="61CA197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17E4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546A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1D52421" w14:textId="4FF5E3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8D7D231" w14:textId="559369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77139" w14:textId="4D9290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F863B" w14:textId="2324A2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81389" w14:paraId="37B8836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0B5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3D80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933DD29" w14:textId="486479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5B84C74" w14:textId="6265C9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9E0D1" w14:textId="722DE9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2BA98" w14:textId="05CEE6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81389" w14:paraId="38A5F72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6E5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2135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30CA1FC" w14:textId="454DC0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6AF0EEB" w14:textId="7853F7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C4D6C" w14:textId="3B31EC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31254" w14:textId="4AEC6A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81389" w14:paraId="478382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6F9D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9E2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DFDB80" w14:textId="028512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464FC" w14:textId="2BC2EE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30D30" w14:textId="5F15DF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DBBA9" w14:textId="16845B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81389" w14:paraId="763AF8F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681D2"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F4F1DF9" w14:textId="4FBC9B5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093D9448" w14:textId="76277D7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6E31D3" w14:textId="7A6FE24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7A30D0" w14:textId="0A43F93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B81389" w14:paraId="40374FB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8F1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48AB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4FAB07A" w14:textId="24C134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05106EB" w14:textId="103469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353F6" w14:textId="4E67EA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390878" w14:textId="2DF741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81389" w14:paraId="32DACF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916E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EFD74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22D6AC" w14:textId="5A8335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41926572" w14:textId="724E14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A928B" w14:textId="6C5707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4A6F3" w14:textId="3632A5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B81389" w14:paraId="22F3DEB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1563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6394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412254" w14:textId="111C58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0CEC4D0" w14:textId="13BF55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1204C" w14:textId="26DF37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1016B" w14:textId="1E2AD7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B81389" w14:paraId="7801E26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C82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62FB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950DF91" w14:textId="3504F2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E9D6E14" w14:textId="5F91C0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DC25" w14:textId="51DEC6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E39FA" w14:textId="4B23FE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81389" w14:paraId="3D040C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7A31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BE8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2807D" w14:textId="7B0B4D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417F27B" w14:textId="16B4D2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E45EE" w14:textId="5387E1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D8EDB" w14:textId="1D47E7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81389" w14:paraId="3656B45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95CA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4D3D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0F3F57" w14:textId="6FD86A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DFD9F7C" w14:textId="6E0F60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C1857" w14:textId="2424FE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E863E" w14:textId="0B71E6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81389" w14:paraId="04C93E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0AB7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DFF5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5C99F05" w14:textId="7A87F2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52E66AAB" w14:textId="78B016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6F2AB" w14:textId="224AB3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86E13" w14:textId="562874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B81389" w14:paraId="496831F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F5E8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9618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DED8F3" w14:textId="170A34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7A35AD81" w14:textId="4F9625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E15C9" w14:textId="68942A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6BDD2" w14:textId="64BFAB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B81389" w14:paraId="645F89E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2E81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F90A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7C4022" w14:textId="68FE34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DB55BC6" w14:textId="3C53A0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EABDA" w14:textId="6BABAC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37368" w14:textId="6B50E8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81389" w14:paraId="5E61788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A242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ADA9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EFCF0F" w14:textId="5F53B6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8E738E3" w14:textId="30D165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060D" w14:textId="42400B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AF34B" w14:textId="583E16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81389" w14:paraId="3236064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A3CB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9337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85265" w14:textId="6AE576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59DB154" w14:textId="0050E2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8A5AE" w14:textId="39AED5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8C69A" w14:textId="1C6FFE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81389" w14:paraId="3CDCE2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AA6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17FD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D14554" w14:textId="7F22C9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45D572C" w14:textId="4A5A01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5FA8B" w14:textId="73F905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96BE2" w14:textId="70F1C6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81389" w14:paraId="798C3CC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065E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3032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D8D932A" w14:textId="60A2F1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B5391F2" w14:textId="1D9D22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2A2AA" w14:textId="01CA5A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744FA" w14:textId="36EF9A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81389" w14:paraId="333713E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3D0B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BE30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0C9B3" w14:textId="00846C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A76A92C" w14:textId="1BA853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F253" w14:textId="55B846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11F03" w14:textId="2EED75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81389" w14:paraId="335AABA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3F6D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2439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F88DB3D" w14:textId="0DF93B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404FA101" w14:textId="4B0BFE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0884B" w14:textId="14A2DA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9726C" w14:textId="4B32A1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B81389" w14:paraId="481703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6F4C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8BC4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7C992E" w14:textId="705D8D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30D774B" w14:textId="69E891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63C35" w14:textId="534A7C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08D6F" w14:textId="142A31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B81389" w14:paraId="7CF97E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F816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4D8C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AE6F77" w14:textId="305A13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71F70224" w14:textId="7E77DA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A1E15" w14:textId="761329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0E0FA" w14:textId="6F1C34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81389" w14:paraId="604886F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CB64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9AFB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86C4DE" w14:textId="0007AA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F3B33EA" w14:textId="303138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438BD9" w14:textId="3AB653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8D6C7" w14:textId="1F962A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81389" w14:paraId="0D3C2AB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1D6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6F60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D9DBBC" w14:textId="0E9265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5CFB008" w14:textId="5668AD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122F5" w14:textId="59C99B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6FB1B" w14:textId="49E3D7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81389" w14:paraId="48EB17C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08DD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D801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78B5AC" w14:textId="0A7B51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5BDE58DB" w14:textId="08D23B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3AD6F" w14:textId="1D255A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18066" w14:textId="4E42BF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B81389" w14:paraId="42181D7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B7A6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27E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CB71E7" w14:textId="05E364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8DD9277" w14:textId="5B87E3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8E07B" w14:textId="705A2A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8B542" w14:textId="56ADBF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81389" w14:paraId="1820B6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078B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D2D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AECF29" w14:textId="5F2B7D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44DF796" w14:textId="543660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02F54" w14:textId="7649D0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46A54" w14:textId="5DA78B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81389" w14:paraId="26F66C1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340A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42BC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2F1980" w14:textId="07049A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1F2188B" w14:textId="610B4B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46C8E" w14:textId="5C4FC3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5582E" w14:textId="342FD3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B81389" w14:paraId="3F2DC6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E488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18BD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06F3378" w14:textId="1D14C7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5162D14" w14:textId="026E8F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C31BA" w14:textId="135AB4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CB396" w14:textId="5A29C4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81389" w14:paraId="51178C8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9819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9F3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0C517BC" w14:textId="2804FC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42C72D1" w14:textId="41AC89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AEF1" w14:textId="7BA504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D266D" w14:textId="52CAD6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81389" w14:paraId="2297D88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8272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28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5AB658E" w14:textId="362DE1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B63D7AC" w14:textId="7CD4A3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5A838" w14:textId="4DC74D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331CD" w14:textId="789343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81389" w14:paraId="7922CC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A1B7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B8F9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1FC5DB" w14:textId="68C3DB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8F63906" w14:textId="471B30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68C8B" w14:textId="3F46DD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AA9E2" w14:textId="3AF56A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81389" w14:paraId="402CD2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704C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FC71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694E9E2" w14:textId="32316C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29DD761E" w14:textId="0D381E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92FC5" w14:textId="61A81B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A6E5B" w14:textId="02C89B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B81389" w14:paraId="2F1DB5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1CCA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61FA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EDA2257" w14:textId="29D189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1642C11" w14:textId="31840C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B2E16" w14:textId="24981C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FEC1" w14:textId="191D42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81389" w14:paraId="4FA9651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A0A4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A13F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4D15CA" w14:textId="1CB7BC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E49DA99" w14:textId="1B9B2B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3EEDC" w14:textId="22BAE6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F2824" w14:textId="4461CF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81389" w14:paraId="4FD12C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93D2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B509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E07C43" w14:textId="648B95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20BFF65" w14:textId="06234F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18334" w14:textId="4D4198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366F6" w14:textId="31F4F4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B81389" w14:paraId="68AC41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9436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B7B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FB35EC" w14:textId="1E8336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1350870A" w14:textId="7DA4B6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381E" w14:textId="6BA08F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A9430" w14:textId="06E340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81389" w14:paraId="2955B8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FA0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A1C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010CCA0" w14:textId="1A7249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0F86DFDC" w14:textId="4D0FCE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6A435" w14:textId="4D818F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66250" w14:textId="46E842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B81389" w14:paraId="4994DE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14FC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EC62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64DB33" w14:textId="17896E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C3A184E" w14:textId="7838A5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34DF1" w14:textId="2730A4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1D5B7" w14:textId="465A5F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81389" w14:paraId="30AD23F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1855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64CF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C3E6F7" w14:textId="279379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66806AF8" w14:textId="75D7A5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492BE" w14:textId="7C6116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E7D62" w14:textId="4D4643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81389" w14:paraId="6018500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8ABE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8284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2DA713" w14:textId="785498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06F4CBC" w14:textId="3C5F5B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F910E" w14:textId="7149D1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C87DF" w14:textId="53ED0F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81389" w14:paraId="2FB43F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3F22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D2CB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1A2A72" w14:textId="77164E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9DB44CF" w14:textId="7811D0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9A88" w14:textId="6FA305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42B60" w14:textId="641AE1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B81389" w14:paraId="40D3DC8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480C3"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92C8FE8" w14:textId="69C9042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D9993AB" w14:textId="635BE09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2DF8A" w14:textId="3D76173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06717F" w14:textId="0DBE9EB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B81389" w14:paraId="4F26FE7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0F58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7E98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E69D56" w14:textId="1A5797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3F2EB632" w14:textId="63BADE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080B7" w14:textId="36B468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6E38A" w14:textId="6F3F7C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B81389" w14:paraId="5F8FDD5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DC42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B9FC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D0C8BCD" w14:textId="000289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55C0566" w14:textId="486F21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7F04C" w14:textId="4503C8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A7013" w14:textId="7B4F03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81389" w14:paraId="400C5A9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B2DF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E607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18E232" w14:textId="4E449A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EAA6DF5" w14:textId="722FA9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92904" w14:textId="001A3E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77691" w14:textId="1BBCD8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81389" w14:paraId="5168A95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C1EFC"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3D7201" w14:textId="5AD1644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4B5CA5" w14:textId="56C3B08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2DD5F9" w14:textId="4265EF5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76757E" w14:textId="12E6A41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B81389" w14:paraId="6D5CBE1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6293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88B1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D8060" w14:textId="465A3A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F129620" w14:textId="6719B9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2CC1" w14:textId="09AF1F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FCDDE" w14:textId="1F25EF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81389" w14:paraId="1489CC4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4759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096A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B021E3" w14:textId="379EF8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810FB87" w14:textId="6B16DB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E1979" w14:textId="541E1F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40FFA" w14:textId="0E44E9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81389" w14:paraId="421AFF7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D7D5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ED82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6871E5" w14:textId="242E93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62A78" w14:textId="23FE79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813FD" w14:textId="7F573F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394F2" w14:textId="1300FC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81389" w14:paraId="0F9B3E2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6665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1251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207FAFC" w14:textId="2C23AC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7344820" w14:textId="377E09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FBE68" w14:textId="79E9AB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859E6" w14:textId="09AA3D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81389" w14:paraId="1E65B1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CD4A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807F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806E9D3" w14:textId="16984F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C44FBA0" w14:textId="11678D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5F6E6" w14:textId="444FC7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DC439" w14:textId="034E35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81389" w14:paraId="69D94E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D12D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853F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A900DE" w14:textId="3A5D06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D9326F4" w14:textId="67CD03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4477" w14:textId="570F72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183AA" w14:textId="735146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81389" w14:paraId="45DD43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956F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9045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1743B5" w14:textId="4A495A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78D5E01" w14:textId="60B170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31BF" w14:textId="1A3361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D16B9" w14:textId="308BFF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81389" w14:paraId="71F365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4A4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979F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0947E9" w14:textId="3A46F8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E187230" w14:textId="3A20BE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6C4A" w14:textId="684182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405FC" w14:textId="7D62CF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81389" w14:paraId="4F073D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FAA6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84F0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B4CF984" w14:textId="448272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30D1059" w14:textId="6F57C7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9068B" w14:textId="1C28BE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CBEAA" w14:textId="6AB986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81389" w14:paraId="31E19DA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6A8F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A4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54799AC" w14:textId="6CD667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6DF2F7B" w14:textId="529B8A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D4CEA" w14:textId="2D71E4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C6E91" w14:textId="4FC1EC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81389" w14:paraId="3F120C8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AE42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F2FB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56162" w14:textId="3FC30B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4C5BC67" w14:textId="0BD85B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9800E" w14:textId="7EC625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5B40" w14:textId="16FB16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81389" w14:paraId="65FBC42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6A22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0C37A496" w14:textId="1CAEFBB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B1CFFB" w14:textId="73135EC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84A095" w14:textId="217BB8C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114A26" w14:textId="2B3EABD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B81389" w14:paraId="57073AB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6A1871B"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DC8D658" w14:textId="7B61CD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CD3EF5F" w14:textId="09CFD7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2DDAA" w14:textId="3F0D55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4E878A" w14:textId="5F7FD2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81389" w14:paraId="29EF357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4C99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74FE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BE1D9F0" w14:textId="0A3EA5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272B7DC" w14:textId="513E23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44D83" w14:textId="70CCB6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E6538" w14:textId="05B5EE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81389" w14:paraId="73DEB9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1D89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ED69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BB78D5" w14:textId="6116B7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71767B6" w14:textId="5B8C68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26CE9" w14:textId="422BF2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8FE8A" w14:textId="4B75BB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81389" w14:paraId="2897949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EF8D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C984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7AF5FF" w14:textId="7C768C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F3C0A70" w14:textId="49E66C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1327" w14:textId="25B18E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75F2" w14:textId="66900E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81389" w14:paraId="580FE8B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D29D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A2E8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8C72D88" w14:textId="7A414E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C2AA15C" w14:textId="72DB82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D0FEE" w14:textId="2C5DF5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8D835" w14:textId="3BBABE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B81389" w14:paraId="26D986D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F33F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590D6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364FD1E" w14:textId="17153A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44F3EAA" w14:textId="06C9AB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23E6A2" w14:textId="439FA0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3BDC1" w14:textId="7B9789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81389" w14:paraId="2F131CF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7E5D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83D5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B73311" w14:textId="69DE41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A2EDD95" w14:textId="799448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2F75EC4" w14:textId="3E0E8A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B6389" w14:textId="2AC1E4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81389" w14:paraId="2088739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A7AF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CCDD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0B493" w14:textId="2EE5B6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52C4996" w14:textId="691FB4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0FE5B1" w14:textId="316425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BAE36" w14:textId="703CFF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81389" w14:paraId="3615B1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729D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E047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1E0266" w14:textId="4FCB2C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4B4EF399" w14:textId="54D3EC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407AE" w14:textId="6AD930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7628B" w14:textId="700E58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81389" w14:paraId="433316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8B18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F834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CF32B" w14:textId="68DD10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8399C80" w14:textId="10F108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1535B936" w14:textId="0B702F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F16DF" w14:textId="2C4327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B81389" w14:paraId="615F5D2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239B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CCA7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6101EC9" w14:textId="30F40A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379B9B1" w14:textId="79D3FF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5AFBC" w14:textId="1C03F6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3C9D7" w14:textId="6E92B3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81389" w14:paraId="76DE0C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59EF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08F5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F726F7" w14:textId="3B4C92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49E940A" w14:textId="0026E0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2A23A53" w14:textId="4CD20E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42AD7" w14:textId="137DED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B81389" w14:paraId="48AA1A2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06AD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B58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03342A5" w14:textId="6B5AAB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7990AEE5" w14:textId="4E5E58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28A3E" w14:textId="28B70A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3A87" w14:textId="2B82F2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81389" w14:paraId="23F656B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AC36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64A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8CFE619" w14:textId="498347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ABB2833" w14:textId="5126E9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1DB36" w14:textId="463BFB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3604F" w14:textId="24B182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81389" w14:paraId="7BB8D50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99ED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FA1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BEA688C" w14:textId="6D214A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AB9C8FB" w14:textId="000A01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0246A" w14:textId="1119AF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1F18B" w14:textId="5C99C6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81389" w14:paraId="278B35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731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6470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0305D6C" w14:textId="26BF60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A7CA558" w14:textId="6E3505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FE1C9" w14:textId="6E6626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59411" w14:textId="1850FB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81389" w14:paraId="2FCF96A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A05D7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D2DDFE3" w14:textId="071E355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250,35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63F302DF" w14:textId="7690EC0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CC20524" w14:textId="330258A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4C3801" w14:textId="5E6CD65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853,500.15 </w:t>
            </w:r>
          </w:p>
        </w:tc>
      </w:tr>
      <w:tr w:rsidR="00B81389" w14:paraId="6223A03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29373"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6F915F" w14:textId="274BD6A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79,91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28C740" w14:textId="7AB3C7E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C709EA4" w14:textId="5DFB525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82E2DB" w14:textId="2D1FD0D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7,667.82 </w:t>
            </w:r>
          </w:p>
        </w:tc>
      </w:tr>
      <w:tr w:rsidR="00B81389" w14:paraId="53AFFE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6E85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C944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60F12A" w14:textId="28F763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0806C" w14:textId="560CBE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B7080" w14:textId="21A0DE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799FE" w14:textId="61D98A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81389" w14:paraId="3064AC0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1EB2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8164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2BA870" w14:textId="209787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9BA30" w14:textId="2368F6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893B0" w14:textId="272CA9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68F04" w14:textId="45CFAE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B81389" w14:paraId="02FC7AB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8976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63FB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B070068" w14:textId="41FC94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56A78712" w14:textId="185DE3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5AFF4" w14:textId="4EDD37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C0B7E" w14:textId="14906D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B81389" w14:paraId="206DDCA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DB0B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0AF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3B0A991F" w14:textId="44C04C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0A11441" w14:textId="7FCED6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E92BADB" w14:textId="3CF51F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75B12" w14:textId="253567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81389" w14:paraId="6570FA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72EE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E9F1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A3363" w14:textId="4854CF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3012245F" w14:textId="44793D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A2E52" w14:textId="707523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FE982" w14:textId="1EF1A3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81389" w14:paraId="079EE1C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D6E7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F02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E0B3A1" w14:textId="26CE10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B57E874" w14:textId="495C63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D701F" w14:textId="3BCAD8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34820" w14:textId="15E3CD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81389" w14:paraId="2402175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81A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362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63CF2E6" w14:textId="122AEB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F553E" w14:textId="1C5630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616BF" w14:textId="3F13DF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37488" w14:textId="22F272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81389" w14:paraId="4E2F683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698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2B1C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A8525" w14:textId="095442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52A737" w14:textId="473F2D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5F3D4" w14:textId="343B67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7AF75" w14:textId="4AECA2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B81389" w14:paraId="263908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D5DA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F4D9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0D6AD" w14:textId="7E025D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9087A7F" w14:textId="5F870B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03733" w14:textId="733391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269EE" w14:textId="103BE5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B81389" w14:paraId="4625AFC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C80A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0E86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418260" w14:textId="0D65CA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3827B" w14:textId="64BFBE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167D8" w14:textId="5BC494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9CE64" w14:textId="08559E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81389" w14:paraId="0C9FC6B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51C8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3C8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2A1F15" w14:textId="554954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74997" w14:textId="3DB93D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EDAFA" w14:textId="7EA199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3A0B5" w14:textId="6B0E99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B81389" w14:paraId="1310B89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7723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554A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088CD4F3" w14:textId="59963C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1DD218B0" w14:textId="5688DB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EA70" w14:textId="20CCF1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37DA4" w14:textId="13FF63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B81389" w14:paraId="2239A0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7510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B516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AEC58A" w14:textId="74F647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D3958" w14:textId="0BA8E4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DA256" w14:textId="389EE9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98E03" w14:textId="6C1D5D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B81389" w14:paraId="34BCB43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58E5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2B81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1CEFF9" w14:textId="58CEEB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C2EDE21" w14:textId="1857C8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C5415" w14:textId="60F26D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27707" w14:textId="020563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B81389" w14:paraId="0E21CE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B8B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B446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7C68A2" w14:textId="13FE65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9C6C552" w14:textId="628EF1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CDD04" w14:textId="2DCF0F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7C789" w14:textId="368952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B81389" w14:paraId="0528DD8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7F7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664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B18E68" w14:textId="7761C1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6B0F2BD" w14:textId="2FFEDC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D1706" w14:textId="111511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91D44" w14:textId="558292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B81389" w14:paraId="60DADE4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710C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EDB9DD9" w14:textId="19F652A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A437BD3" w14:textId="034E1D3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9F2405F" w14:textId="62D2E26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9C3396" w14:textId="5BD3611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B81389" w14:paraId="0618D0E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DDD4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EA8F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3854B9BD" w14:textId="509CDF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25664F5E" w14:textId="060978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F9C78" w14:textId="25F792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280D5" w14:textId="134077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B81389" w14:paraId="0C14ADC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2F9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CE85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9B3584" w14:textId="08BD30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360E651" w14:textId="613638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07157" w14:textId="2C2B64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8EE20" w14:textId="6A0C4F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81389" w14:paraId="6E3258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B47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4655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7402C72" w14:textId="2A1554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3F5DE97" w14:textId="04ED57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92424" w14:textId="3FE219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5863" w14:textId="6A1DF5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B81389" w14:paraId="633BAE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650F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DF7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DF409A" w14:textId="1D9E41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BBE465D" w14:textId="379F78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E3646" w14:textId="33A0BB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50921" w14:textId="481269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B81389" w14:paraId="47AB85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1F3A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E3FD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22F418" w14:textId="240FC7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AF4EB" w14:textId="206E82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297B0" w14:textId="7894AC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21D3F" w14:textId="461932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81389" w14:paraId="0458FF2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7826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266D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3180DDAA" w14:textId="735EF8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37C49122" w14:textId="7DBFEF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09F0B" w14:textId="4DE2DB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2CBC" w14:textId="317E79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B81389" w14:paraId="14C645C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14DF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8CB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A85E3BA" w14:textId="00B553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7E0194" w14:textId="70F67A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F6EA4" w14:textId="451366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48EA7" w14:textId="3EB500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81389" w14:paraId="0FA23F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089B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EF1F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756014" w14:textId="331F37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33F3C6D1" w14:textId="1479ED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F1AD1" w14:textId="0BE249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48411" w14:textId="582440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B81389" w14:paraId="266CFC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1FB0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827E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4F2255" w14:textId="3611AF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4DBE3" w14:textId="414D13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CD47878" w14:textId="056F73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E67BD" w14:textId="5BCA67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81389" w14:paraId="75E9CCA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947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35F4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FAEBE0" w14:textId="64D6F0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7DC7F" w14:textId="32244A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2D21A" w14:textId="150B49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2DA61" w14:textId="509407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81389" w14:paraId="042F2C0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C532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7D3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A4D7EB" w14:textId="4BEFC2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DFC19C7" w14:textId="36769D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5C51B" w14:textId="463DC8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7602B" w14:textId="34C1E5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81389" w14:paraId="184639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40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C938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61344CC0" w14:textId="357A42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E71501F" w14:textId="032300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B7E17" w14:textId="1B983F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12779" w14:textId="0F8926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B81389" w14:paraId="20CFA2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8A03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814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A2B289D" w14:textId="6BBB0F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C1EB32" w14:textId="127674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C709" w14:textId="79D995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8975B" w14:textId="160E68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81389" w14:paraId="56EB241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A065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28BC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5A20E6" w14:textId="2DF10E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6ACE0D6" w14:textId="6E61F5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A3DF3" w14:textId="6008AB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73C57" w14:textId="7E6CA5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B81389" w14:paraId="780B22A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5154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ED74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B4BFDE" w14:textId="4FE4A4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166A9" w14:textId="60D48E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C5861" w14:textId="1D8585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76C2A" w14:textId="7FAEC0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81389" w14:paraId="7E46E77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D113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862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898D30" w14:textId="1F54AB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AFA506A" w14:textId="4B34B7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BD484" w14:textId="3F7798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495E9" w14:textId="347BB8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81389" w14:paraId="312D08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9A59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1FC3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F51DC5" w14:textId="7A4F51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F8413C9" w14:textId="5AF75C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804B9" w14:textId="29E4CE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0D0B" w14:textId="61B5A9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B81389" w14:paraId="2CF6CBA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DCF0F"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1ED3103" w14:textId="38831F6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E33A2" w14:textId="3EBA2DF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8F84C6" w14:textId="137304D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57F3C" w14:textId="45DA937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B81389" w14:paraId="665462C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F432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ECF5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95C0C3" w14:textId="2DD0E9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7109F22" w14:textId="48064B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587DB" w14:textId="1F32F7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9D8B8" w14:textId="773FB4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81389" w14:paraId="12181D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D625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E12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D543F3" w14:textId="10D036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09CC1EE" w14:textId="1DE2DB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89CA7" w14:textId="1C7525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EA0AA" w14:textId="5F309F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81389" w14:paraId="063ED8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1D0A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FA1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473CF31" w14:textId="5D28D5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04A7D" w14:textId="2B4F9A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68663" w14:textId="1D6B56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E49CD" w14:textId="6ED9A4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B81389" w14:paraId="292224D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5A7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C265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084CB2" w14:textId="1D6C66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32832" w14:textId="0222CA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9F6B5" w14:textId="2A4063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A5100" w14:textId="0CFDF0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81389" w14:paraId="0482A1B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C1FB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9F15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BACF4" w14:textId="548C37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7627087E" w14:textId="61EC89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DD3B7" w14:textId="3E89F4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FFCC1" w14:textId="50F922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B81389" w14:paraId="409216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77F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E5A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08B8A5" w14:textId="157B07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FA07513" w14:textId="65C6DF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8194B" w14:textId="3AB25C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F1F59" w14:textId="575F8A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81389" w14:paraId="039E36D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05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21E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F37F46" w14:textId="1B3C54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A669C24" w14:textId="3DD8E8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0C05B" w14:textId="721753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0547F" w14:textId="4247EC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81389" w14:paraId="23BD9AD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A7F9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E9C0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E39067" w14:textId="0D50A7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27A88B" w14:textId="78684E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9B044" w14:textId="2B2C7E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BFD64" w14:textId="39AAB4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B81389" w14:paraId="76E6351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AA00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9BF3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F8EA23" w14:textId="438373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AF5B0" w14:textId="38A0BA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4AE3" w14:textId="3D3922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5BA28" w14:textId="7CEB0E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B81389" w14:paraId="1AE675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F3C7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B44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DE096B4" w14:textId="50918C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256DA" w14:textId="2E64AE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AAC68" w14:textId="6871CE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4E900" w14:textId="0297F7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B81389" w14:paraId="11A146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8169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C8329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49B57B" w14:textId="42483C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3F55D" w14:textId="5EC579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8F9A3" w14:textId="636F12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DECC1" w14:textId="5DCEBC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B81389" w14:paraId="030F06D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0E5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9E2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BA80EAC" w14:textId="334AB3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947ACA9" w14:textId="2A521D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79081" w14:textId="43555F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F9F26" w14:textId="788F1D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81389" w14:paraId="7E97A1C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6FCE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172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FAFB337" w14:textId="429749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27B02E0" w14:textId="12CEDF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A0033" w14:textId="31DC6E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6808B" w14:textId="1F3A4D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81389" w14:paraId="7C8953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735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DF6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7D499" w14:textId="148738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3C055" w14:textId="410612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6530D" w14:textId="22FB8C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CC8DA" w14:textId="37EA39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B81389" w14:paraId="1F8D13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E9D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68F1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5BBF864" w14:textId="159BF3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6734CD0C" w14:textId="0D1CB9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3274" w14:textId="74BAD5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B77F7" w14:textId="45BF53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B81389" w14:paraId="7936E4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4EC1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0C66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0CD7434C" w14:textId="4B50BC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3D6CBD" w14:textId="2AE8F2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155FF" w14:textId="0D339A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CC81D" w14:textId="4F26AE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81389" w14:paraId="307F712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C12D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CD95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FBAC0C3" w14:textId="6B51B6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1D0BA" w14:textId="326028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1723E" w14:textId="1D523E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8AC56" w14:textId="07DDA7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81389" w14:paraId="342B087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4FC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8773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0297AF" w14:textId="3B86BB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A81BD1C" w14:textId="716CFD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0BF47" w14:textId="67B528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6D40B" w14:textId="29D1F5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B81389" w14:paraId="70E2DB4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F8CB2"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DF58AF8" w14:textId="6D38FBC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0FAC7" w14:textId="5CD47E9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015DFE" w14:textId="557EB96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7F8780" w14:textId="149BD56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B81389" w14:paraId="30EF1E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30D2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C93C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D5DB70B" w14:textId="016FD0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F44101E" w14:textId="6AEA2E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B10B0" w14:textId="1C2AA9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BF5D9" w14:textId="2094C5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B81389" w14:paraId="76D863B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8EA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A72E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9960B03" w14:textId="35CAB9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C3153CD" w14:textId="04EFFF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88D8E" w14:textId="00FF25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B4F42" w14:textId="2914EA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81389" w14:paraId="5B0ACAC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7798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A2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EDAA6BA" w14:textId="7EBE7C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53AFFC4" w14:textId="29BF89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2E602" w14:textId="2DBB01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B279" w14:textId="553D9C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B81389" w14:paraId="173FA9F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244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81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C5249DC" w14:textId="488535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7BE8763A" w14:textId="4557DF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C9246" w14:textId="38D935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43D02" w14:textId="1D7538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B81389" w14:paraId="6C18EF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67D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34C7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782F2B" w14:textId="136B72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69B65B9C" w14:textId="1B0021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56B75" w14:textId="1DF5AE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81DAD" w14:textId="32FA49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81389" w14:paraId="3B2F939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621CE"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19B9BE7" w14:textId="4FB9202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24,33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8AC02" w14:textId="2E06EC1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ABA052" w14:textId="387481E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3235B0" w14:textId="038DE4A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74,331.30 </w:t>
            </w:r>
          </w:p>
        </w:tc>
      </w:tr>
      <w:tr w:rsidR="00B81389" w14:paraId="3CCBDC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F101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9B16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F69A59" w14:textId="55C0B9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38C2671" w14:textId="15DF5F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9C4A" w14:textId="149978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7130" w14:textId="762492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B81389" w14:paraId="2D528A5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CD6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0E75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780FC9" w14:textId="5483B9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8024C63" w14:textId="5CD35D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95EE9" w14:textId="566307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AEE88" w14:textId="513151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B81389" w14:paraId="0495F20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19AF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30FD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B436C0" w14:textId="157E70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A536B3" w14:textId="06EA3E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0276E" w14:textId="427F37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5557E" w14:textId="7A8587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B81389" w14:paraId="359D10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2D2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EADC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5DAEDD" w14:textId="7F91B3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A52FD" w14:textId="602175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E93BF" w14:textId="3B2A2F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6C614" w14:textId="4A12E9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B81389" w14:paraId="6592635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195F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3184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36EC5A" w14:textId="71198B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61800" w14:textId="1D01EE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3BA00" w14:textId="50B56E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37189" w14:textId="731531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B81389" w14:paraId="197DB46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B1E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5AA2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591CF5D4" w14:textId="1B506B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0F9C2F" w14:textId="4E0BF2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78C91" w14:textId="581832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87A2F" w14:textId="11FA3B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81389" w14:paraId="782696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EF85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9CD1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0CC624" w14:textId="566E53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C1A1910" w14:textId="0188E0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04750" w14:textId="62DF6D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CB35C" w14:textId="0098AD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B81389" w14:paraId="69EAEC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2DC5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C725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3B4102" w14:textId="71732A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1939B58F" w14:textId="2231C2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6E6FF" w14:textId="20BEE2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89961" w14:textId="391B24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B81389" w14:paraId="65EF5A1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6160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744D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5988C1" w14:textId="335EA9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0566A" w14:textId="331F95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FF58C" w14:textId="50575A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C0248" w14:textId="101639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B81389" w14:paraId="677E51D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07C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FB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EE96FCA" w14:textId="733D15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3C727871" w14:textId="686442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835BA6" w14:textId="473735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FA58D" w14:textId="710B76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B81389" w14:paraId="748CC41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7410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5CCA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42833B3" w14:textId="5C7E62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4337F" w14:textId="0CA1D3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3DF8" w14:textId="2ACA62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E1ABA" w14:textId="7E19FE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81389" w14:paraId="3149D98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B2F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EB83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8E6FDF" w14:textId="7B0084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69FF2" w14:textId="78AD91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2C9E7" w14:textId="508873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8653B" w14:textId="04B0D3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81389" w14:paraId="10168AC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ADBB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C0D3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6D3DC10" w14:textId="4A5CCE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E06A4" w14:textId="4CEBEE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1773A" w14:textId="30DA15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7C801" w14:textId="3B7849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B81389" w14:paraId="3D255E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5E6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52F4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F29B18" w14:textId="21B2DD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4B053" w14:textId="561540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D3A5F" w14:textId="460E8F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4F64D" w14:textId="498EE1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81389" w14:paraId="269205A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A0DE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47BA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69D2D2" w14:textId="6EB3EB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05C9B1DC" w14:textId="145AD5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90A28" w14:textId="3994D8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77414" w14:textId="4E3E96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B81389" w14:paraId="3D3B38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867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7A4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3078B4" w14:textId="576736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10936EC1" w14:textId="0F4538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CA208" w14:textId="714F48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0BE10" w14:textId="4EB219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B81389" w14:paraId="5158F3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84F8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FB4B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041BE3" w14:textId="5EDDAF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15AE7350" w14:textId="2EBC7B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A7F1B" w14:textId="4C73CA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B193F" w14:textId="1ABC95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B81389" w14:paraId="06456A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2B0B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1A88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C2E26" w14:textId="0143DA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D83241F" w14:textId="69D806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DB292" w14:textId="23894D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867E0" w14:textId="60AF84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81389" w14:paraId="7B4076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6841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6D82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29F098F" w14:textId="4700AE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EB865" w14:textId="25CE4E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4E7DD" w14:textId="0FC921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FD5B7" w14:textId="636A82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B81389" w14:paraId="443903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196E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804D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3ED152" w14:textId="388A84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F1247B" w14:textId="3BF7D4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7FE4" w14:textId="1F9089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41563" w14:textId="100C5E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81389" w14:paraId="1EF60B7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287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138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8F87D24" w14:textId="2719C6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5B242" w14:textId="503CE8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46232" w14:textId="36D7B9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7F84C" w14:textId="3E08C2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B81389" w14:paraId="4D7094A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30EA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5F38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8BB012" w14:textId="5AEA9E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AEE8751" w14:textId="396A5B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A1407" w14:textId="29AFBD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F3612" w14:textId="393A62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B81389" w14:paraId="60CCBC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2E90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2E47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F3C681" w14:textId="7ED23F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611326D1" w14:textId="423785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5059B" w14:textId="50F073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4D171" w14:textId="245D9A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B81389" w14:paraId="68A81A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002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E2A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62E1892" w14:textId="6E6ABD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7180D1" w14:textId="78F9DE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79B5B" w14:textId="069403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CC33" w14:textId="6157AF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B81389" w14:paraId="3C36A25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27E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6AC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95AC90" w14:textId="7375E7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3209D253" w14:textId="71A54B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694F7" w14:textId="51701B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DA743" w14:textId="43FC1B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B81389" w14:paraId="75D05D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F029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B8B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A23E77" w14:textId="5FA047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329FB" w14:textId="70A187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E5859" w14:textId="4E0D2F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04A2F" w14:textId="232669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81389" w14:paraId="08A9CEC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A09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FA0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s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0D6706" w14:textId="6B6C88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634C3" w14:textId="2FDC3F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2DFAE" w14:textId="4451F6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BCA96" w14:textId="4FAA1C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81389" w14:paraId="1FCDB1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D6E7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3DFD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1E0FE6" w14:textId="03BE67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49C28" w14:textId="0C459E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A4D1" w14:textId="0AF533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AAA2F" w14:textId="754CA4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B81389" w14:paraId="239EDC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5E00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6F7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6002867" w14:textId="76BAF2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AD5E7" w14:textId="772D10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DAA2" w14:textId="249401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C38EA" w14:textId="5ADF01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B81389" w14:paraId="2883D9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21B0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48C0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88DAFC1" w14:textId="434315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4E9C6192" w14:textId="7D9605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7EB70" w14:textId="0568A6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019E1" w14:textId="5B8BA9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B81389" w14:paraId="3CDF0F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58D2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449D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2417394" w14:textId="6153E8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BD0A1" w14:textId="5F7F63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F7E7D" w14:textId="4ED63E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45E9F" w14:textId="2891E1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81389" w14:paraId="125077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71D2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294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A0E05D4" w14:textId="60E964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70258DA" w14:textId="000228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7DEF" w14:textId="36356A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71263" w14:textId="206DAC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r>
      <w:tr w:rsidR="00B81389" w14:paraId="69FBD0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A1A7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6753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A5B8FFA" w14:textId="4D1B47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F5138" w14:textId="6ECDF4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BC4A9" w14:textId="7ED95C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4FC7" w14:textId="74580D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B81389" w14:paraId="1344443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902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CFB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EC72480" w14:textId="244D60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8D022DB" w14:textId="5A0735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61C2E" w14:textId="0B595A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3C46A" w14:textId="58D6FA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B81389" w14:paraId="122335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A812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94FF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E9E29" w14:textId="774B77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67179" w14:textId="2F04E6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BFBFC" w14:textId="67EBE9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EC1E5" w14:textId="7D6069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B81389" w14:paraId="48D53F9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774E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C0CA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4DEA3D" w14:textId="496E27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251FE6FA" w14:textId="58744E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CBCDE" w14:textId="4C0792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670E5" w14:textId="45BF59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B81389" w14:paraId="671F296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5F653"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1F79FE5" w14:textId="356591D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3BE1AEA" w14:textId="22853B5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1B4D42" w14:textId="77021AF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6FDD68" w14:textId="4DF0EB7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B81389" w14:paraId="3FB1F11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441E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089C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611F80B" w14:textId="71B4AD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5C80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1DB70B6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23D7957" w14:textId="2BB586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81389" w14:paraId="6B8E3D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A69B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5E54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DA981D3" w14:textId="35ECED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AE65BEF" w14:textId="12D6ED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1C954" w14:textId="0C3635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54566" w14:textId="4D9AB1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B81389" w14:paraId="7EE589B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574C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B52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F4BA895" w14:textId="354B61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48F2916" w14:textId="49C499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7D304" w14:textId="6BFCF2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6DF66" w14:textId="250E8B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B81389" w14:paraId="20BC25A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8FF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0AF6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560219" w14:textId="7CA396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F9B4056" w14:textId="5229E9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0197B" w14:textId="181F61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E4F70" w14:textId="019639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81389" w14:paraId="112808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CD9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169B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BE1CFBA" w14:textId="7E89C3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70EACD29" w14:textId="5AD33B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D9FBE" w14:textId="4E0547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633FC" w14:textId="7E2A15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81389" w14:paraId="5188B1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3AC5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695A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C28665D" w14:textId="503E72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24EBBBD4" w14:textId="7D691D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176C8" w14:textId="4713BB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8411" w14:textId="61C083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B81389" w14:paraId="7448A3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B962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8B9A0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9FD14F" w14:textId="35F6D6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F2D9F57" w14:textId="197600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685B4" w14:textId="4741E7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0D9B" w14:textId="774ED4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81389" w14:paraId="78D8A87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A6B8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B8E9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C9A59F" w14:textId="56DFD5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26E3A725" w14:textId="132596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FFCE1" w14:textId="3EC02F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4ED52" w14:textId="312207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81389" w14:paraId="3064009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4ACE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A36E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C88B746" w14:textId="758167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3EBC83B" w14:textId="4F8636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D4411" w14:textId="0776F7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928B4" w14:textId="37392A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81389" w14:paraId="3810E7A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7456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F0C4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777345F" w14:textId="30C0AE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0F0E9" w14:textId="7CED86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6F0AA" w14:textId="52B852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B7151" w14:textId="5DCC53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81389" w14:paraId="0493ED0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4E41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0079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2F608E" w14:textId="75B0AB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97EC5F" w14:textId="2BE343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C89C" w14:textId="61E7DF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3E92E" w14:textId="630934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B81389" w14:paraId="68C054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7E23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DD07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241EF5" w14:textId="5EB789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CC464DD" w14:textId="4C2188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2D2D" w14:textId="74D0D2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80EB5" w14:textId="0DFEEF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81389" w14:paraId="1DCCC3F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5E1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5FE4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C087795" w14:textId="451BE2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5BE052CA" w14:textId="1241DF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4EA0C" w14:textId="24F5CD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39FF5" w14:textId="3D63B6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81389" w14:paraId="3D23721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E64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09AB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9D6084" w14:textId="25D6FC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C543C" w14:textId="63AEB9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8690C" w14:textId="111598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2D6BC" w14:textId="47D3AF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81389" w14:paraId="45F6932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C4AD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F472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1C9C6D1" w14:textId="421ED8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4DCE803" w14:textId="574280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D9BC1" w14:textId="261274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CEB5F" w14:textId="40BE7E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81389" w14:paraId="6D91E2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763F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36BD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2F8D519A" w14:textId="56F280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05EC1" w14:textId="1D8961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FFBD6" w14:textId="50927D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D25E5" w14:textId="2A371D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81389" w14:paraId="607D06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8570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67F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A86C406" w14:textId="4940D6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F1ADF7D" w14:textId="21B7C2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C98ED" w14:textId="0AFD13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37FC1" w14:textId="30938B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81389" w14:paraId="191F5D6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5ED5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F22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7311C7" w14:textId="06DF9E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DCF2B" w14:textId="385C91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17039" w14:textId="2A953B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B1F1D" w14:textId="2EEACF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81389" w14:paraId="0147A2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2EE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B080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1FA46C" w14:textId="57C1672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AF39FB3" w14:textId="3BB903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24F0D" w14:textId="3E28CE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F61F6" w14:textId="6C917D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81389" w14:paraId="24B814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659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B5E4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69C56DF" w14:textId="2D59A2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6BD640E" w14:textId="75F438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44C06" w14:textId="40F46F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53AFA" w14:textId="692490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B81389" w14:paraId="6202742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4C6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7700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B28FE5" w14:textId="168953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7109F" w14:textId="56877A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561BB" w14:textId="06C022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2FEBA" w14:textId="3A2D02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81389" w14:paraId="38715E5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FDA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11B6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1432D4" w14:textId="7DA5EC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3EEB9A6" w14:textId="12828E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4C57B" w14:textId="0B4EB9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8F804" w14:textId="4529FD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81389" w14:paraId="6D1219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C81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1D6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D5CBB7" w14:textId="301B87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75" w:type="pct"/>
            <w:tcBorders>
              <w:top w:val="nil"/>
              <w:left w:val="nil"/>
              <w:bottom w:val="single" w:sz="4" w:space="0" w:color="000000"/>
              <w:right w:val="single" w:sz="4" w:space="0" w:color="000000"/>
            </w:tcBorders>
            <w:shd w:val="clear" w:color="auto" w:fill="auto"/>
            <w:noWrap/>
            <w:vAlign w:val="bottom"/>
            <w:hideMark/>
          </w:tcPr>
          <w:p w14:paraId="78F52B01" w14:textId="0684B7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FCB68" w14:textId="7F24E8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B5355" w14:textId="5F5837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B81389" w14:paraId="2591654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929D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64C6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E19EE" w14:textId="51CDFC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CC5ABE2" w14:textId="6E1407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FD0A6" w14:textId="23147D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43817" w14:textId="3FA42C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81389" w14:paraId="7BB8089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7157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F9F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E38C8CF" w14:textId="4CA419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C70A2" w14:textId="4A4697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9E2F9" w14:textId="30BECA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5486A" w14:textId="7A9EF7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81389" w14:paraId="30A5772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F0C1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053E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7D0AF6C" w14:textId="4226EE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69388" w14:textId="1F3536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6A552" w14:textId="1624EB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0F741" w14:textId="40BBCB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81389" w14:paraId="5A1149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89B4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9247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89D6BC" w14:textId="72BB3C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3FF9F6B" w14:textId="389103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3C3C1" w14:textId="6BD43B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9B4EF" w14:textId="2C908F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81389" w14:paraId="73ED87E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C2D4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0D3F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BF114F4" w14:textId="210019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ABDCDA6" w14:textId="21A999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740A2" w14:textId="742680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74CD5" w14:textId="48B1A8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81389" w14:paraId="727CE1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341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BCF4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FACCB2" w14:textId="3273FB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BD1F0" w14:textId="6174EE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18EAC" w14:textId="61534E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B35F3" w14:textId="701FEF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81389" w14:paraId="3094551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28EA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7070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CB4EB56" w14:textId="5D9EE5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3B515A3" w14:textId="74EE44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BEE6C" w14:textId="67A1C9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687C4" w14:textId="55C377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81389" w14:paraId="1138C75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1E67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449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B1DEBF" w14:textId="68513F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BAF305" w14:textId="621283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9D20B" w14:textId="1C0C2C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BD7EC" w14:textId="0859C2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B81389" w14:paraId="7AD9856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4442E6"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7C759C8" w14:textId="507C1BC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5CC1A88" w14:textId="4D9F55E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222BB2F" w14:textId="0650CB6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73C393" w14:textId="350A519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r>
      <w:tr w:rsidR="00B81389" w14:paraId="6DAE241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0E2F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F701073" w14:textId="0DE8355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933C2C7" w14:textId="3F5FBF0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C40C35" w14:textId="0B434C2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1524C6" w14:textId="1713A40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r>
      <w:tr w:rsidR="00B81389" w14:paraId="45792B9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AC08C8"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ED9CCED" w14:textId="50551D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4978C00" w14:textId="2FCC6F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27EB1" w14:textId="0685A1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329F6" w14:textId="6D1DB1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81389" w14:paraId="38DCD6EB" w14:textId="77777777" w:rsidTr="00B8138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48914A5"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9D5E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C00891" w14:textId="65ECDE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41549A4" w14:textId="4FA7C5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6DD70" w14:textId="6BE0E7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9E8C1" w14:textId="167B0D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81389" w14:paraId="7E75E4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DB5B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1C84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08C7973" w14:textId="0E3524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81BF2CA" w14:textId="410B4D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E0A31" w14:textId="4BDD87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9FFB3" w14:textId="6D3C26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81389" w14:paraId="5760C15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11EE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C10D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1AEB80F" w14:textId="1CD5FA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D7FAE1" w14:textId="32CE9D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06501" w14:textId="020A5A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F93FA" w14:textId="08F958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81389" w14:paraId="23CDBC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228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7CC3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3F344A3" w14:textId="42D730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69CDA16" w14:textId="539EB0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752A9" w14:textId="052970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B00FA" w14:textId="72A397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81389" w14:paraId="7ED3D93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FAA2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EA8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58E164" w14:textId="631B05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4CB812F" w14:textId="1A0502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7C955" w14:textId="5EE9E7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392E0" w14:textId="53C72C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81389" w14:paraId="030737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20E5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D125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24B126" w14:textId="65B106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6FACE514" w14:textId="1204AE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D2E25" w14:textId="04216B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02145" w14:textId="2EB079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B81389" w14:paraId="380E389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4D40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78DA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82207A" w14:textId="24489A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D24B5DF" w14:textId="6E356F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205C6" w14:textId="162DAF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46DFE" w14:textId="62C0BB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81389" w14:paraId="49AD571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E3E1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EF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4121F3" w14:textId="1B1212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00C05BA5" w14:textId="19607D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87FDD" w14:textId="52DB98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2099" w14:textId="119F48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81389" w14:paraId="675F978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3553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7FCF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5134A0" w14:textId="1ECA05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6C5CB93C" w14:textId="724F9C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B2E34" w14:textId="03D34E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86106" w14:textId="5F0222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81389" w14:paraId="4B71370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46A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E49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9413C45" w14:textId="25B007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6B1E17B" w14:textId="78BCB3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4114A" w14:textId="14316B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8030C" w14:textId="68201C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81389" w14:paraId="420FFF4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9D00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825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2C4A94" w14:textId="1646C5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136087A" w14:textId="4B1E10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FFBB3" w14:textId="697AF9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7D187" w14:textId="7440CC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81389" w14:paraId="2E2E3AB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BA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1080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2D7884" w14:textId="3A0081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F752B7C" w14:textId="3ADC00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1EB1E" w14:textId="335564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5CB24" w14:textId="578284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81389" w14:paraId="0FD78B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E729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EDFF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0733A7D" w14:textId="7857D5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77799" w14:textId="4D6061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3E62C" w14:textId="7547A3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20BAA" w14:textId="3C4919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81389" w14:paraId="723FC0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692C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8FB4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0C0A8F" w14:textId="6B1A14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FFE0C42" w14:textId="5A3A32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900A4" w14:textId="11FBE6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A640E" w14:textId="18104D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81389" w14:paraId="4C05AA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DAF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FAF7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53B51BB" w14:textId="119BAD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FBB432E" w14:textId="4CA61F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D2A27" w14:textId="1D606E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7107A" w14:textId="632AF9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B81389" w14:paraId="3522C1E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5069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A52C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9957AAB" w14:textId="5CF6A8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68FFA1D" w14:textId="2A5010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B1E74" w14:textId="77F95A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BFB9D" w14:textId="414C58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81389" w14:paraId="645EA08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95B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95A7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F0D67C" w14:textId="519CEE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D61168F" w14:textId="014917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38AE" w14:textId="118646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A1EB0" w14:textId="4247F5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81389" w14:paraId="46AFA1F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1216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B356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C60BF" w14:textId="4A8AD6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85F4C" w14:textId="3C00AD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CAD44" w14:textId="0F5EBD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FEE8F" w14:textId="085ADC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81389" w14:paraId="43AF15A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453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5AB6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59E1BEF" w14:textId="4020C0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28786" w14:textId="7A3EF4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60881" w14:textId="6C30DF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1B33" w14:textId="4429A9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81389" w14:paraId="1722DE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E194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CBD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189D808" w14:textId="12B8F9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0318918" w14:textId="1B33DD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51D90" w14:textId="0D0139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BC780" w14:textId="095DF6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81389" w14:paraId="105949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2D03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AED0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94FD77" w14:textId="4F559C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22CC8DE2" w14:textId="40BE53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BCDCD" w14:textId="50B0F2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2FBE0" w14:textId="4366E7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81389" w14:paraId="4A8E3F6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A6A6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6CF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525757" w14:textId="43519A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BED833E" w14:textId="7104F5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0A4CF" w14:textId="05D9DF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F7763" w14:textId="442ACA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B81389" w14:paraId="140DCF3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76A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DEB2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BA25FBA" w14:textId="4B8AE3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2F3F3D62" w14:textId="395DE3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2B823" w14:textId="064F7F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EE0E5" w14:textId="4F1981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B81389" w14:paraId="52E945C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363F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0008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10512C" w14:textId="6E71A4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406C5A5" w14:textId="27DBCA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941C7" w14:textId="76D0B2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D4C6E" w14:textId="017C1A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81389" w14:paraId="35F68AC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602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EB5B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D215D" w14:textId="5E0299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5D383" w14:textId="07A9E3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0238E" w14:textId="034BF2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C5B2" w14:textId="1C5423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81389" w14:paraId="781E9B0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74B0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6887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EED074E" w14:textId="0957D6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63E1447" w14:textId="12468C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B293" w14:textId="7CA50D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B6F85" w14:textId="5C6562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81389" w14:paraId="2F078C9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D78D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287B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A9DFBC8" w14:textId="2CBCED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10264" w14:textId="758F31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5B541" w14:textId="4DE008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7736E" w14:textId="2B95D4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81389" w14:paraId="7544B89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95ED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0E3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41EB8" w14:textId="5F9761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46B232D" w14:textId="7150F2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1673C" w14:textId="4C8170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26C98" w14:textId="229FD5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81389" w14:paraId="7F211E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99C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623A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38E29CD4" w14:textId="6CF332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8A73EB7" w14:textId="4034FC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DDA2E" w14:textId="69A2DE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7FF89" w14:textId="4F3109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81389" w14:paraId="0DAC8B9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F28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2BEA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38803D9" w14:textId="651E94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408821C" w14:textId="401486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443C4" w14:textId="7ABD44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876A5" w14:textId="0ADFEF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81389" w14:paraId="7ADACAA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6F1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79229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430C9E8" w14:textId="294627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EBE9509" w14:textId="6CA5EA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8463F" w14:textId="3EC034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BBFC6" w14:textId="375CC1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81389" w14:paraId="285B1C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C9A4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8096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AECE225" w14:textId="56E868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CAC94B6" w14:textId="03A070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1D9EB" w14:textId="67D3F3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D101" w14:textId="021ADD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81389" w14:paraId="19BB9E8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414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2E55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F5C679" w14:textId="112F60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CCBF7CE" w14:textId="437620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90BF" w14:textId="400B5B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3D36A" w14:textId="5815C6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81389" w14:paraId="239A2A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E154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573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8D362FA" w14:textId="1BBB3C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088E3EA" w14:textId="17440D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C72B5" w14:textId="6528D9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95668" w14:textId="77E5A1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81389" w14:paraId="773F7E0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BC9E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CB4D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92C944" w14:textId="23B47E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54006C7" w14:textId="67C61F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0C84C" w14:textId="09C28B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0FACE" w14:textId="5D80F6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81389" w14:paraId="7E7746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1D8A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0AAD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630AE" w14:textId="50513C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0963663" w14:textId="040714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15020" w14:textId="236AC8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BC580" w14:textId="07585F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81389" w14:paraId="4905A19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3343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6AF1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87FD65" w14:textId="5490B5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310BEB8" w14:textId="42A696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16713" w14:textId="0B4AD1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E94C" w14:textId="35B49E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81389" w14:paraId="7E25BA5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4F25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3228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701378" w14:textId="2D020D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7C38E" w14:textId="5C9EB6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5D3B6" w14:textId="45731E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7BEA3" w14:textId="7D3F15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81389" w14:paraId="67079CC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BFE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CEDD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D2CEF15" w14:textId="586997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FDC9EEC" w14:textId="1BE097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9703F" w14:textId="13205F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3D051" w14:textId="0651B3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81389" w14:paraId="3199B9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71E7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8ABB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DFBE29" w14:textId="754AE6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38ECCFC" w14:textId="4B9C41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AD230" w14:textId="7A70B7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E51FA" w14:textId="4BEAB5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81389" w14:paraId="098B0A9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952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55A4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A5F5BE" w14:textId="259911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15596" w14:textId="5F0951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D33FC" w14:textId="25BF6F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011E1" w14:textId="531003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81389" w14:paraId="3509812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2E79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BCC1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9729E8C" w14:textId="1CFD76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D39403E" w14:textId="2497DA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6D21" w14:textId="225B27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16654" w14:textId="603507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81389" w14:paraId="08D7B8FE"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C2ECD"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08C3775" w14:textId="74082E4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3833D5" w14:textId="2CB5229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295249" w14:textId="0C928DE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46A78B" w14:textId="0BDC716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r>
      <w:tr w:rsidR="00B81389" w14:paraId="7B310D8A" w14:textId="77777777" w:rsidTr="00B8138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6E09F58"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24DE03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009F7161" w14:textId="5C1548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c>
          <w:tcPr>
            <w:tcW w:w="675" w:type="pct"/>
            <w:tcBorders>
              <w:top w:val="nil"/>
              <w:left w:val="nil"/>
              <w:bottom w:val="single" w:sz="4" w:space="0" w:color="000000"/>
              <w:right w:val="single" w:sz="4" w:space="0" w:color="000000"/>
            </w:tcBorders>
            <w:shd w:val="clear" w:color="auto" w:fill="auto"/>
            <w:noWrap/>
            <w:vAlign w:val="bottom"/>
            <w:hideMark/>
          </w:tcPr>
          <w:p w14:paraId="7FCD5015" w14:textId="14BDBE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62F29" w14:textId="484EE2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CBF02A" w14:textId="77F722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r>
      <w:tr w:rsidR="00B81389" w14:paraId="76B4BC13" w14:textId="77777777" w:rsidTr="00B8138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E1719A"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ACFEE3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5F1D86B" w14:textId="2176D1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A085C10" w14:textId="7FC3C8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08776" w14:textId="691BC7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995CD" w14:textId="1204F5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81389" w14:paraId="535197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00B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81AB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F565119" w14:textId="65EFBC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0D720BC5" w14:textId="46848E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A3651" w14:textId="75ABEA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2B2A5" w14:textId="72770B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81389" w14:paraId="416D36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B8D1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038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B860523" w14:textId="56D290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6F7FE4FB" w14:textId="7380FE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6626" w14:textId="323AF4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B881D" w14:textId="7FBC5E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81389" w14:paraId="1195931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DD46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9451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2B36A6" w14:textId="1AC42C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0BDC7538" w14:textId="0D6627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9A2F0" w14:textId="241198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C9080" w14:textId="7DB596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81389" w14:paraId="260401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22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1EFC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78E99C" w14:textId="724F36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5AA6B540" w14:textId="789061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43F34" w14:textId="12E96C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97766" w14:textId="65F070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81389" w14:paraId="7A26A9B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BAE0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0F4E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690F787" w14:textId="7E13DE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2274AEEA" w14:textId="2EA3C0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71BAD" w14:textId="25B88D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D9F6E" w14:textId="206BF0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81389" w14:paraId="7163ADB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9CC4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F01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05E7A04" w14:textId="32F796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237BE750" w14:textId="03641B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5BC35" w14:textId="7EA8FB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2166B" w14:textId="1C82E1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81389" w14:paraId="568BF1D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B9D3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C3F0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2B7BEF" w14:textId="26A9A7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003E7218" w14:textId="56F96E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B644" w14:textId="4C0B63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C4DB6" w14:textId="1C70F2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81389" w14:paraId="29C577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8D7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B135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0F19180" w14:textId="7AFB41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E67AB60" w14:textId="21943C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64D7A" w14:textId="6BDDD0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725B9" w14:textId="2FB29D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81389" w14:paraId="100143E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F82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B58F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4FE38E" w14:textId="29191D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0D97581" w14:textId="3FF8EF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DDB89" w14:textId="0448E2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BFDF2" w14:textId="737558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81389" w14:paraId="3E13D1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692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841B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84ECAC6" w14:textId="4EA788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61C5E2F9" w14:textId="0E47A5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14A83" w14:textId="7E2D6F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47E8C" w14:textId="7AD44D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81389" w14:paraId="5A20802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3E2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C00C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E797DC" w14:textId="6CAAB1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06B98F2B" w14:textId="5AFBB5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61999" w14:textId="44683D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0C62B" w14:textId="316907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81389" w14:paraId="11B31B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0DD7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DDA4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CBB5C6" w14:textId="2F41DD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680960FE" w14:textId="2741FC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AD80C" w14:textId="314611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F3427" w14:textId="26A47C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81389" w14:paraId="709DF5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1760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FA7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8CF1CE" w14:textId="4E53BF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c>
          <w:tcPr>
            <w:tcW w:w="675" w:type="pct"/>
            <w:tcBorders>
              <w:top w:val="nil"/>
              <w:left w:val="nil"/>
              <w:bottom w:val="single" w:sz="4" w:space="0" w:color="000000"/>
              <w:right w:val="single" w:sz="4" w:space="0" w:color="000000"/>
            </w:tcBorders>
            <w:shd w:val="clear" w:color="auto" w:fill="auto"/>
            <w:noWrap/>
            <w:vAlign w:val="bottom"/>
            <w:hideMark/>
          </w:tcPr>
          <w:p w14:paraId="3F25587B" w14:textId="025048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04F10" w14:textId="7648F7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5CD43" w14:textId="3E3418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r>
      <w:tr w:rsidR="00B81389" w14:paraId="04B4352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21B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28CB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8ED8707" w14:textId="3730B8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1B61C7A6" w14:textId="2F98F1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4F650" w14:textId="63D2CE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A07B8" w14:textId="67AD9F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81389" w14:paraId="198F9B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8D1D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724C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5AFA46" w14:textId="2A9F3D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114045AB" w14:textId="0E37A4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D7CB9" w14:textId="48C1B6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6A99D" w14:textId="2A1815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81389" w14:paraId="4D400A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BE39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65A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D31B0B4" w14:textId="6784F8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c>
          <w:tcPr>
            <w:tcW w:w="675" w:type="pct"/>
            <w:tcBorders>
              <w:top w:val="nil"/>
              <w:left w:val="nil"/>
              <w:bottom w:val="single" w:sz="4" w:space="0" w:color="000000"/>
              <w:right w:val="single" w:sz="4" w:space="0" w:color="000000"/>
            </w:tcBorders>
            <w:shd w:val="clear" w:color="auto" w:fill="auto"/>
            <w:noWrap/>
            <w:vAlign w:val="bottom"/>
            <w:hideMark/>
          </w:tcPr>
          <w:p w14:paraId="3654C69A" w14:textId="35CB4A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3DA49" w14:textId="51A3BC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A0247" w14:textId="1995B7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r>
      <w:tr w:rsidR="00B81389" w14:paraId="1984DC2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49D3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F70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6A67A86" w14:textId="14109E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7BB73F51" w14:textId="25B31E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5020F" w14:textId="49CADD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CC834" w14:textId="00A414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B81389" w14:paraId="3359EB8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ECE0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3118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333A5B" w14:textId="480840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5452B39D" w14:textId="44AA06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176DD" w14:textId="516AFA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9B42F" w14:textId="577BF6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81389" w14:paraId="557FFE2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D7E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E4A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DB24C03" w14:textId="32246E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4C1AEB67" w14:textId="270CD5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59FDE" w14:textId="474FE5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2CC23" w14:textId="06B703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81389" w14:paraId="10A50D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014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7EC9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0C0565" w14:textId="33E9A8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7037B16E" w14:textId="24A226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EC814" w14:textId="0FA089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E73EB" w14:textId="002E57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81389" w14:paraId="553DAED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CB57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981C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8854F78" w14:textId="0E0A9A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4D4678B3" w14:textId="3B8A9F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13728" w14:textId="118F97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DC1FD" w14:textId="4FB583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81389" w14:paraId="4B4180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8E5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5EAA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77C5A8" w14:textId="2A65B9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DE6B8B0" w14:textId="43B001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81F0A" w14:textId="73D534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B9A13" w14:textId="6EF330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81389" w14:paraId="0DEBE20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6CB7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8D0A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A5005" w14:textId="046D9E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18AC9B46" w14:textId="082E7D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D7C89" w14:textId="00AC04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F5EC6" w14:textId="7890F0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B81389" w14:paraId="4D1B298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A379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DBD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F9A8D9" w14:textId="50402C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32CF2E1A" w14:textId="48A5DE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867CC" w14:textId="75CD0D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2DA79" w14:textId="725694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81389" w14:paraId="0AAB74C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FFE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91A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867B093" w14:textId="4CAFA3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c>
          <w:tcPr>
            <w:tcW w:w="675" w:type="pct"/>
            <w:tcBorders>
              <w:top w:val="nil"/>
              <w:left w:val="nil"/>
              <w:bottom w:val="single" w:sz="4" w:space="0" w:color="000000"/>
              <w:right w:val="single" w:sz="4" w:space="0" w:color="000000"/>
            </w:tcBorders>
            <w:shd w:val="clear" w:color="auto" w:fill="auto"/>
            <w:noWrap/>
            <w:vAlign w:val="bottom"/>
            <w:hideMark/>
          </w:tcPr>
          <w:p w14:paraId="0CEDBD3D" w14:textId="09FD95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18BBA" w14:textId="28B363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A2BBF" w14:textId="0DA032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r>
      <w:tr w:rsidR="00B81389" w14:paraId="0DEEDCA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C6B6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06E0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AB1F2D" w14:textId="61BAB9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c>
          <w:tcPr>
            <w:tcW w:w="675" w:type="pct"/>
            <w:tcBorders>
              <w:top w:val="nil"/>
              <w:left w:val="nil"/>
              <w:bottom w:val="single" w:sz="4" w:space="0" w:color="000000"/>
              <w:right w:val="single" w:sz="4" w:space="0" w:color="000000"/>
            </w:tcBorders>
            <w:shd w:val="clear" w:color="auto" w:fill="auto"/>
            <w:noWrap/>
            <w:vAlign w:val="bottom"/>
            <w:hideMark/>
          </w:tcPr>
          <w:p w14:paraId="0FD7C024" w14:textId="614E1F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2E0CB" w14:textId="6C3E5B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6C309" w14:textId="26CEC6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r>
      <w:tr w:rsidR="00B81389" w14:paraId="330E51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4C73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B782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2E1F1B" w14:textId="668182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E6C1099" w14:textId="4F9D78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5837F" w14:textId="52ACBD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23E4E" w14:textId="26AA86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81389" w14:paraId="41168F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412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3EB4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3716F5" w14:textId="0A3518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4788601" w14:textId="0E6AA1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99567" w14:textId="6F4F31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5D5E" w14:textId="311047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81389" w14:paraId="2E1865C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BFC1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C8F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F54217" w14:textId="517B26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c>
          <w:tcPr>
            <w:tcW w:w="675" w:type="pct"/>
            <w:tcBorders>
              <w:top w:val="nil"/>
              <w:left w:val="nil"/>
              <w:bottom w:val="single" w:sz="4" w:space="0" w:color="000000"/>
              <w:right w:val="single" w:sz="4" w:space="0" w:color="000000"/>
            </w:tcBorders>
            <w:shd w:val="clear" w:color="auto" w:fill="auto"/>
            <w:noWrap/>
            <w:vAlign w:val="bottom"/>
            <w:hideMark/>
          </w:tcPr>
          <w:p w14:paraId="0FF53E55" w14:textId="404C82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4EB6A" w14:textId="18415A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8259D" w14:textId="434B68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r>
      <w:tr w:rsidR="00B81389" w14:paraId="19DE9F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381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6B2E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B4A7095" w14:textId="23B815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61CDD919" w14:textId="027E3A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E6D2C" w14:textId="571AF6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F09B4" w14:textId="46E7C8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81389" w14:paraId="174ACD4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D96A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A6B6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802C0" w14:textId="7B2833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276E4489" w14:textId="6BB937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80BDE" w14:textId="0B1F51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C2429" w14:textId="25ADDD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81389" w14:paraId="66BBC3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270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304E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5F4CD5" w14:textId="757149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7B137598" w14:textId="56A1FF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34FEA" w14:textId="44068E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D9C0D" w14:textId="3E2FFC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81389" w14:paraId="2375AB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653F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04B0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5AA2D26" w14:textId="241D76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6C92BEBA" w14:textId="70A892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BE10D" w14:textId="58153A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596BF" w14:textId="4FA942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81389" w14:paraId="4A6EFC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88F1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69E3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100EEC" w14:textId="5603B4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819725C" w14:textId="11658F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532BB" w14:textId="23FFE8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7D46D" w14:textId="07A5ED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81389" w14:paraId="59A390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D84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CF10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98822D" w14:textId="089DD1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2C6B4E4" w14:textId="4B1058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65FAE" w14:textId="077B2A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154C6" w14:textId="2786D8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81389" w14:paraId="69CC176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949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09DC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E1BB93" w14:textId="0CC13D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7E5DFE8" w14:textId="4A282D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B712B" w14:textId="01A591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146B4" w14:textId="22221A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81389" w14:paraId="2F6F2EC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BE5D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D9E9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D9916C" w14:textId="171523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18ACA72A" w14:textId="23047B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C250" w14:textId="3A5340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C388D" w14:textId="735C63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B81389" w14:paraId="7F54ADF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763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DE1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79B8E44" w14:textId="18EBB7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55ADACAE" w14:textId="02A9AB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7139" w14:textId="5DEC77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23B4D" w14:textId="1C6A38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81389" w14:paraId="7E3F404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278D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23B5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ABB98B" w14:textId="411B33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40F9FF22" w14:textId="2D1706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D9C15" w14:textId="651486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BE92" w14:textId="5255FB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81389" w14:paraId="47B5A1C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2188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384A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DC4C871" w14:textId="5CED24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14A85B9" w14:textId="437CB2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8C8A0" w14:textId="685BE2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5615E" w14:textId="3E1105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81389" w14:paraId="126C600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D559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988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D13A021" w14:textId="49387F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14F2E65D" w14:textId="179FBA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C2AA1" w14:textId="3DF34F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C4475" w14:textId="496C1F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B81389" w14:paraId="4513F8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D24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C7AB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CC6E6F" w14:textId="5402AC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65B57BC1" w14:textId="69C77ED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9765F" w14:textId="62624F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F23DB" w14:textId="770116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81389" w14:paraId="60BD2C1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15BC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BB25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D84CE61" w14:textId="251B52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3AEE29DE" w14:textId="6B0AE0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90030" w14:textId="577DE1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929C7" w14:textId="2C2522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81389" w14:paraId="02E4B52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2859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DBD40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18614EFC" w14:textId="222FC1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681FCF91" w14:textId="79011C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AEC75" w14:textId="0B89C7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E04DE" w14:textId="4F31C6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81389" w14:paraId="3BDD705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60E7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552F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2C512E" w14:textId="7B3ED6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c>
          <w:tcPr>
            <w:tcW w:w="675" w:type="pct"/>
            <w:tcBorders>
              <w:top w:val="nil"/>
              <w:left w:val="nil"/>
              <w:bottom w:val="single" w:sz="4" w:space="0" w:color="000000"/>
              <w:right w:val="single" w:sz="4" w:space="0" w:color="000000"/>
            </w:tcBorders>
            <w:shd w:val="clear" w:color="auto" w:fill="auto"/>
            <w:noWrap/>
            <w:vAlign w:val="bottom"/>
            <w:hideMark/>
          </w:tcPr>
          <w:p w14:paraId="033312D4" w14:textId="2AB841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5FC92" w14:textId="697546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757AA" w14:textId="2E46B1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r>
      <w:tr w:rsidR="00B81389" w14:paraId="6518C73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B8FD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A544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C0A0A1" w14:textId="62F5F6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FDF2318" w14:textId="6E14CC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22B0E" w14:textId="607C72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AA208" w14:textId="2CF6CE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81389" w14:paraId="432EBB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E6C9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94CE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C8F90A" w14:textId="67F8DE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5E06D66A" w14:textId="614D71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C7BEC" w14:textId="1DBC54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AD74A" w14:textId="7636F7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81389" w14:paraId="53BCBBC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FAB1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4127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340E41" w14:textId="059984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413BCF6" w14:textId="292102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5120C" w14:textId="0ACDD7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20052" w14:textId="3E0136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81389" w14:paraId="05767F0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CD3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E58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4DDAC9" w14:textId="19EB06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7BCF2B01" w14:textId="1B6AE5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CB56" w14:textId="421D4A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27364" w14:textId="487673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81389" w14:paraId="0AF3C9B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4B87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6780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047EF4D" w14:textId="67A27D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52B42461" w14:textId="369FC8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47B0C" w14:textId="541611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16515" w14:textId="6C5A01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B81389" w14:paraId="0BD0B43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289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4C81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4BED92" w14:textId="084241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3E5D91F" w14:textId="7C59DF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7675B" w14:textId="0EA512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4F9E2" w14:textId="2EE154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81389" w14:paraId="01C92B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EA3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D140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F6467B" w14:textId="404BB4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DFAB2C7" w14:textId="5DB83F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94AD2" w14:textId="7D67A3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1B8D" w14:textId="6F6CF1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B81389" w14:paraId="51A58B1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C45BD"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F2C339D" w14:textId="378B46C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C4D13F" w14:textId="0296DF4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C351A" w14:textId="3DB1675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AE10C4" w14:textId="0DF5889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81389" w14:paraId="49F7E3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57B6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BB89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147B94" w14:textId="2F61F4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8D59BA2" w14:textId="63A51E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0588A" w14:textId="3459A8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72EF" w14:textId="326C21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81389" w14:paraId="29C877A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BC0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895C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946D0CE" w14:textId="0B3882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CC53CAF" w14:textId="773D5D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5FB36" w14:textId="513AEF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3275A" w14:textId="0B16BD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81389" w14:paraId="4B96A66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418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E472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A0CF8B6" w14:textId="5BD75D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3EAE51E2" w14:textId="7C2E07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816EE" w14:textId="1BEDC9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47B68" w14:textId="682AA5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81389" w14:paraId="001DBB1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A1C72"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0A2449E" w14:textId="4F8540E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F16F8" w14:textId="3FF643C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91236D" w14:textId="6D11C66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08F13B" w14:textId="291CE49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B81389" w14:paraId="6AA902CF" w14:textId="77777777" w:rsidTr="00B8138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F9E58F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A54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4793B96" w14:textId="246A72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9EFCEA5" w14:textId="21E6C3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77207" w14:textId="74B3D1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3E211A" w14:textId="574AAB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81389" w14:paraId="7AB7868F" w14:textId="77777777" w:rsidTr="00B8138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0DDAD91"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882E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A16DC4" w14:textId="0BB5C1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CFCE05A" w14:textId="341B2C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C91E" w14:textId="5A183D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575F" w14:textId="5B6657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81389" w14:paraId="7CA63A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2170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B5EB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DD31DF" w14:textId="63A3C9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6CF3C56" w14:textId="170138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A80B0" w14:textId="229EB7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7CACA" w14:textId="76A9BD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81389" w14:paraId="42DCBDB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7728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103F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C5349DE" w14:textId="30CB8E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245A9C8" w14:textId="5913E7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F3938" w14:textId="363C3E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2F1D5" w14:textId="6C9D82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81389" w14:paraId="730A64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80FD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59C6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BEE733" w14:textId="292887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45B8750E" w14:textId="17693C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F78A5" w14:textId="3DD2CC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349F" w14:textId="30A664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81389" w14:paraId="19C0206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4E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CCAA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527F3EF" w14:textId="5D4BA8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8C614BB" w14:textId="6BBDA3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61BFC" w14:textId="01A8C4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C420E" w14:textId="569CEA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81389" w14:paraId="1F30F6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727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A497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0184D8" w14:textId="07EC13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8521CDF" w14:textId="2D4EBC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A7F03" w14:textId="6346BF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7746D" w14:textId="35D591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81389" w14:paraId="7D17F9D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127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EC2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C3D0ABB" w14:textId="4CBCFB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CD15FC1" w14:textId="70D8F1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35551" w14:textId="14C674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CD4F9" w14:textId="3BA9D9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81389" w14:paraId="1822342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7D9C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ACE7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5F418E" w14:textId="61AC94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5662E9BC" w14:textId="78FB7D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DA298" w14:textId="05E4C3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37E21" w14:textId="526751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B81389" w14:paraId="6E41423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8333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14D1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C69D0F" w14:textId="5EC8E9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684030B" w14:textId="6453CC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5987C" w14:textId="7F3F88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79E92" w14:textId="1559DC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81389" w14:paraId="41295F6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70F8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B812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3D6066A" w14:textId="2B671F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0DD28" w14:textId="145360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140C4" w14:textId="4B6344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E7500" w14:textId="2802EA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81389" w14:paraId="13D1DD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E45D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B1FC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CDFB50" w14:textId="1F6235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12F21DA" w14:textId="398EDF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2705A" w14:textId="23263F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D0377" w14:textId="51FA84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81389" w14:paraId="3960B2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B8BF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5456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F4E6D3" w14:textId="6C7CD6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F47F508" w14:textId="4DBAD8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01F94" w14:textId="4A036D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84B5A" w14:textId="71B30A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B81389" w14:paraId="3BE6F7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EAA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FDE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FB7791" w14:textId="6AA1AB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226C2EE" w14:textId="3E161E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0E25B" w14:textId="44412B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871E3" w14:textId="749E38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81389" w14:paraId="087C5F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C16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2A07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7C1BA70" w14:textId="4C0E17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E1A14AE" w14:textId="3D2BD7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847AE" w14:textId="258F10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2AA69" w14:textId="7DECEE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81389" w14:paraId="357351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AF70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38F0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72BDF5" w14:textId="28993D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E459C" w14:textId="07E42B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130D6" w14:textId="22462D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B604D" w14:textId="142516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81389" w14:paraId="3C93F13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04334D"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030C965" w14:textId="1D37751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7AAAF8E9" w14:textId="534DEFF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C1BFEF4" w14:textId="1850B68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910974E" w14:textId="7BAC953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B81389" w14:paraId="667B395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881F3"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BE1400" w14:textId="6449303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A124434" w14:textId="6193963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CF50A3" w14:textId="61EFEC3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555D92" w14:textId="698CA3B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B81389" w14:paraId="3F09891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4208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0343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99091D4" w14:textId="13AC71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A37360D" w14:textId="47FCF2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167DE" w14:textId="0EC2B5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A6CA4" w14:textId="213CBB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B81389" w14:paraId="715300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DF4F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BF3B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906AE7" w14:textId="62D1A0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561C9BA" w14:textId="098D0A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4CC0C" w14:textId="6BD509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4BC48" w14:textId="1C0DB7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81389" w14:paraId="6B81A3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91E9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6E94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CF6C7C" w14:textId="5BCB5C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B818CEB" w14:textId="06A52F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7CBDF" w14:textId="35E9B7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4DBD7" w14:textId="487C14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1389" w14:paraId="2719A28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7529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1D7EAC9" w14:textId="67E334A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56CD87" w14:textId="05A95C3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1789D7" w14:textId="1913D58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FC6C2" w14:textId="56C658E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B81389" w14:paraId="3C8710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BD288"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8709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0133741" w14:textId="367827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C3B8485" w14:textId="4880C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795DE" w14:textId="2173E7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1D3E49" w14:textId="06FF79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81389" w14:paraId="402A1AB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B1DC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2F8D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1A15939" w14:textId="3C38FB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5E8C922" w14:textId="7B023A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E6A2" w14:textId="2236DD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4A10E" w14:textId="54D878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81389" w14:paraId="0934814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0E8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7070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60619E5" w14:textId="010822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31C4B6B" w14:textId="565423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30EC" w14:textId="0AA7EF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F9AAF" w14:textId="1FC323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81389" w14:paraId="3AEDDDD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F365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630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B7B897" w14:textId="6A912E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3169C5" w14:textId="2D85BE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3A095" w14:textId="0A0CD1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E242AD4" w14:textId="3A9053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81389" w14:paraId="61B79DC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5925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C2E1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71B07A" w14:textId="318D64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318C1D06" w14:textId="65722C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24DD0" w14:textId="3FA026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0E35" w14:textId="129CDD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81389" w14:paraId="1135571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BA65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93E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3EFBFDB7" w14:textId="6D4CB9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64411877" w14:textId="0873E0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475E8" w14:textId="2E221D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C159B" w14:textId="21FDE0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B81389" w14:paraId="2F7E7E7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B457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845825" w14:textId="09D7703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E365797" w14:textId="203A76D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CAEEA8" w14:textId="3D446C4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53282B6" w14:textId="55DF6C3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B81389" w14:paraId="49ED4DC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553C6"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98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E87B628" w14:textId="259744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763F613" w14:textId="4E48C6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ECB3" w14:textId="084D9F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FC78E8" w14:textId="6371E1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B81389" w14:paraId="6C3DCE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DDA5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DBF3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DCFCF0" w14:textId="3DB819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46E0753A" w14:textId="502F07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E1D72" w14:textId="5A6351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C5D0E" w14:textId="63E1D1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B81389" w14:paraId="50F3DB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A34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33FE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570603" w14:textId="176EFC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B8E886B" w14:textId="5C4B88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436DB" w14:textId="33D9A7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93C10" w14:textId="2900A9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B81389" w14:paraId="427A549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5968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B854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954B17" w14:textId="27CF8E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A6E77B7" w14:textId="7EFD68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37076" w14:textId="1E60BF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E3590" w14:textId="388465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81389" w14:paraId="577AA1B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B969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17F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A6681" w14:textId="4B3B5F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70B1B70" w14:textId="57F5EA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8507B" w14:textId="39A8D6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472BF" w14:textId="2E6D0F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81389" w14:paraId="12B8082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9B71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1417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08A1B0" w14:textId="5B63D4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52F864C" w14:textId="7CD571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FF5A3" w14:textId="2C4469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5ADD" w14:textId="087BF6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81389" w14:paraId="59BEEA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E0A8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78E2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653A38" w14:textId="0C755F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75775E31" w14:textId="5AB83E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574B5" w14:textId="205159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B4E25" w14:textId="4E9C31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81389" w14:paraId="046BB47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FDCBA"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380F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9E87DAC" w14:textId="56D2EE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729EA74" w14:textId="5B6A3E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3C1B" w14:textId="427A62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2BB17" w14:textId="75AEFA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81389" w14:paraId="7D3E76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5DD6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B21B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08941E6" w14:textId="526FD3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CB1D4EB" w14:textId="6D0B2D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21656" w14:textId="1C79BA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FB3DA" w14:textId="556814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81389" w14:paraId="1E304EE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2446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676F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86F8667" w14:textId="1CA203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983E3A0" w14:textId="017998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05289" w14:textId="3DB02C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42B0A57" w14:textId="6CE802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81389" w14:paraId="484EE31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FDB9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9253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05D9F8" w14:textId="2576CD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787C5E6" w14:textId="271393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FFB59" w14:textId="12DC85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A434D" w14:textId="610EC2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1389" w14:paraId="754DC1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AEC0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C05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58F9278B" w14:textId="1887ED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96EDA15" w14:textId="2BEFE3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1489F" w14:textId="71C791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D24F" w14:textId="03CD97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81389" w14:paraId="458BC8B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8EEB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9A33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4B64CB2" w14:textId="26ACDB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0A8FD7D" w14:textId="74BEAD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1806C" w14:textId="5CE316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0788B2B" w14:textId="6A105A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81389" w14:paraId="1A1648F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086A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6A8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g-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B620FA" w14:textId="63CD5F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581BDF6D" w14:textId="13D15C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732D0" w14:textId="1BDBFB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523B6" w14:textId="76F84B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B81389" w14:paraId="049A0FB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980B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C090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82565D" w14:textId="02A903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637EFF3" w14:textId="34B646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CFFAB" w14:textId="6AF1F8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8F40C" w14:textId="755126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81389" w14:paraId="5949D86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9EDB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00961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89B9D4" w14:textId="77DBF8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1AAE7F0" w14:textId="6C88E6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0A792" w14:textId="755246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6D85" w14:textId="080A70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B81389" w14:paraId="5F5694F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EF5A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D20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93D2AC4" w14:textId="098532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A9E6671" w14:textId="16AE70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CAA3B" w14:textId="15C38D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B8794" w14:textId="0A0BC7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81389" w14:paraId="5DA78D7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CE6B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B323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D39731" w14:textId="1DCA27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45C19D4" w14:textId="2EFC10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7AA7C" w14:textId="51433F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A345A65" w14:textId="505758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81389" w14:paraId="1A3ECD6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6220"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0598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17DCF8" w14:textId="00A00A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6850E20" w14:textId="4A1A70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BE160" w14:textId="595C94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5082148A" w14:textId="04217C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81389" w14:paraId="18F7B49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B3CC3"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536FC34" w14:textId="75F99E7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761801" w14:textId="36900C7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83B248" w14:textId="5A477B5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5B5EC8" w14:textId="4EDC08F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B81389" w14:paraId="63DB79B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826FF"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D078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7F6F932" w14:textId="249255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8C2D89F" w14:textId="2A67D2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CFCFE" w14:textId="6F67A0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825CB6" w14:textId="29280A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81389" w14:paraId="16C2D08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8FD6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F35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B2C0092" w14:textId="2D8393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21EACB7" w14:textId="3C8FDD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4D3DB" w14:textId="6BA5EE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03747" w14:textId="51E724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81389" w14:paraId="20400C7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71E3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E126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4894E" w14:textId="1A39E4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6C43C4B" w14:textId="7ABB6D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9E39C" w14:textId="2E0F8B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ADB3C2" w14:textId="14B759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81389" w14:paraId="037930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A713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72CB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8B5679" w14:textId="707871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08152AD" w14:textId="2BCCE5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D6DEC" w14:textId="159CEF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EBD9D" w14:textId="6DA523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81389" w14:paraId="682B69A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7E32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E35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C8E1C4" w14:textId="4F87F4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789EF87" w14:textId="6D5928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6C0EC" w14:textId="57DC82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3DE05" w14:textId="3A1004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B81389" w14:paraId="4113B5D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F43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51BC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4A74D34" w14:textId="17E348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149884D" w14:textId="362960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EC598" w14:textId="6EBACF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F26F9" w14:textId="2FF43E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81389" w14:paraId="477E7AF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8FE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3B35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A3A2BD" w14:textId="1EB3F1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DA704D9" w14:textId="03848B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1F104" w14:textId="2A5A05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80DC8" w14:textId="55F8E1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81389" w14:paraId="2004ACAC"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FA37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66E778D" w14:textId="1BBADE3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6ED30F7" w14:textId="7AC018A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7C5E48" w14:textId="5C77C80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239AEE0" w14:textId="52F2952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B81389" w14:paraId="5346981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0FC2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7454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6EA9E06" w14:textId="234652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1BD1A1C" w14:textId="0BE623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F540E" w14:textId="6D326B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68532F" w14:textId="35CCE6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81389" w14:paraId="766A313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458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5762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DF3700B" w14:textId="080F88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F1E2BB6" w14:textId="1B13CB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FDD87" w14:textId="2D5E9D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259E8" w14:textId="693834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81389" w14:paraId="1E04CB2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DE623"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2B58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C1B4D65" w14:textId="7C497F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E74E281" w14:textId="341E70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214EE" w14:textId="32A7DA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9AC6C" w14:textId="752E74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81389" w14:paraId="1972158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2817E"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E8EF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89EC164" w14:textId="73B352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6DED3F" w14:textId="6E1FCD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37483" w14:textId="16670C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A098B5A" w14:textId="7EC4FC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81389" w14:paraId="7E79EB4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1526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3429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0F4AEA" w14:textId="2D6D36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AB9D098" w14:textId="41E64F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42C0B" w14:textId="3E4844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A46C9" w14:textId="081C94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81389" w14:paraId="209CEF2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5073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2E12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F4B85C" w14:textId="36FCA2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25192C9" w14:textId="650A0B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92267" w14:textId="2C1710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AD26" w14:textId="297F07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81389" w14:paraId="6334984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EC08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D827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403E821" w14:textId="284AA7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24ECF0FD" w14:textId="4958D6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D9D3" w14:textId="1A2C91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24B2A" w14:textId="07166A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81389" w14:paraId="0FE61D2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258A5"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F9A0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5470D6" w14:textId="5E93CD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6796C02" w14:textId="303FFF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13DEC" w14:textId="731566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18597" w14:textId="5DF2BB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B81389" w14:paraId="10700B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9248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B343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10E4440" w14:textId="2A3379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5CF5D0" w14:textId="7527E1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EE6A2" w14:textId="619DCF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2B16C" w14:textId="0AB8AE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1389" w14:paraId="1147A61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6278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6B11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3E3C944" w14:textId="7B4E6F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4AD2BB8" w14:textId="368F43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2E89F" w14:textId="7650DD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2C6C6" w14:textId="430C09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B81389" w14:paraId="0D361D7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CA52B"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19150C" w14:textId="5391E68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61495090" w14:textId="1750AB2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A49108" w14:textId="2715B4E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5CCF40" w14:textId="0F05D1F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B81389" w14:paraId="6B61ED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4FE8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53F8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5D133120" w14:textId="4A1DBE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450880B" w14:textId="304DA9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FEBA8" w14:textId="2C364F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8067D2" w14:textId="7F828F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81389" w14:paraId="6C0CD9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2963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127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493C4" w14:textId="0C88B8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EA582F8" w14:textId="56D9A0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E49D8" w14:textId="240BF7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3D6EF" w14:textId="1A37D3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81389" w14:paraId="6DCF61F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C356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8ADA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54B5463" w14:textId="6ECB02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5F11695" w14:textId="0EDEC2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C29F3" w14:textId="2D493A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E1FE43" w14:textId="098B55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3B82C2A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E453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1BB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D48F4B" w14:textId="71A4D3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58A13D3" w14:textId="6A0BB8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6EDA" w14:textId="22DBDB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47BEF" w14:textId="08A08D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81389" w14:paraId="0095275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16D36"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7787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559B37" w14:textId="0DA59C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D305E21" w14:textId="12DFE0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7E6F7" w14:textId="780CDB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45670" w14:textId="4A29F9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81389" w14:paraId="2F63B7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30C5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80B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CF84FB" w14:textId="75AC41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2D7A4E" w14:textId="7CF0AE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9FC78" w14:textId="66381D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1176449" w14:textId="200DD2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81389" w14:paraId="7E5428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1CE17"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C074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D0B843" w14:textId="14B0BD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1D39D163" w14:textId="5A3E61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27DEF" w14:textId="05FF26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611CB" w14:textId="62D066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81389" w14:paraId="49F69B1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9298D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BFEBA55" w14:textId="09B1C3A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63F58AB" w14:textId="0766E4B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73999D2" w14:textId="2AFDC47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CEF74F" w14:textId="312D679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B81389" w14:paraId="4C6CE14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97CCE"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525B970" w14:textId="52DA661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5347C5EB" w14:textId="2BE15A2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0A61C" w14:textId="73F1ED6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713C90" w14:textId="4B5669F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B81389" w14:paraId="45E3517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B15D9"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1CA0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8C017C1" w14:textId="2F1972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5C5C1D34" w14:textId="32FA62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948C7" w14:textId="6CF9F1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9E1EC" w14:textId="63A93E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81389" w14:paraId="10E26B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8959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EF85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9A6744" w14:textId="6800CB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7E787BFC" w14:textId="6AB0FD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5C0B" w14:textId="5F11F3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D089D" w14:textId="2EB636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81389" w14:paraId="585CD04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DBE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9100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97959" w14:textId="15555F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B810EC4" w14:textId="7C91D4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06153" w14:textId="38AE43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28B1D" w14:textId="56D490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B81389" w14:paraId="65B468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F89B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2FB5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CB1D628" w14:textId="31DF29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D719F4A" w14:textId="0288EF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89CCA" w14:textId="4006CB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F974" w14:textId="22FF0A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81389" w14:paraId="5385D67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D08D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839E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72360C" w14:textId="395640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490502F" w14:textId="57BA2E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11595" w14:textId="36D698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5CE5F" w14:textId="2E06EB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81389" w14:paraId="42A2AE6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184D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1543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989958" w14:textId="5F3C8C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93FBD3A" w14:textId="451381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485D" w14:textId="69D93B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40003" w14:textId="394090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81389" w14:paraId="0BF9DD6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884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C9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E272B88" w14:textId="479FE7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E016E" w14:textId="5A3BF2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D112" w14:textId="46CD5B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67FFA" w14:textId="740E15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81389" w14:paraId="0CE26D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FF45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D765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F28F92" w14:textId="77ECF6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C7AC076" w14:textId="25E40F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64256" w14:textId="126CCA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BC46B" w14:textId="7A4207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81389" w14:paraId="4785E18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EFB2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D9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A9ECEAF" w14:textId="3B3F27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496BE4FE" w14:textId="5E9F4D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CC0CF" w14:textId="51C88A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DAB8C" w14:textId="33D5A0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81389" w14:paraId="43923C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A58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314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2817EEB" w14:textId="282082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EC142" w14:textId="521006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CA2F" w14:textId="7FAA01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1324F" w14:textId="3BC599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81389" w14:paraId="5EA3C97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E466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FFF4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00945D" w14:textId="69CC4C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F48AAB3" w14:textId="4123B9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952B1" w14:textId="5B7BDD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63CF2" w14:textId="63CF06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81389" w14:paraId="50A9F6F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3A5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2BBD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3D845F" w14:textId="54B8A2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E0BF2C0" w14:textId="605F90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C791B" w14:textId="6063A4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ED3FB" w14:textId="533077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B81389" w14:paraId="426259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34EC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2BA6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50604" w14:textId="64A370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15474B7" w14:textId="1C6A51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E38DD" w14:textId="6725D0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872D0" w14:textId="3AC347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81389" w14:paraId="6AAD00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48DC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F26F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46A341" w14:textId="6055DC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1C011" w14:textId="6FC0C5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222A4" w14:textId="773234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7DEF2" w14:textId="514D86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81389" w14:paraId="507525D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B18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253E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05BA37B1" w14:textId="0FEE42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3F72232" w14:textId="4E7667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7B389" w14:textId="2E7C17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F616B" w14:textId="781A71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B81389" w14:paraId="72EFE66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A13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EB6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DB14668" w14:textId="6C5E7B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4E6F0A6" w14:textId="101AF1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B0D95" w14:textId="789874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01F1" w14:textId="6331B5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81389" w14:paraId="353F4F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6072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E57E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F05F23" w14:textId="30A072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17EB089" w14:textId="1F581D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74420" w14:textId="2B6458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D36A0" w14:textId="0D41E9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81389" w14:paraId="5E72058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C44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2074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48DA4AD" w14:textId="0D248A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8F36D0C" w14:textId="5A4F79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B23EC" w14:textId="1DE16C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E0847" w14:textId="4E92B3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81389" w14:paraId="31BF3F6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05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A69A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51ABF" w14:textId="574222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7FBF78" w14:textId="155165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2D44" w14:textId="2DBDAE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27F44" w14:textId="565EA2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B81389" w14:paraId="48C580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1A3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816E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BE3BB70" w14:textId="5F7F52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AACE0" w14:textId="59E8F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EA83" w14:textId="06A715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F74F5" w14:textId="452324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81389" w14:paraId="243FC3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617B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850B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ACA39E" w14:textId="064825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80DADE6" w14:textId="3C2506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55806" w14:textId="5F3780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EC79A" w14:textId="30C2BC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81389" w14:paraId="1025B0B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0A59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E5E5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4FA93" w14:textId="7CAC1B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B8DDF99" w14:textId="498F32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7D6B5" w14:textId="299092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4CDB2" w14:textId="2AEB7D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81389" w14:paraId="1C7B09F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8D12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280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7654DD" w14:textId="74B4E4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6A26978" w14:textId="2E5711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4E97F" w14:textId="73C490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EA33A" w14:textId="4DBF98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81389" w14:paraId="232608B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94AE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40E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530A2F" w14:textId="30C7A7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BA50E5" w14:textId="3E0BC1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E0DEC" w14:textId="13290D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9016E" w14:textId="3B6320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B81389" w14:paraId="3BD391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8441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925B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B96F0B" w14:textId="292106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5D96D" w14:textId="1C8FFB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32209" w14:textId="504E4E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D7B47" w14:textId="373B18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B81389" w14:paraId="7DC6FFD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04CE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E28CB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3DF431" w14:textId="7FF172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39CDEB38" w14:textId="50230E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5A101" w14:textId="33B280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E7F26" w14:textId="082EF5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B81389" w14:paraId="1EDD8BA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272E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E51E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689975" w14:textId="10487F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3DA1F" w14:textId="10E015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3AF13" w14:textId="49D098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679C" w14:textId="1FBF26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B81389" w14:paraId="5940D9D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2A3F6"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B98F399" w14:textId="0303192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5C62F9E" w14:textId="7F0567A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1D7DC5" w14:textId="3C70976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6E98F9" w14:textId="259556A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B81389" w14:paraId="537406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0F527"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9A4E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138BDB6" w14:textId="10DCE4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2D000" w14:textId="724EFD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6486" w14:textId="14ADD3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717F6" w14:textId="092E33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81389" w14:paraId="5A1E7C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67D1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A268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C62D2A" w14:textId="05EDD1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F8FB6" w14:textId="69DDCE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8D85D" w14:textId="3288C0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37CF" w14:textId="6552CE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81389" w14:paraId="0E1E0F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C759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83B3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53FAA" w14:textId="064111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77858EA" w14:textId="289D21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E219" w14:textId="5E2EAB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9B1CD" w14:textId="5C3B64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81389" w14:paraId="67D531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1672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FB6D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45FDE5" w14:textId="02073D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229FF0E" w14:textId="6B9821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6CC9" w14:textId="17F751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C5DC5" w14:textId="5674AD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81389" w14:paraId="5DF45E9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39C7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7A1F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0DFF1E" w14:textId="478294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00C8B5" w14:textId="491FE0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CB67" w14:textId="07D7D4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80DCD" w14:textId="7E1CD6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81389" w14:paraId="30CF54A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E23E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3DBE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7692F" w14:textId="58F234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3BB191F" w14:textId="720584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FAD6E" w14:textId="7FD0E9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D0F68" w14:textId="726619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81389" w14:paraId="3385665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F08A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7F7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C552FE" w14:textId="47EB8F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0DA98D" w14:textId="2AB4A1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E4071" w14:textId="057E47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B0E10" w14:textId="30B4A5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81389" w14:paraId="3977C3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260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4594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682A8A0" w14:textId="4E7758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8BF12B" w14:textId="739659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DFCE" w14:textId="57F457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9ABF0" w14:textId="25530D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81389" w14:paraId="3E7F788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A43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8767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84DDD0" w14:textId="5C57D0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03E4BB5" w14:textId="59FC80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B1BC0" w14:textId="66009C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442AF" w14:textId="52D549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81389" w14:paraId="739F1E0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C5B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5AB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8A139F" w14:textId="3B04EC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51FAA7C" w14:textId="5AEC92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C03DA" w14:textId="351039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CB3DC" w14:textId="6E6D05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81389" w14:paraId="63C942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5A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F28A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FE7D8D2" w14:textId="44890A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C75F30A" w14:textId="69AC9C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99F20" w14:textId="6B6C16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A55F5" w14:textId="2A1A36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81389" w14:paraId="01FE382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1DBD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BACB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FD8148" w14:textId="1D2790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C5585B7" w14:textId="18A354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7A02A" w14:textId="335E2A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82733" w14:textId="0DEB93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81389" w14:paraId="10D0DF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C1C3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21AE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1E187B" w14:textId="429FC1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09E125B" w14:textId="0B293C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30792" w14:textId="4AD6CE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65610" w14:textId="3B121A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81389" w14:paraId="7C632C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B0C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69A1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A25619" w14:textId="2C28B1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00CDCC96" w14:textId="2F89A5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E3F40" w14:textId="7975B7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D7342" w14:textId="6B6F94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B81389" w14:paraId="3826F3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E295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4294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6121C6" w14:textId="08B4CD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359889D" w14:textId="765931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AC727" w14:textId="2F5B7A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6EE06" w14:textId="2A0E44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81389" w14:paraId="28A2843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114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F496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2FCC76" w14:textId="1D35AD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C38EC0" w14:textId="2FDDCE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4B52" w14:textId="561706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E4E1A" w14:textId="4BC0BB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B81389" w14:paraId="0F2750D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8192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B180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C5E3C4" w14:textId="15A56E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2BFAF85" w14:textId="623062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D4892" w14:textId="5AED65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5FF47" w14:textId="2A2219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B81389" w14:paraId="3265EAC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5029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288A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50F795" w14:textId="5D6364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70093" w14:textId="148271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BB2D" w14:textId="5B2EE3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29AE6" w14:textId="36EFD8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81389" w14:paraId="762628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DC4D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63EE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AC918D6" w14:textId="52F91F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FCAA48D" w14:textId="5310F4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7BB1F" w14:textId="744FAC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25E84" w14:textId="5BE75F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81389" w14:paraId="22CCD03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87E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DAB2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DBC9E8A" w14:textId="7ED3D9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1AC8A8" w14:textId="67DBCF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0BB88" w14:textId="4044FD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73CD4" w14:textId="65B251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81389" w14:paraId="43C3A53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CF91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DC8A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C972621" w14:textId="533E8B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D9E7EB5" w14:textId="53C9CB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F9A80" w14:textId="37493E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71BE9" w14:textId="11671A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81389" w14:paraId="0D70A0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722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8960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340B1A1" w14:textId="78C571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13EB6FF1" w14:textId="26AA75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22D2B" w14:textId="1C4B19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A271" w14:textId="77B871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81389" w14:paraId="6B67BD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9436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CCE5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F5CC35" w14:textId="5004DA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45A7E1D9" w14:textId="46B768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01E71" w14:textId="731C99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CC25F" w14:textId="3B5519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81389" w14:paraId="040E5A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C3AC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78E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D41C2" w14:textId="074040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084D1" w14:textId="59FD148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441DC" w14:textId="53B488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F592E" w14:textId="1DF84F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81389" w14:paraId="49705E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1830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BE6A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CB6E7A" w14:textId="3D8ACE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65A1CF5" w14:textId="6619B3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5A64A" w14:textId="4372BE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94311" w14:textId="685D7D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81389" w14:paraId="0BE80CF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128F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DBE2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340AEC" w14:textId="13FD13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3E125" w14:textId="06DBBB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10104" w14:textId="1E5B5B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0AF40" w14:textId="2B1995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81389" w14:paraId="18C396E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6BB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9873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0E49CB2" w14:textId="1CE37B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D5C4B74" w14:textId="53EE15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78579" w14:textId="2C984C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82EC0" w14:textId="75363D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81389" w14:paraId="3872030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07A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FBA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2FA1061" w14:textId="54861B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E534A3B" w14:textId="5C5D34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38FFA" w14:textId="6AF0F1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73BCB" w14:textId="7D55C6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B81389" w14:paraId="3E72D86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BB09D"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4E334ED" w14:textId="62E2173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B724349" w14:textId="2D89417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8C2388" w14:textId="17B9170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3BF457" w14:textId="1F562FC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B81389" w14:paraId="24EAFB7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5B440"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0CF3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25B6F1D" w14:textId="467496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8C29375" w14:textId="6B6A32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FED3D" w14:textId="5ACA60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CE8B2" w14:textId="04DB48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81389" w14:paraId="5EB1DC0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D114A"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D2BA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90BBD3" w14:textId="6D971C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38267CA" w14:textId="28397A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49DED" w14:textId="31BBBB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B7C5F" w14:textId="371515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81389" w14:paraId="5113C30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358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E842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AD14070" w14:textId="346FCD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1C1DC" w14:textId="0852E9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6DF1B" w14:textId="5BFD74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9BB8B" w14:textId="0C6570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81389" w14:paraId="57303E2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DDCC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B941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FECE915" w14:textId="11C87A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1EB6A359" w14:textId="689F3E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54334" w14:textId="307B3E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012BB" w14:textId="59EBE9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B81389" w14:paraId="7F2D25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C6C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B55A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C1918D" w14:textId="0D8A1B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1F9BCBE" w14:textId="67D65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A9BCB" w14:textId="2A1D61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77B42" w14:textId="2C1713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81389" w14:paraId="0C204A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86E0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09C9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334153D" w14:textId="760DD1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01FA178" w14:textId="3536D0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27068" w14:textId="4342ED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F0A58" w14:textId="71D5D4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81389" w14:paraId="0DDC72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18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2BB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404C5C6" w14:textId="087396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2422E9" w14:textId="535BC0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C004A" w14:textId="188ED6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3E0D6" w14:textId="16052D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81389" w14:paraId="0BDF721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FCBF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0BE4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3F0E483" w14:textId="5785B4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B684D" w14:textId="02F023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55C5" w14:textId="0C9B51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053E3" w14:textId="522994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81389" w14:paraId="20898D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9325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D778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5FE8F5" w14:textId="39ED49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F78FA8F" w14:textId="26FDEF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12E06" w14:textId="011C95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F4936" w14:textId="3780D4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81389" w14:paraId="395BE16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A187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8A0A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486D5C6" w14:textId="59F2D7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3C3B085" w14:textId="4EB861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7C2DF" w14:textId="350FA8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BB5B5" w14:textId="77A8D0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B81389" w14:paraId="67E515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20D2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E31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0463DA3E" w14:textId="26CE38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5B838B2" w14:textId="349C0B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3B2AC" w14:textId="47C468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A3832" w14:textId="005EC3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81389" w14:paraId="21E66C6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6B62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6CA2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F6787D" w14:textId="41CE52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297914F9" w14:textId="606862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66BD3" w14:textId="427FB9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34F8C" w14:textId="5B2945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81389" w14:paraId="1CAB99C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92B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C215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74473275" w14:textId="58465A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7B361" w14:textId="032270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97A43" w14:textId="18E87B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43701" w14:textId="769DFA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81389" w14:paraId="614C86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ACB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A4D5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A4C5B7" w14:textId="0B4132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F41B42E" w14:textId="145B01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A131D" w14:textId="5F194E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C2789" w14:textId="41A7C1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81389" w14:paraId="6C81D33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3F0C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A6D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115833" w14:textId="3AE59C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15FD0" w14:textId="173A67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58CBF" w14:textId="053220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561A9" w14:textId="5973C5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81389" w14:paraId="31D5881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08127"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1B79A66" w14:textId="6471D63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AAFDBD" w14:textId="1674BC1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D52ED3" w14:textId="0D991DE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724C77" w14:textId="31F64FA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81389" w14:paraId="69E9979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1E52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179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2A2123B" w14:textId="59EE75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3EA2307C" w14:textId="0F9B93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AD0B9" w14:textId="2D190B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63494" w14:textId="4B8BB0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81389" w14:paraId="6D52AED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69042C"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4D1EC0A" w14:textId="3F165BE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c>
          <w:tcPr>
            <w:tcW w:w="675" w:type="pct"/>
            <w:tcBorders>
              <w:top w:val="nil"/>
              <w:left w:val="nil"/>
              <w:bottom w:val="single" w:sz="4" w:space="0" w:color="000000"/>
              <w:right w:val="single" w:sz="4" w:space="0" w:color="000000"/>
            </w:tcBorders>
            <w:shd w:val="clear" w:color="A5A5A5" w:fill="A5A5A5"/>
            <w:noWrap/>
            <w:vAlign w:val="bottom"/>
            <w:hideMark/>
          </w:tcPr>
          <w:p w14:paraId="34593697" w14:textId="4E6AD47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D901B8A" w14:textId="6D27FDA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7D716B" w14:textId="1A053F1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r>
      <w:tr w:rsidR="00B81389" w14:paraId="52A6A84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AEDFD"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658C212" w14:textId="0D67C43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1A3176" w14:textId="610D6D5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E85EB2" w14:textId="7B28AA9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85C2E7" w14:textId="6BD6284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B81389" w14:paraId="642D024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2C26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8A0A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778865" w14:textId="388207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B87C35" w14:textId="3B4112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1DE48" w14:textId="040428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978F9" w14:textId="162F90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742494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D287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76DA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C64728" w14:textId="4331AD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6A498CE" w14:textId="32CC4D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F76B" w14:textId="78C0BB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EA2E0" w14:textId="06C410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1389" w14:paraId="2B599FB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2FE0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7C0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5F73F" w14:textId="19BA97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EAF10C" w14:textId="2AD0C4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E25F0" w14:textId="716898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23418" w14:textId="68F043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459913A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B80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08CC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159CE2" w14:textId="543B59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308E32" w14:textId="74BF82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C1D5C" w14:textId="02F7BB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F1C61" w14:textId="1E3DC9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3EDD6D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4116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BD86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ng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590422" w14:textId="63D2CB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5009925" w14:textId="0A04D1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FDF9B" w14:textId="1F578A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21BDE" w14:textId="617198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81389" w14:paraId="54FFBFB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71C1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E7EF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B9C24B" w14:textId="7CD6CB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15F74AF" w14:textId="4CBE26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C5BAD" w14:textId="7CB635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5FC33" w14:textId="1A8FF6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81389" w14:paraId="01DD67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B5A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E4F4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E3365E" w14:textId="2B0792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4A9B879" w14:textId="2BAB0B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6CB67" w14:textId="61A10B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61943" w14:textId="3B3AB6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4AE1FB5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FC6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D19D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8997BD0" w14:textId="59F695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432FAF3B" w14:textId="748027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24E04" w14:textId="3246E9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7B24A" w14:textId="469886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B81389" w14:paraId="0CAB4EB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93D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A8BA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CCC272A" w14:textId="4518D7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073128" w14:textId="59D34B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5762B" w14:textId="68A196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310A8" w14:textId="460642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15B6393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87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12AE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777D37" w14:textId="3A0EF7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1F0B81A5" w14:textId="65412B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9688B" w14:textId="36F370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C488E" w14:textId="4B31AB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B81389" w14:paraId="727C713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D4F6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B7E7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74EFACA" w14:textId="276A7E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6BF7D845" w14:textId="55E0D1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0B472" w14:textId="445CB1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74A1D" w14:textId="7115E2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81389" w14:paraId="4A74390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16B2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7CAE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3FA157" w14:textId="7EF06B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31D3A87" w14:textId="38B410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B4886" w14:textId="41BBE6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A23B5" w14:textId="0AE7B8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5369F66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DB7E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453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A2079AA" w14:textId="31B98A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AE86691" w14:textId="308E9E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3B399" w14:textId="1644C1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D624" w14:textId="08D09B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81389" w14:paraId="181A00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E89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DEFE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784A5A" w14:textId="000591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940C7" w14:textId="24CF1F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6E337" w14:textId="77248C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79569" w14:textId="336DFB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81389" w14:paraId="1221715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F117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CBED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C13C8E" w14:textId="2CB55B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A3CEB54" w14:textId="022995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CC3E4" w14:textId="6355A2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3DB85" w14:textId="0BA751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7C9F863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67D89"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C0AC391" w14:textId="357D0A7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63FD6080" w14:textId="6FC0F0A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6BEBA4" w14:textId="47DDE6A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3B9D96" w14:textId="4240642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B81389" w14:paraId="6C74270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D02F7"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718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A4F69" w14:textId="1DB2F5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0F5380C" w14:textId="3F25C0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41A73" w14:textId="7672F0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76B72" w14:textId="53316D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31FA2A5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A857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E45F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BE4574" w14:textId="2E0D39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F7B6C99" w14:textId="44835E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21448" w14:textId="4BC138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0DACE" w14:textId="1B9C5B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B81389" w14:paraId="2EA44E5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D7E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3DF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26008B" w14:textId="174CAF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44EFC4F7" w14:textId="6CA4D7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403DC" w14:textId="773C79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4D761" w14:textId="04DE5C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B81389" w14:paraId="5E9A9CD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E70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99D4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E4034F" w14:textId="300146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5FEF66" w14:textId="22DB9F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00614" w14:textId="7726D9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607EE" w14:textId="7C2655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20842EC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0E95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39C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73D20" w14:textId="384D20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C0AB53" w14:textId="52E877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9598E" w14:textId="055225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D8496" w14:textId="266474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7B23A987"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3EA0E"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36D96D" w14:textId="7C55A72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7A40093B" w14:textId="593D0E3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AF0616" w14:textId="3E5C1F2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8931F7" w14:textId="151ED91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r>
      <w:tr w:rsidR="00B81389" w14:paraId="00C1199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BAB30"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30FC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902540" w14:textId="4FD4A7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6DF1BC53" w14:textId="069C7E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2AD93" w14:textId="361486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9C255" w14:textId="508730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B81389" w14:paraId="2E228E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08E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1391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5A8D8F4" w14:textId="26C717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997C871" w14:textId="1EF94F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774C" w14:textId="50F0BA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A717C" w14:textId="4B3098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1389" w14:paraId="78E362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B56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3585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915055" w14:textId="364FFA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C3AC6A" w14:textId="3A0173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A28B1" w14:textId="4E7B26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7BB08" w14:textId="3EE727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2938C01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84A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4DC1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1CB865" w14:textId="719609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9DAEA8F" w14:textId="24CBFB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5510E" w14:textId="70364E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36F83" w14:textId="3DA747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81389" w14:paraId="38606F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D74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9472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1B0353" w14:textId="6F129A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225B64E4" w14:textId="1A6157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A3B39" w14:textId="028D068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EBC9D" w14:textId="3ADB6F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B81389" w14:paraId="12B86F4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8DF4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E91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CA43E" w14:textId="682542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1085C1A8" w14:textId="430DD3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3096B" w14:textId="34DAB6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D4156" w14:textId="3076C5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B81389" w14:paraId="308C32A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0C16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7FCA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8599DE" w14:textId="037F65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6CC0D4" w14:textId="076F41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E3D23" w14:textId="6B9332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436E" w14:textId="060020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2317A9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F487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FDD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B97621" w14:textId="3F5B05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4F592FA" w14:textId="772D70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44321" w14:textId="719270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03FAE" w14:textId="25A8B7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81389" w14:paraId="33E2366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427C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7EED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D28241" w14:textId="4189EF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DBAA6B" w14:textId="2D5BCF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58432" w14:textId="2333D8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D3AE9" w14:textId="772B10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201CA62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CC48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C967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C3F1EC" w14:textId="07E7B6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324BD29" w14:textId="2DFBD2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979E2" w14:textId="56EE70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5781D" w14:textId="5AB188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1389" w14:paraId="740FDF5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005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A5B5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0DCB15" w14:textId="2391DF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36348EE4" w14:textId="672A33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A8564" w14:textId="49A54F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C0886" w14:textId="7FBDC5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B81389" w14:paraId="5B90B91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8748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7FF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BC6F3" w14:textId="71EA0B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7C362A" w14:textId="0E6729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6B396" w14:textId="260713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46286" w14:textId="537E15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3EE7D04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A7FB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2D58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2E605B8" w14:textId="397A45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1D761260" w14:textId="6C4F9A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BBEFF" w14:textId="651991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B1979" w14:textId="6C837D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B81389" w14:paraId="1CBB392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84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E650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6C7D036" w14:textId="48ABFC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B6056" w14:textId="358C74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BB057" w14:textId="5F371C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BF10" w14:textId="30093A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B81389" w14:paraId="32B8A8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B35A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6F86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C456FE" w14:textId="7BFFD9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4A245E" w14:textId="249D97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1F8AD" w14:textId="7F7214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DC61C" w14:textId="5FF71E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2DE0062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5528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C125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491D13" w14:textId="78A1A2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0ED50F2" w14:textId="4546B3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73518" w14:textId="28AAFB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CCA2F" w14:textId="0B3A86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1389" w14:paraId="7084AD5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812A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F80E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902222" w14:textId="0A765E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7A6FDB" w14:textId="0FCB83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207EA" w14:textId="3BB1A9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6704E" w14:textId="7900BF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2B6061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AE1D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692B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A26D391" w14:textId="457140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E8F22CB" w14:textId="7B42EE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6734E" w14:textId="357ECA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23B98" w14:textId="1D4935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81389" w14:paraId="568B72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0BF1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F7C2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4B5AE8" w14:textId="5C5EEC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EB55AA" w14:textId="57E19A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23D5E" w14:textId="00B4F9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8F41F" w14:textId="143994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1389" w14:paraId="474FA29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3CC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196B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FF4D42" w14:textId="318D81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43BCF7" w14:textId="244E86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4F6FE" w14:textId="681598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44F01" w14:textId="434C6B6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79B33EA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D1ED2"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9343F52" w14:textId="199E6A8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6E0F3F" w14:textId="2309240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4BB14A" w14:textId="1DF9FB0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DD2FB5" w14:textId="23698DD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B81389" w14:paraId="2381457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7422A"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239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DF25CA" w14:textId="0FBD55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B98D72" w14:textId="61333B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4512A" w14:textId="2CFC80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A90C0" w14:textId="43F225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42B2AFF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2FA7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7F7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4CDDD5" w14:textId="1F010F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E719E9" w14:textId="6EE1C0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9B7D8" w14:textId="7F1CE4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E95C9" w14:textId="208D21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1A1FEDD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6044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E03C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5D50001" w14:textId="62BBB1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6DFE1A" w14:textId="5A370E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A2030" w14:textId="4A8008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184C3" w14:textId="541A54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1A81603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7C1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B45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4D38212" w14:textId="67EC9B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31E924" w14:textId="07650C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A0CFB" w14:textId="7E5CFE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0B93F" w14:textId="032024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40400A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444F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699A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8A1D1D3" w14:textId="5F28CF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FB2EA5" w14:textId="09A5B6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9431D" w14:textId="6F3A3D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07AD6" w14:textId="7E0CD3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6D0E92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E232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E07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0EEF1B" w14:textId="729D3C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F7B488" w14:textId="7C9D62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57118" w14:textId="094515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05539" w14:textId="25FB1C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F3757E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6E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3A80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E24620" w14:textId="7302CC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17A8FFFC" w14:textId="1F752B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12F87" w14:textId="4FD497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924BD" w14:textId="287589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B81389" w14:paraId="08B3924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46A7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676B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64DF2A" w14:textId="655E29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D206D4" w14:textId="1A742A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CD22D" w14:textId="573407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7D60C" w14:textId="2805B9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7DB8CD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F65B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CFE1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1DD44AE" w14:textId="561E36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A065C9" w14:textId="1B72C8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D87B2" w14:textId="28B45C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B8092" w14:textId="761CBB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732D8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80D4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2DEA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35494" w14:textId="078AC6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506AEF" w14:textId="5D0375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3435E" w14:textId="32D654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C403F" w14:textId="48F6A3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6889450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144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E570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B6DF3A6" w14:textId="57F0D7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28F90E" w14:textId="551FE78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74815" w14:textId="30B703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17BB" w14:textId="092B09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5E7EB9A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AF6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242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ABCD2" w14:textId="355195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3E7AA266" w14:textId="06400C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024B" w14:textId="3A748D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5A58E" w14:textId="0020C9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81389" w14:paraId="1A3D068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5F39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EE9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936DDF" w14:textId="4D57C4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EAD038" w14:textId="0EE871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29D68" w14:textId="6FD1CC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D66EF" w14:textId="79DA72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1E0F324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DED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5366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85B649" w14:textId="2258D9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EDB79" w14:textId="00BC86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67956" w14:textId="0B6251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9C3E9" w14:textId="642BF8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81389" w14:paraId="4E14B6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8F80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018C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6299C0" w14:textId="2E1FE2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13B56" w14:textId="5677A2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E0AE4" w14:textId="5FB246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48C97" w14:textId="5B38C2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0CE7A54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3CE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73CA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4F8247" w14:textId="5602D2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45B7EE" w14:textId="4526D4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E1301" w14:textId="1AB18B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BFCA2" w14:textId="7B31D6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37A4B76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D63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EE7E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32C6C2" w14:textId="2DC816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FFCB67" w14:textId="44CC17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B20D6" w14:textId="7DA399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733B" w14:textId="1BB4C0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6366AE1F"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C8B9C"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324CB6A" w14:textId="11E3881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659CA95A" w14:textId="62130E6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9C7AC" w14:textId="3BCA50E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DF37D" w14:textId="220A8B2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r>
      <w:tr w:rsidR="00B81389" w14:paraId="2DDD7E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2D252"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B85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A0441A5" w14:textId="0C50D7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40574430" w14:textId="60A96C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FB8D5" w14:textId="283D0D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2A397" w14:textId="2B6F235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B81389" w14:paraId="3BFE7C5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CAEE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B3C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00D8E5" w14:textId="325DBA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98DAFD8" w14:textId="00FE9C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FC576" w14:textId="106F67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73176" w14:textId="48979D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1389" w14:paraId="2860DC0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474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2CE7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5686EB" w14:textId="2380C9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828BE3" w14:textId="4E2FBA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D44E1" w14:textId="3C10D5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8352B" w14:textId="6B9265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76862C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59B1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B6AB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B9D283" w14:textId="293570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CDB1E0" w14:textId="150E5C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DA062" w14:textId="632E1E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ED0C7" w14:textId="33B1B9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29A3A5D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A4D4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52C7B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DC5E45E" w14:textId="296242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5BD6DF43" w14:textId="01FA7F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FE395" w14:textId="2CD361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AA796" w14:textId="45FE07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B81389" w14:paraId="454A1A7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E0B7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B80D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7AAE6B" w14:textId="2A9135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821172" w14:textId="52097B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FC56" w14:textId="563DE9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43261" w14:textId="4BA84A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2B45DA9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723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830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4BD8CC" w14:textId="0F40F9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8CC80" w14:textId="7EA2BA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9FB6E" w14:textId="6AF118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F75E4" w14:textId="643E85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81389" w14:paraId="677E01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FA34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6CAA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D187069" w14:textId="3C9EBD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D9D319B" w14:textId="6E1AE3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4C966" w14:textId="53081D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0979" w14:textId="1C0F55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81389" w14:paraId="0D61DE4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BB8B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B73D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9C7F3FE" w14:textId="5BE82E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E83EE6" w14:textId="1C0B5F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1DF6A" w14:textId="0A68E0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4A186" w14:textId="052101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1389" w14:paraId="488A6D9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8CFA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2807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E871B6" w14:textId="49FC08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5F2A55" w14:textId="7AFDD9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7E933" w14:textId="174C2CF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A4023" w14:textId="060831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12BA504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A143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55E5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00EE78" w14:textId="26982D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C96625" w14:textId="7CB0B2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074DC" w14:textId="07BDE3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C01E" w14:textId="64CD86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0DAA8DC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60F4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5EB9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4AF769" w14:textId="4EED64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0259E6" w14:textId="70A53F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FB5FB" w14:textId="658E65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52777" w14:textId="0F0866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42CE488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CC6E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7890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91783C" w14:textId="7FD638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BE7EC5" w14:textId="7AC6AC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237D7" w14:textId="6633EE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4F8A4" w14:textId="6F2F66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287BE3A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0A5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5414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BF5D566" w14:textId="025522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88206" w14:textId="3658FC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0DD19" w14:textId="489418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ED56A" w14:textId="14F399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B81389" w14:paraId="167F1D5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8FC9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24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6F7E92" w14:textId="6E125F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577B2F" w14:textId="256246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D933D" w14:textId="64F732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6AD7" w14:textId="25FD82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0D66D6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5A46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1627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BBD8B6" w14:textId="14FD96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875714C" w14:textId="5875BF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82669" w14:textId="20A96F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64DA8" w14:textId="6E2CD5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81389" w14:paraId="4E41B9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8B31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B9F7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61B32E" w14:textId="0D7058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7C23DDD3" w14:textId="39BC08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1D9FF" w14:textId="3E551A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4C64E" w14:textId="65720B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B81389" w14:paraId="63C160E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72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6979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91E648" w14:textId="072FC2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3BFFA5" w14:textId="106EA5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2C38" w14:textId="3A3280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C1A91" w14:textId="770EBF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5087EC6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FE0F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5B25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CA80C00" w14:textId="4549C0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5E125A8" w14:textId="605E24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E66B5" w14:textId="77ECAE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7354D" w14:textId="4A5013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81389" w14:paraId="1C9092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4A72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D291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EDE106" w14:textId="43FD93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0DE6737" w14:textId="4C59A8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A801F" w14:textId="341615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2089D" w14:textId="4358C6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81389" w14:paraId="33C6EA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030B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A4A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4BFB979" w14:textId="70B991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3B1CA4" w14:textId="2E02A6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69692" w14:textId="3C8EBF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B3475" w14:textId="20E0DB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2D7DC5C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1A40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EA29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616DD3" w14:textId="679DC7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FBF1D1C" w14:textId="4A278A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C6C67" w14:textId="08DD2C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6BDC" w14:textId="420A69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B81389" w14:paraId="102F4FC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8A97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971E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046013" w14:textId="6F1176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5E67D9D" w14:textId="5CB7A9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DB92B" w14:textId="37DAA2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564E4" w14:textId="258365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1389" w14:paraId="00D976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3A3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EF11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924C692" w14:textId="070C9B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2A223" w14:textId="5453F1B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2DD0D" w14:textId="041C3E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70861" w14:textId="277622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81389" w14:paraId="7143A77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A3002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5549F691" w14:textId="6916C67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1184FD92" w14:textId="23526A1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6008096" w14:textId="49C773B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51DD52" w14:textId="236CEAD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B81389" w14:paraId="670F564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D61AB"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418AF52" w14:textId="0F2FAC9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A9A3A" w14:textId="1010F0D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CBA12D" w14:textId="483610C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F309B9" w14:textId="5DCE0A3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B81389" w14:paraId="1949195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E3683"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336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C77D5C2" w14:textId="3BB3B3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50424E" w14:textId="77F638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C611B" w14:textId="36497B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6408B" w14:textId="2FC252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81389" w14:paraId="4AE9BF2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D6D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56E9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5B0BAE0" w14:textId="2F7BDD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7FDEE4E" w14:textId="3F6349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BF264" w14:textId="541EA8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EA7D1" w14:textId="03EF27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81389" w14:paraId="7966AE3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7C2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F13E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43A8038" w14:textId="39CAA0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355CA3F" w14:textId="7952C2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ADEC" w14:textId="13B0A5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92B2D" w14:textId="477CA4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81389" w14:paraId="5DA5A9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6723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443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499790" w14:textId="72F3AA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0485D02" w14:textId="2D917B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4EC91" w14:textId="507D59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6486" w14:textId="20C076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81389" w14:paraId="18D9315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D945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C5F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42B373B" w14:textId="75F387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28F28E61" w14:textId="4F122B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CDEB3" w14:textId="74F630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87376" w14:textId="43E5CF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81389" w14:paraId="5AEED4F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765E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DDDD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D51392" w14:textId="7C156D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65C88ED" w14:textId="149B8C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DD17B" w14:textId="7201B3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A1CF2" w14:textId="19775E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81389" w14:paraId="1F83B7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34B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EFA1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C30BE" w14:textId="786A67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626EFAB" w14:textId="5ED1DE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55CB1" w14:textId="30C875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1EFE1" w14:textId="106358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81389" w14:paraId="6F12CF4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2A8E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628F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BF5CE8" w14:textId="0275B2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D5C18CF" w14:textId="0EEBE7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7F95" w14:textId="1B3B2E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B74C8" w14:textId="65C797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81389" w14:paraId="2CCD7A8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69B2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A0DA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0A1F73" w14:textId="627D8A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496554B8" w14:textId="0F23A7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FFDCB" w14:textId="1DB6EC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449E" w14:textId="46D63C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81389" w14:paraId="599F00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702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807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36A145F" w14:textId="082E46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79C224F" w14:textId="7E0878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CE11A" w14:textId="4699E1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8952" w14:textId="704F4A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81389" w14:paraId="04E0EB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344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955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BE262" w14:textId="1C2715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4589C07" w14:textId="0ED061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66486" w14:textId="6C3CA0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B5A6C" w14:textId="25FFAA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81389" w14:paraId="6E63E37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460E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F57EFC" w14:textId="02D1291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159549" w14:textId="5909B28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0D0896" w14:textId="3034BE0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0F07A8" w14:textId="66ECD26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B81389" w14:paraId="37B30D8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A92B8"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B56C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5BC6057" w14:textId="4D341A5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6C8B9DB" w14:textId="45701B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ECEA4" w14:textId="03109E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A3961" w14:textId="392AD1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81389" w14:paraId="6BF52EC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B298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4AA9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1EDAE" w14:textId="517330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967D8DE" w14:textId="2C54F0D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7A061" w14:textId="681C6A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07A02" w14:textId="03C2BB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81389" w14:paraId="4344B87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1827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6927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6ED3EB6" w14:textId="15309B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68BAC67" w14:textId="2A343E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1AE8E" w14:textId="340E47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24DD5" w14:textId="33F106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81389" w14:paraId="5F93FCA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FEC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EDA7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F7CE4" w14:textId="5AA885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C470E1F" w14:textId="55EACE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58630" w14:textId="646B4F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D1DB" w14:textId="77AF28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81389" w14:paraId="1B6C847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F7E6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63E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F5306A" w14:textId="2CA453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94F45C0" w14:textId="5E4538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982A" w14:textId="611BDD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14CB1" w14:textId="495132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B81389" w14:paraId="67DC10B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1F8A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E214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F6044A3" w14:textId="38477F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B360DDD" w14:textId="272BA2B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E994D" w14:textId="5B74F9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BD36C" w14:textId="55EF4B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81389" w14:paraId="02B3C71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B42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8132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C2770A" w14:textId="724219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A5D7365" w14:textId="32E722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0A0BB" w14:textId="5C68E6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2D627" w14:textId="53454B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81389" w14:paraId="7F7A9C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E1D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C73E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E660FBF" w14:textId="037114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C76F525" w14:textId="2B29A6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74F5A" w14:textId="4E6135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C1167" w14:textId="370E566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81389" w14:paraId="382C80D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458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68C5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DE3B5E2" w14:textId="21C8EA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3C580BC" w14:textId="5E3F26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879C6" w14:textId="1D223D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473BB" w14:textId="2F0A78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81389" w14:paraId="633FA2F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7167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597B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79A2213" w14:textId="4C57BC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3F19D72B" w14:textId="3DC1CD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06329" w14:textId="493629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9143A" w14:textId="14C9E4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B81389" w14:paraId="59DA745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C6A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9F85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39E2F9" w14:textId="694D0D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7CC54677" w14:textId="4BDD8F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D4588" w14:textId="128E99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14773" w14:textId="2212F2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B81389" w14:paraId="4597D903"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DE3DB"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0B0F85" w14:textId="4D433BA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15F1552" w14:textId="665CABF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C1A084" w14:textId="2E7324B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7A47F" w14:textId="2F08BF1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B81389" w14:paraId="689086B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D1D48"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9412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154186" w14:textId="44B5FD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E7F68AE" w14:textId="56C2CA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F9B20" w14:textId="42410F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EF224" w14:textId="004D17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81389" w14:paraId="207668D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43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BBBE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0335D4A" w14:textId="28E0B1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6D8E9C59" w14:textId="622A62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0F294" w14:textId="3A4FF8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6CF24" w14:textId="3CEB71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B81389" w14:paraId="547C43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EE5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1ED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413C9E" w14:textId="631C50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1BF2933" w14:textId="420784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C8562" w14:textId="743119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5F27D" w14:textId="1B4A56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B81389" w14:paraId="027A53E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938D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6732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BCCAAF" w14:textId="2C2426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EB84670" w14:textId="1D8FE2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2E645" w14:textId="41E4C4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8A5A8" w14:textId="6D3C5F1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81389" w14:paraId="41A9E13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0A1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FEC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E91552" w14:textId="7B944F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62E3B125" w14:textId="5537E5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FC7C9" w14:textId="296313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040B5" w14:textId="603139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81389" w14:paraId="50A270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467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8C3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C27C780" w14:textId="4092A5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D1D3271" w14:textId="489FA7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51B0E" w14:textId="4F62C4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BA141" w14:textId="759DC3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B81389" w14:paraId="1B46447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D54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4E2F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F3A081" w14:textId="46DA36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2615AFE" w14:textId="7054FC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C8BEE" w14:textId="5CDD84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F223" w14:textId="261D03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B81389" w14:paraId="0E7C46B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C958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1BDF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A105FF" w14:textId="7671F7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2D6FBEA3" w14:textId="27BC48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13321" w14:textId="11CC0E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35081" w14:textId="542481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81389" w14:paraId="5487B8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C37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4255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39392D" w14:textId="6BFE06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0531A29" w14:textId="7D01BF6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F742F" w14:textId="4915CE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8E806" w14:textId="2A3A2D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81389" w14:paraId="5764FA3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1AF27"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6968C0" w14:textId="6A6105E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451B6" w14:textId="0943981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1F834B" w14:textId="4E5A52F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FC955B" w14:textId="7CAE3C2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B81389" w14:paraId="51FE904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E06F1E"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813A8E4" w14:textId="777C1FA0"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5430840" w14:textId="459AC54B"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0356C" w14:textId="2DE1B0F0" w:rsidR="00B81389" w:rsidRDefault="00B81389" w:rsidP="00B8138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2E5696" w14:textId="790EC8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81389" w14:paraId="6906FF1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AB9E"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18C3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DD0B5" w14:textId="4368E0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FBC93B5" w14:textId="3F2091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B6C94" w14:textId="77DBFC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16432" w14:textId="588248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B81389" w14:paraId="3FF949E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4CDB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043CA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76002" w14:textId="30134A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B4AECF0" w14:textId="4D2A92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0A694" w14:textId="3813F6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34B1D" w14:textId="60B63B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81389" w14:paraId="732017A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423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8C79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8AD729A" w14:textId="5BFBC3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1123EC3" w14:textId="057021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76E3" w14:textId="106E5A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3B736" w14:textId="4560CD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81389" w14:paraId="027A0EB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8999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A198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862A67C" w14:textId="6AC52D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B99DDB4" w14:textId="3BF665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B2991" w14:textId="7489C4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67E28" w14:textId="6BDECF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81389" w14:paraId="6F54B52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427C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C5C859" w14:textId="2FF19ED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A3AF68" w14:textId="1EDFA9A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8D2803" w14:textId="717762E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44BF0D" w14:textId="723C3F2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B81389" w14:paraId="37F92EB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153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4BD8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D713B9" w14:textId="4CC389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B1C5E79" w14:textId="1FEE76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11F9F" w14:textId="7B7C23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70489" w14:textId="5A1542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81389" w14:paraId="5C55506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1948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C7A9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86750C4" w14:textId="6670D4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7E92303D" w14:textId="40F827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18779" w14:textId="763EC8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71BC6" w14:textId="29C0D1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B81389" w14:paraId="1343C0F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76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87E8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41C3DAA" w14:textId="53F93A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69D91" w14:textId="304474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7925A" w14:textId="27A651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655E6" w14:textId="61F2F2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81389" w14:paraId="3B44641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4EA97C"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9C8C726" w14:textId="1B3C121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68CD31F" w14:textId="006E998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8C2FB1" w14:textId="2A19D1D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40E7490" w14:textId="49536A6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B81389" w14:paraId="78661A4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F8F2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4E3C719" w14:textId="2D5E5CC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59F48E" w14:textId="3661819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07C9B2" w14:textId="688D8C0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D190E6" w14:textId="3466B19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B81389" w14:paraId="0E631B5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B4BB9"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4AC9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3DA8B2" w14:textId="5F6EDC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D909A" w14:textId="096E74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138EA" w14:textId="5BB988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14218" w14:textId="348E68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1389" w14:paraId="190F0A9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CEFD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8C72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6D96D5" w14:textId="6E8752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05DE4" w14:textId="1E28B5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EDEFA" w14:textId="7A6C33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CED12" w14:textId="0F2636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2F7F0D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4FAF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BFE7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48CF784" w14:textId="72A876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03AD9" w14:textId="367535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E8401" w14:textId="2B8ECD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AE6DD" w14:textId="090F85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770AED1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8DC8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0D97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C3B3CD" w14:textId="2B231A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585D4" w14:textId="516CD4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C055D" w14:textId="376D64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6711D" w14:textId="1D0F5F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1389" w14:paraId="6B6FBC4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5B06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CD90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DF90C7" w14:textId="66599C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1FFF4" w14:textId="628A79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50F6D" w14:textId="3FACD2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DB5FF" w14:textId="011315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088C73A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6ACB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C8F8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CAAD24" w14:textId="7D885A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613762" w14:textId="44472B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ADCD" w14:textId="26B197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66D6A" w14:textId="611C04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724FFAD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C99D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6A95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FB5F74" w14:textId="64F1EE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898763" w14:textId="026633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B94D1" w14:textId="7BE5A8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8E413" w14:textId="62D122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79D3C92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2A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4AC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B3D180D" w14:textId="6EB350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0A5C2" w14:textId="470631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3C0D7" w14:textId="1D920D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9EF3D" w14:textId="56BEF9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81389" w14:paraId="0257AE9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7E49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A04A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401A56" w14:textId="7FEBCB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F0F29" w14:textId="5CF3F8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58164" w14:textId="2D612B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1CFF0" w14:textId="06EE41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0F00096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EB0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3A99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FE0276" w14:textId="03D7A4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B14555" w14:textId="7CD69E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D86E7" w14:textId="163EA6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D0829" w14:textId="0752C5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1389" w14:paraId="06D3F1D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C87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AA11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41F957" w14:textId="39643F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77B96" w14:textId="4485E3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D026F" w14:textId="0C97E1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3271A" w14:textId="39C3AA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1389" w14:paraId="616D7D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121A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553D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D69B2" w14:textId="212925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C934E" w14:textId="148D74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BCF4E" w14:textId="303631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CD779" w14:textId="680194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444D425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3EC8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58FD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3C3006" w14:textId="039B95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0B5F38" w14:textId="1B9F5F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0F017" w14:textId="04021A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768DD" w14:textId="102F9F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53654E0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6E44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FC45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3B396E" w14:textId="515927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172148" w14:textId="15C65E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4856C" w14:textId="1D1BD5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F57E6" w14:textId="7BF63C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81389" w14:paraId="2F692D1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FA00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B614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F7267" w14:textId="173FA1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4A731" w14:textId="7D1530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EF179" w14:textId="4BD5A3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26D60" w14:textId="4F6EAF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6229FCF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29D7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081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352C25" w14:textId="25815E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B7B95" w14:textId="774FF5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0CB70" w14:textId="59B2A4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94607" w14:textId="3B2EA8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6B63775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A0D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57E7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C27851" w14:textId="06DA71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EC5BE" w14:textId="4B93EF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4EFDB" w14:textId="0DE99B6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25244" w14:textId="296039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4F997AD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DC2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905B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7CD16A" w14:textId="5B3EEE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A8F47" w14:textId="4E7E2A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73A02" w14:textId="7E10C0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946CE" w14:textId="0A338E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1389" w14:paraId="263EB39B"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98ED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FB9FC63" w14:textId="4137B35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144ED5" w14:textId="5C1D17F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213EAA" w14:textId="4BB8555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6DA7D9" w14:textId="4C6EF68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B81389" w14:paraId="64E6E98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CFCF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0E69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99B39C6" w14:textId="1F6052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431A1" w14:textId="084107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0B905" w14:textId="49E8E2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F6ABE4" w14:textId="79D464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81389" w14:paraId="25B632E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926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242A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7361F2" w14:textId="761247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16EFC" w14:textId="4B887D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B8CDE" w14:textId="0F9092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F9E4" w14:textId="473EEB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1389" w14:paraId="15EAE7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B466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95EC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968F7B" w14:textId="5B1C7F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B0D37" w14:textId="0E2F03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6E547" w14:textId="190F58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96A7" w14:textId="7299D7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1389" w14:paraId="37127B7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B3B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E8C8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42015F" w14:textId="60BD08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B4352" w14:textId="047C96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29F44" w14:textId="3C759A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4AE5F" w14:textId="11BA3E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1389" w14:paraId="1D8A37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882F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510A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D999B" w14:textId="6F7A02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1C3ACA91" w14:textId="3D24DF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9EEE0" w14:textId="49A42C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DC4D1" w14:textId="3A3541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81389" w14:paraId="3322D14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FDCD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774B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E56CB62" w14:textId="00B50F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53C27" w14:textId="2BE735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17DEE" w14:textId="6E6EA1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90488" w14:textId="367058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81389" w14:paraId="38F4B4B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48ED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9222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00DA8" w14:textId="7EC930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68B78D" w14:textId="7E128A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68E0A" w14:textId="0969D4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3EC2E" w14:textId="14D2711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1389" w14:paraId="07E6C0F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4A80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F7B3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D80424" w14:textId="151F0B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23B46B" w14:textId="337F27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3075" w14:textId="382F3B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8CC34" w14:textId="249F25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1389" w14:paraId="6071CAA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466B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464744A" w14:textId="4A70AF46"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CDE226" w14:textId="65027F9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69862D" w14:textId="0A19BC3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4D32EE" w14:textId="0ACD0F3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B81389" w14:paraId="1FE84A0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8966E"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FB60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268047C" w14:textId="5B29E8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0FB3D" w14:textId="193BA5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261B" w14:textId="0A152C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49B691" w14:textId="4FF2C5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81389" w14:paraId="3AB6BB0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C859F"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EFC8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C39AF3C" w14:textId="40BC4C4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7C0490D9" w14:textId="3C4317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5BF01" w14:textId="3AF27A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D7209" w14:textId="31A7E5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B81389" w14:paraId="4DC22E6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2D3C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2CB3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C6ABB9F" w14:textId="680134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C96E8" w14:textId="4CD18E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61B73" w14:textId="5FCC18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7C41A" w14:textId="5192BE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81389" w14:paraId="68153BF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A2AB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4678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3C535E3" w14:textId="34CA2A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B0F8A4" w14:textId="1EDD00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F87BE" w14:textId="506A52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74789" w14:textId="0EACF7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B81389" w14:paraId="12DB899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AD4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2239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C72BC" w14:textId="2A7D64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9A5B15" w14:textId="2400A7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504BB" w14:textId="75F6A7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3415" w14:textId="277A6C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81389" w14:paraId="67D34B2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A08D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2400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0E31AA" w14:textId="1210EA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99435A6" w14:textId="56C801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B1AEA" w14:textId="6D2700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555C" w14:textId="7CE9DF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81389" w14:paraId="6F9ACFB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84B1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4861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8318A" w14:textId="55E9FB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113C2B" w14:textId="4B5B1B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E30F0" w14:textId="22D52C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82FA5" w14:textId="3366E7A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81389" w14:paraId="0980A10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049B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808C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536AA31" w14:textId="63A3C0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3D2BEE3F" w14:textId="4E7A3C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FB58F" w14:textId="39C93B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52483" w14:textId="6AB800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81389" w14:paraId="5D9DE3E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E22A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3E80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88D49" w14:textId="320673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10D53" w14:textId="3018C1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0C5B" w14:textId="5E19D5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BEBC7" w14:textId="0E9460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81389" w14:paraId="1D2EDF7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D1B3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8ED7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CA865C" w14:textId="3D05441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8913DC8" w14:textId="730087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EAA3" w14:textId="04E205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45E7" w14:textId="570BE8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81389" w14:paraId="42B6418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F705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63FA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3E4E4" w14:textId="163911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CF10420" w14:textId="463272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81EDD" w14:textId="1487B9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4B297" w14:textId="163E09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B81389" w14:paraId="14382F4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C8C6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3BD7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A73FFC" w14:textId="268A5E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E4E9FA1" w14:textId="65E568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ED1B6" w14:textId="00382D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FEE16" w14:textId="3FB775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81389" w14:paraId="24C2392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AD0E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DB98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B49C41" w14:textId="34FC94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6DB6CBC" w14:textId="67DE98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763B5" w14:textId="1986DB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8D072" w14:textId="31AA2E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81389" w14:paraId="3CE866F2"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64795"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53C4F97E" w14:textId="556F906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A432DC" w14:textId="242AFCA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004D4" w14:textId="7350169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0609DD" w14:textId="4BC7F96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81389" w14:paraId="20FD2EE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2198C"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ADC3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BEE0FB" w14:textId="487FDE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C9BD19" w14:textId="5F7EAD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3F99" w14:textId="3B2BED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CB06A" w14:textId="474741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52F138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DFFE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0326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A9F382" w14:textId="0266037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EF7925" w14:textId="0F4470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7861D" w14:textId="3BC340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0EDB7" w14:textId="230CCE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1050719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C61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7DCC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63CB33A" w14:textId="43CC7A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48D1E" w14:textId="7B08C0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67199" w14:textId="30B427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A8D0" w14:textId="457604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5E087BD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286F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FCAA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2D5EB9" w14:textId="2B2D45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7D00D" w14:textId="318EC0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54B54" w14:textId="5E2F0A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7AFBA" w14:textId="3D4F2A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4B133AF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4314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2B3B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95BEFD" w14:textId="4833FD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CCB047" w14:textId="495325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34865" w14:textId="1A0D15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D11CD" w14:textId="4E647C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628F73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ADF9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F877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D504D" w14:textId="06098A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E72E9" w14:textId="42CFF0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B45CA" w14:textId="4FB721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11480" w14:textId="5F7891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81389" w14:paraId="11FA68D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EC9B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C55B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500C265" w14:textId="50CBA9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92E54AA" w14:textId="22044E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2CB88" w14:textId="3DD7FD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70F13" w14:textId="542C2C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81389" w14:paraId="46C699C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3D91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FC25E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C4764B1" w14:textId="3FD116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E963D" w14:textId="1EA7F5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AE5A" w14:textId="1AA788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B86D8" w14:textId="6B066F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7AF13C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532D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D398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13CEF3" w14:textId="6B21A8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7060A" w14:textId="51772B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F653B" w14:textId="5EF603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B59BC" w14:textId="17F698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81389" w14:paraId="1BA950E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336D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C442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4F68C7" w14:textId="65D1A9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3879E" w14:textId="0FB288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66C7A" w14:textId="098A7F0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C4104" w14:textId="103366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7A8ECB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137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C98E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21D8A3" w14:textId="3F495D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80CA72" w14:textId="13A275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33A1A" w14:textId="5A79A1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8C440" w14:textId="40828B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6D346E04" w14:textId="77777777" w:rsidTr="00B81389">
        <w:trPr>
          <w:trHeight w:val="20"/>
        </w:trPr>
        <w:tc>
          <w:tcPr>
            <w:tcW w:w="86" w:type="pct"/>
            <w:tcBorders>
              <w:top w:val="nil"/>
              <w:left w:val="single" w:sz="4" w:space="0" w:color="000000"/>
              <w:bottom w:val="nil"/>
              <w:right w:val="nil"/>
            </w:tcBorders>
            <w:shd w:val="clear" w:color="auto" w:fill="auto"/>
            <w:vAlign w:val="center"/>
            <w:hideMark/>
          </w:tcPr>
          <w:p w14:paraId="5316D6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E39283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1C9979B" w14:textId="3CC3D2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DCA0149" w14:textId="353F23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FF72F" w14:textId="7A147B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A7941" w14:textId="29DF8A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1389" w14:paraId="66CC4761" w14:textId="77777777" w:rsidTr="00B81389">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F6D828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735E85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A1EFCE9" w14:textId="348D94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41D9768C" w14:textId="2A847D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EA5B505" w14:textId="7EBFBD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61E6AB1" w14:textId="168D46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81389" w14:paraId="35B9468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DB4C46"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909F2D3" w14:textId="3F6E096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DB53083" w14:textId="1194681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B1303B6" w14:textId="7C17209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38202BA" w14:textId="6836A80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B81389" w14:paraId="303B97DE"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338EE"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3BC96C" w14:textId="0B7A944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1AAE83C" w14:textId="2D6E071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9C21E2" w14:textId="0EBD78F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CCBE02" w14:textId="758EC19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B81389" w14:paraId="01B7566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DF4D7"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6CA1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8E413CD" w14:textId="06D253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0D85678" w14:textId="71231A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A1FE0" w14:textId="68217B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58587" w14:textId="779FCE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81389" w14:paraId="3D3CA95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B7C9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D9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A8CECD" w14:textId="6B1DEA7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0C127FEB" w14:textId="419A40F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20DFF" w14:textId="204E9E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FCF3E" w14:textId="105F7B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B81389" w14:paraId="7A1CDF7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87A7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129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D3982F2" w14:textId="6D331B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261786D" w14:textId="44D219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5A065" w14:textId="6F9CBA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748BE" w14:textId="41D54D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81389" w14:paraId="293916C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4DE7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79B8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A56BA6" w14:textId="6136D9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61F7361" w14:textId="3A2F739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A334A" w14:textId="09693E4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EA309" w14:textId="0599DD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81389" w14:paraId="6B7F82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C994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20F3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0E8E91" w14:textId="5E36264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B80257F" w14:textId="1921C5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B444A" w14:textId="0A4D43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ABD8" w14:textId="483E5A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81389" w14:paraId="64B3D6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D924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0C54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BCB2FF" w14:textId="235055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02BACB0" w14:textId="0F1F69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CC3CA" w14:textId="073BB6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FECC8" w14:textId="6CB6607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81389" w14:paraId="0C29947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5192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341B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3FCDD590" w14:textId="3EEEBF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686D059" w14:textId="6C8EC6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3DAC6" w14:textId="5387C63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C9BC0" w14:textId="6409DF5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81389" w14:paraId="2B9B00C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0A59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6DD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D7FFCF" w14:textId="3AB20C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F7D7EF7" w14:textId="2F0858C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CB09C" w14:textId="2BB8A7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01335" w14:textId="2A1E15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81389" w14:paraId="7A491B5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AD8F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27EC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37268CA8" w14:textId="6744F3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CEEE63E" w14:textId="37B9D38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3B0DD" w14:textId="2BB239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4EE0C" w14:textId="748352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81389" w14:paraId="7B8A179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B843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D270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CFE01D" w14:textId="731244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56978" w14:textId="5650017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BC529" w14:textId="007C62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781F2" w14:textId="0951EB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81389" w14:paraId="3D5EE64C"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84509"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73D5F3B" w14:textId="06CD5D8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7B491A" w14:textId="0C5CE8C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B04F26" w14:textId="0D1F91E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D94370" w14:textId="49AA555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81389" w14:paraId="13DEA86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5D3B0"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6FE3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D3B123" w14:textId="2856FC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B3F8326" w14:textId="418461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7372C" w14:textId="64E7F26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C822D" w14:textId="4E941B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81389" w14:paraId="3132ED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E7D8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D0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CAA24AD" w14:textId="773132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64E04DF" w14:textId="18900C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DBAF4" w14:textId="6CB9A6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9D13F" w14:textId="1C9D3E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81389" w14:paraId="6161D51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F7D0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803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67239DD" w14:textId="0D75BB6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7228735" w14:textId="5D9766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9F7BD" w14:textId="376993D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1CE53" w14:textId="0606F8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81389" w14:paraId="57EC378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97CF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C223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63975F1" w14:textId="22D553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56E7B59" w14:textId="38B58C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EF0EE" w14:textId="7803D3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DAE01" w14:textId="71C993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81389" w14:paraId="4E2620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A981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8D19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B9C7826" w14:textId="6419F2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CBA26CB" w14:textId="0B3C0F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EFD2F" w14:textId="5D883D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B9D5" w14:textId="4A5B69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81389" w14:paraId="5D9CC6F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1AE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9F9B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DCD9B" w14:textId="203106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F156AE7" w14:textId="62E397B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31795" w14:textId="68E63D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C65C1" w14:textId="6C6A72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81389" w14:paraId="3DD577A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A692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081B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AE0C93" w14:textId="42C85E8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3251FDF" w14:textId="6248F5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477E4" w14:textId="38E94F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4369" w14:textId="4273CB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81389" w14:paraId="1481830C"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CBC27"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AB06A0" w14:textId="1CCC50F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9F587" w14:textId="06D8A06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5BD07DE" w14:textId="10227D7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E3C8F4" w14:textId="5C098B1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B81389" w14:paraId="4123E2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D11F7"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709D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5409601" w14:textId="491A28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9C78099" w14:textId="6CC73C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D5E6C" w14:textId="0F4107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C445B" w14:textId="5E7677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81389" w14:paraId="6E3B86B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9629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85EF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2F622D" w14:textId="139871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3D62047" w14:textId="40E016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12C04" w14:textId="50DB5CC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288B2" w14:textId="7451F3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81389" w14:paraId="426901B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34C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58A1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85F8AAC" w14:textId="474F45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45794B1" w14:textId="11339C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02A96" w14:textId="733D80E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7FA1" w14:textId="332EF3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81389" w14:paraId="0897781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4A5D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A544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505D0C" w14:textId="489743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C0E57C0" w14:textId="1BF0D6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928AF" w14:textId="2D0B1F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A8370" w14:textId="67DACA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81389" w14:paraId="7825141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D3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A02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A80C15" w14:textId="5C5617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0E42452" w14:textId="015BE74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3B73" w14:textId="0D420B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8691" w14:textId="3FEA37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1389" w14:paraId="13D1330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067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1056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BDA4E96" w14:textId="50D6A4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05B3A0" w14:textId="4D2B77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C097" w14:textId="0C7CB8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134ED" w14:textId="3D323F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81389" w14:paraId="7A2F4E1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0517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2109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D23E400" w14:textId="0DAE81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4EE97BD" w14:textId="2E03CC7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FE8ED" w14:textId="3384CF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7BFEF" w14:textId="531251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1389" w14:paraId="6311E2C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4836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2E52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DE1355" w14:textId="2BA34B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F98A1FB" w14:textId="728750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B0EFF" w14:textId="449BF3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B2D5E" w14:textId="23727C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81389" w14:paraId="5519A90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4DE6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4080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F4D7C0" w14:textId="3B6731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705A71C" w14:textId="6FB494D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A628" w14:textId="60D97F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AFCDC" w14:textId="7E43ED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81389" w14:paraId="049B97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A3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CC8D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9174CA" w14:textId="4ADD06A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73A21F4" w14:textId="5B1DF9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56CCD" w14:textId="54B591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BC22D" w14:textId="6F4B33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81389" w14:paraId="5DAED6E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025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1A43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AC65E39" w14:textId="365EC90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7199509" w14:textId="6F57CB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75C81" w14:textId="3F1FC8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4795B" w14:textId="1CEBFE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81389" w14:paraId="3C2E2CF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856D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F23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C03CA60" w14:textId="66C51B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87786BE" w14:textId="459FDF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8CD89" w14:textId="327589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1E88B" w14:textId="50D4C9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81389" w14:paraId="7EFF663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FF01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BC0C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68FAB98" w14:textId="5FAB28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0B6D87C" w14:textId="7B35E3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BE6F6" w14:textId="70AF347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84402" w14:textId="2EED62B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81389" w14:paraId="476B6C7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1FA6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FAC1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2A8C492" w14:textId="28ECB7B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F89D7F4" w14:textId="4AC803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E66FC" w14:textId="64EDFC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1A5FE" w14:textId="1F40EA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1389" w14:paraId="5C076A6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D5DE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97CF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1BB8277" w14:textId="5D7F0B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18909AA" w14:textId="31A256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911B" w14:textId="7A2B60E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F842F" w14:textId="2C21A6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81389" w14:paraId="69707B7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931A8"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2BDC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76E9D5" w14:textId="6B764F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4F58437" w14:textId="21CB46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E2B24" w14:textId="12981B6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9D2E8" w14:textId="325789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81389" w14:paraId="7C81456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1B6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05D5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0189051" w14:textId="0A530E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9654D7E" w14:textId="4A52E4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A9AFC" w14:textId="3B0967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8A8EF" w14:textId="36E8A9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1389" w14:paraId="133597D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0158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7955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082F20" w14:textId="534707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504AB48" w14:textId="1EE72E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95A9" w14:textId="7EBE4C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9708C" w14:textId="58FFD17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81389" w14:paraId="07FD44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F696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B5AC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41E64D46" w14:textId="46D655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2F4D1F" w14:textId="622AB7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0AE7E2C" w14:textId="6DB362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B24A4" w14:textId="726BFD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81389" w14:paraId="044977D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AF6D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687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4AF4C" w14:textId="338A94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645C44F" w14:textId="3349FB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8F266" w14:textId="46FF0C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81BE2" w14:textId="1D5838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81389" w14:paraId="46C357A6"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60CA1"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E9F3A74" w14:textId="6E7E1CB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2564D" w14:textId="72D9553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57981" w14:textId="4CAEDF9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12FFCF" w14:textId="6CE9CA4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B81389" w14:paraId="7C8A278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65CD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550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952AA" w14:textId="4474E2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1051236" w14:textId="75BE3B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85BEA" w14:textId="78264EC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ADFA0" w14:textId="476A1A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81389" w14:paraId="041A902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AFDD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A24DC"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B4E564" w14:textId="12BD0B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0DC29" w14:textId="08DABB4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AD887" w14:textId="74FF5D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17F64" w14:textId="104E000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81389" w14:paraId="5D70545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8E75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F866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85595E" w14:textId="4C8BDE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3BC24D88" w14:textId="42881A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520D7" w14:textId="796F66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9A80E" w14:textId="4BA774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B81389" w14:paraId="012BC53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F6A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AC66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2EB544A" w14:textId="5E73FA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690D44B1" w14:textId="6E0DBE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121C7" w14:textId="7BD6AA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9A336" w14:textId="16C49F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81389" w14:paraId="515E02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9594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19B4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4FE760" w14:textId="189B06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66C1C8C" w14:textId="4E3340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01C6D" w14:textId="7C01F4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F34DA" w14:textId="2DCE85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81389" w14:paraId="06FF0D9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42C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6C21A"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B7142E0" w14:textId="2BFA71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31F66A3" w14:textId="224D33E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15E31" w14:textId="766A31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77BFC" w14:textId="6BC905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81389" w14:paraId="2750CF5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A042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DDD8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694975" w14:textId="7EEB5C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A33F92D" w14:textId="4896D1E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0DDD" w14:textId="008C27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F9AF2" w14:textId="51047D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81389" w14:paraId="1FC8470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FF53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EC49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91353" w14:textId="6E026A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FD726A7" w14:textId="7C10F0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2A3CA" w14:textId="57D337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27564" w14:textId="1B1D87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81389" w14:paraId="5EADD2A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930F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7EBF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33438" w14:textId="1E390F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65746FA" w14:textId="6906E7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A9765" w14:textId="6D639E3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EEED6" w14:textId="095704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81389" w14:paraId="3421C20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7205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FA07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E5CA5D0" w14:textId="746666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35204A3" w14:textId="009D12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8C685" w14:textId="0AE5BB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4A5F8" w14:textId="2CB5E1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81389" w14:paraId="3E50AB8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E1E5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7E396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E24A6" w14:textId="43F51B3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180DF87" w14:textId="13B719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C151D" w14:textId="566B4A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2AF8F" w14:textId="3DFDA5F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81389" w14:paraId="0BEC3C7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09B8E"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C5DB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ED33799" w14:textId="4533EB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808E2CB" w14:textId="701805C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431C" w14:textId="3FACBA1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804E" w14:textId="779BD8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81389" w14:paraId="7F3C804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01F2"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C4A6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E300333" w14:textId="659569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2F7AB6E" w14:textId="40D170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7892B3" w14:textId="49DF8EA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09AB2" w14:textId="44D305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81389" w14:paraId="54884B9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71B2"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0993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2203B5" w14:textId="6A688A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8F509DA" w14:textId="4970CA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7B488" w14:textId="38211A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5920E" w14:textId="3DAB3BF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81389" w14:paraId="16EAD19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6C26"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9993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A6A6CB" w14:textId="0B6DC1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259AA36" w14:textId="7E06FA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CC2E" w14:textId="14F2A6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CF692" w14:textId="617577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81389" w14:paraId="75849A8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3E14"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86B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6E6BEC" w14:textId="0425AB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22EECB1" w14:textId="51F931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FF5E" w14:textId="60970A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39469" w14:textId="6173DE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81389" w14:paraId="782FD750"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289643"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5F198026" w14:textId="7F1C1DD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59,613.52 </w:t>
            </w:r>
          </w:p>
        </w:tc>
        <w:tc>
          <w:tcPr>
            <w:tcW w:w="675" w:type="pct"/>
            <w:tcBorders>
              <w:top w:val="nil"/>
              <w:left w:val="nil"/>
              <w:bottom w:val="single" w:sz="4" w:space="0" w:color="000000"/>
              <w:right w:val="single" w:sz="4" w:space="0" w:color="000000"/>
            </w:tcBorders>
            <w:shd w:val="clear" w:color="A5A5A5" w:fill="A5A5A5"/>
            <w:noWrap/>
            <w:vAlign w:val="bottom"/>
            <w:hideMark/>
          </w:tcPr>
          <w:p w14:paraId="70561CBA" w14:textId="7A229EE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298ED21" w14:textId="5A23CFE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FCDD1A6" w14:textId="65586E3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22,477.92 </w:t>
            </w:r>
          </w:p>
        </w:tc>
      </w:tr>
      <w:tr w:rsidR="00B81389" w14:paraId="11D4767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41FD5"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2260D50" w14:textId="2BDEB0D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35,578.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D99539" w14:textId="52A48C7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3E7968" w14:textId="3174D31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C4727C" w14:textId="50F3A6E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6,533.50 </w:t>
            </w:r>
          </w:p>
        </w:tc>
      </w:tr>
      <w:tr w:rsidR="00B81389" w14:paraId="3936CF3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2603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210C6"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0A39E5" w14:textId="3E85A4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125BE85A" w14:textId="1FB77F3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D7638" w14:textId="055FB1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D4505" w14:textId="46A56B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B81389" w14:paraId="68B2B7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73F2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F79E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F4D44E" w14:textId="574090A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081AD6B" w14:textId="33E256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6D017" w14:textId="4826E1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9E3AF" w14:textId="3EC3A5C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81389" w14:paraId="6D30E17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ECDB"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D526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DFA9F0" w14:textId="6B9798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0A873894" w14:textId="3D04AC9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237D2" w14:textId="42FCF7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433A8" w14:textId="2601E5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B81389" w14:paraId="2B06A94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60E9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961B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155954" w14:textId="218F39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410D4CA" w14:textId="70CEA6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2B2A" w14:textId="392861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4C5AB" w14:textId="3304D6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81389" w14:paraId="1BF37AC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90C3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8AB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B5A963" w14:textId="6D58B5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130194C" w14:textId="149CCF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76CBF" w14:textId="789A7D5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3CA35" w14:textId="2395E3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B81389" w14:paraId="18E8075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ACE81"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1285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C68182" w14:textId="4DCA244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08630629" w14:textId="719DFA8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013A2" w14:textId="010E67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E054A" w14:textId="295853A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81389" w14:paraId="6660C4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EA393"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5F86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9972B29" w14:textId="522401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75F9005" w14:textId="36B430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4FEA4" w14:textId="5D1014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97F7F" w14:textId="7D2ED64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B81389" w14:paraId="14BA414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5382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8D35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84084E6" w14:textId="685379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E3752A8" w14:textId="6CB091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ACE78" w14:textId="643127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FD0D2" w14:textId="3D3EEF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81389" w14:paraId="5926EBD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755A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EA49D"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0E01E9" w14:textId="4B8ADD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F6C308A" w14:textId="39DD5A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F29B9" w14:textId="0FC9AC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08755" w14:textId="21963A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81389" w14:paraId="4FEEA59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3471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B13F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7A1067" w14:textId="4F2199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59D3E3D5" w14:textId="4C8DC2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846DC" w14:textId="178701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32FA6" w14:textId="444811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B81389" w14:paraId="61A3B04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256B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45B7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C54FD9" w14:textId="1E79BB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53952873" w14:textId="1480DD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9DD8" w14:textId="498F262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2DD27B0" w14:textId="67B5C6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B81389" w14:paraId="7A15290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F2BC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0294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AD0992" w14:textId="452388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21551263" w14:textId="6282B7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2C9E" w14:textId="2C52E5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F7C44" w14:textId="174FEA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B81389" w14:paraId="2891F88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30C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42B1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FF54262" w14:textId="5B81145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6F00725B" w14:textId="46331E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FF535" w14:textId="1C7240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EDEAC" w14:textId="47B388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B81389" w14:paraId="67D9093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8F41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9F3E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FCE7F99" w14:textId="784B84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001CE2D" w14:textId="6F7754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F53AB" w14:textId="55C3BE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966E3" w14:textId="7BD912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B81389" w14:paraId="2A469C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38A4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D877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28B65" w14:textId="55433F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F0A46C8" w14:textId="1C344A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A3D20" w14:textId="08042D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7BFA1" w14:textId="268913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B81389" w14:paraId="09DDB3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033C6"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F374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88F9F6" w14:textId="0FE7A7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15EA114F" w14:textId="65AFFA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6CD5A" w14:textId="74BC3A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0E4BD" w14:textId="186559D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B81389" w14:paraId="5419516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BFAA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C08F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C0C5AF" w14:textId="0A6866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1B6C9385" w14:textId="0A3CEF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4154E" w14:textId="79F8322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22FD2" w14:textId="5A712D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B81389" w14:paraId="7547197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5A80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CD25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BD2DDD" w14:textId="03ED99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7B955937" w14:textId="2DEF6C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C7C55" w14:textId="3D64F9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A8B57" w14:textId="5D6CB83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B81389" w14:paraId="1D32F07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869E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4B3C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CA22E89" w14:textId="757F95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74E03C05" w14:textId="24AAA9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B8E91" w14:textId="2D02ECD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9292B" w14:textId="26A0D4D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B81389" w14:paraId="04C4C4D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08C8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BFBD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D88CE5" w14:textId="31ACDE9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2A1EC5C" w14:textId="697106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53D9E" w14:textId="50E364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9B915" w14:textId="642E389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B81389" w14:paraId="0596555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14CB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010B"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99C071" w14:textId="40C5CD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7478606D" w14:textId="09502E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82A56" w14:textId="18CBC1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FF15" w14:textId="0C6433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81389" w14:paraId="05871C5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59F0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201D8"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CD8785" w14:textId="4049848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26D4E12B" w14:textId="1466FF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FCEFF05" w14:textId="01ED99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A38D5" w14:textId="0F1679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B81389" w14:paraId="14C5525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7B08B"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C840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7022850" w14:textId="1095BC9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78D12CC5" w14:textId="77372D2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AF8C1D" w14:textId="194238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EE277" w14:textId="77C5BA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B81389" w14:paraId="7661D58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3ECA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AACD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559CC7" w14:textId="63E008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596C74FA" w14:textId="7FBCD8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0903C" w14:textId="739FB0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A1979" w14:textId="2798F4A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81389" w14:paraId="7952FE6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9237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23F1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9BD577" w14:textId="6CDB25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6958E402" w14:textId="3577FE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02042" w14:textId="68BE64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23D4C" w14:textId="0A7574C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B81389" w14:paraId="3BA7944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760C1"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7BF2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7C27EE" w14:textId="2D99749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514D897" w14:textId="058F1E7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5C789" w14:textId="1777F7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4B2D4" w14:textId="037454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81389" w14:paraId="465F97C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07B7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DD1A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2202A8" w14:textId="7BD17D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6ECCF05F" w14:textId="202073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E6AC4" w14:textId="0A0C81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2BD97" w14:textId="70343E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B81389" w14:paraId="2141195E"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F21C8"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2CFEA18" w14:textId="16167A1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547EE5" w14:textId="58186A6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9511C7" w14:textId="3A6E09E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D7B910" w14:textId="413FE44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B81389" w14:paraId="02A0B1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6F27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12F8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6C91587" w14:textId="011EA33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B4B9A75" w14:textId="3F10EE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1601A" w14:textId="19EC76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0D156" w14:textId="208D7E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81389" w14:paraId="396933C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115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B02F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D7E8B77" w14:textId="4CCFA4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AB908C1" w14:textId="04E3E9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1BA9E" w14:textId="14B92F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10574" w14:textId="77287D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B81389" w14:paraId="673C6DB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46C0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02ED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D72BF96" w14:textId="55A3C52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62C952B" w14:textId="4779800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34485" w14:textId="2C74786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8A178" w14:textId="7B55BA3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81389" w14:paraId="11FD8AD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95741"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5095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6344D0" w14:textId="0A58170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553B7FA" w14:textId="4F20D8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5D88C" w14:textId="07A2EDF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14DE5" w14:textId="7E0B72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B81389" w14:paraId="09D0B1E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356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D1B6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DA0A385" w14:textId="41EB610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06ADF724" w14:textId="3C04E9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EE10A" w14:textId="2C9E93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C28FB" w14:textId="5287D55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B81389" w14:paraId="6900499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4960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D22A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662CEB" w14:textId="4308EA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4ED5F036" w14:textId="688EC2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D3458" w14:textId="4AECDD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DB695" w14:textId="22B2BE0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B81389" w14:paraId="3EE60AA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43F29"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7D3C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7151306" w14:textId="26E50C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6E87A5D1" w14:textId="51804D8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13E8E" w14:textId="1BB634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9C2B4" w14:textId="585DB34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B81389" w14:paraId="17AA0AD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3B28A"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C551400" w14:textId="0C498B8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24,891.76 </w:t>
            </w:r>
          </w:p>
        </w:tc>
        <w:tc>
          <w:tcPr>
            <w:tcW w:w="675" w:type="pct"/>
            <w:tcBorders>
              <w:top w:val="nil"/>
              <w:left w:val="nil"/>
              <w:bottom w:val="single" w:sz="4" w:space="0" w:color="000000"/>
              <w:right w:val="single" w:sz="4" w:space="0" w:color="000000"/>
            </w:tcBorders>
            <w:shd w:val="clear" w:color="D8D8D8" w:fill="D8D8D8"/>
            <w:noWrap/>
            <w:vAlign w:val="bottom"/>
            <w:hideMark/>
          </w:tcPr>
          <w:p w14:paraId="76ED22DB" w14:textId="0551623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5F2A1E" w14:textId="757B25D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F6C6F" w14:textId="5F77915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16,801.16 </w:t>
            </w:r>
          </w:p>
        </w:tc>
      </w:tr>
      <w:tr w:rsidR="00B81389" w14:paraId="1ED1BF2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C46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2802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AA7FFA" w14:textId="304064B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07FC7BAE" w14:textId="3394A19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17E3A" w14:textId="2C7736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463DE" w14:textId="249578D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B81389" w14:paraId="23BC9BF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1B73"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CF44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E64180B" w14:textId="22049FE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10,474.85 </w:t>
            </w:r>
          </w:p>
        </w:tc>
        <w:tc>
          <w:tcPr>
            <w:tcW w:w="675" w:type="pct"/>
            <w:tcBorders>
              <w:top w:val="nil"/>
              <w:left w:val="nil"/>
              <w:bottom w:val="single" w:sz="4" w:space="0" w:color="000000"/>
              <w:right w:val="single" w:sz="4" w:space="0" w:color="000000"/>
            </w:tcBorders>
            <w:shd w:val="clear" w:color="auto" w:fill="auto"/>
            <w:noWrap/>
            <w:vAlign w:val="bottom"/>
            <w:hideMark/>
          </w:tcPr>
          <w:p w14:paraId="50FB2614" w14:textId="4F4A041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9D10" w14:textId="4A5DCED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2C659D0" w14:textId="36D3BC1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7,275.25 </w:t>
            </w:r>
          </w:p>
        </w:tc>
      </w:tr>
      <w:tr w:rsidR="00B81389" w14:paraId="6C043AB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7DD4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1778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43B530" w14:textId="7C949A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188AB3ED" w14:textId="4B075D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55B80" w14:textId="06A1CC0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3ED27" w14:textId="53F074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B81389" w14:paraId="5E5EB73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E462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5B90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F9302A" w14:textId="7A52DC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7B9B28C" w14:textId="5D2C87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35EEE" w14:textId="5A74EF2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DA188" w14:textId="673CC1A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B81389" w14:paraId="38B8CD6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6EF40"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54E4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08E683" w14:textId="69493C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39801EEF" w14:textId="3BB9C17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2F8D85" w14:textId="4EDEE9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5254E0DC" w14:textId="3463F3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B81389" w14:paraId="514E768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CF24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7BCC1"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470F09D" w14:textId="415D74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BCB68DC" w14:textId="46BDD97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582B81B" w14:textId="491F31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2DDCB23" w14:textId="7208A0F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B81389" w14:paraId="19481A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6045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15BA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A57AD9" w14:textId="246342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37668942" w14:textId="3B29CF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3AC8C2E" w14:textId="622F122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AAD6F" w14:textId="3402EE6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B81389" w14:paraId="7AF0C70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C55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B87F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D4955" w14:textId="5A9254F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640319EB" w14:textId="0E962A9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6369E" w14:textId="1815A53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A3AF8" w14:textId="4BE8ED6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B81389" w14:paraId="4797C97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1789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C39A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4CC517" w14:textId="57D319B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231D2DA" w14:textId="55113BB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2EAAE" w14:textId="0A1CA5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20E38" w14:textId="322088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B81389" w14:paraId="4C42871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8CD19"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0FD0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677607D" w14:textId="321DB6D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c>
          <w:tcPr>
            <w:tcW w:w="675" w:type="pct"/>
            <w:tcBorders>
              <w:top w:val="nil"/>
              <w:left w:val="nil"/>
              <w:bottom w:val="single" w:sz="4" w:space="0" w:color="000000"/>
              <w:right w:val="single" w:sz="4" w:space="0" w:color="000000"/>
            </w:tcBorders>
            <w:shd w:val="clear" w:color="auto" w:fill="auto"/>
            <w:noWrap/>
            <w:vAlign w:val="bottom"/>
            <w:hideMark/>
          </w:tcPr>
          <w:p w14:paraId="6CBD73AC" w14:textId="42FC6B1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B8CA3" w14:textId="421123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F2C7F" w14:textId="22A62A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r>
      <w:tr w:rsidR="00B81389" w14:paraId="6244C45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546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48FA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C69F2D" w14:textId="793C043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AD56813" w14:textId="511EB57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7BDD" w14:textId="119BEDC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ABAC2" w14:textId="302674F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B81389" w14:paraId="34D388C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D946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3EA6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9631102" w14:textId="0AA64A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48906A09" w14:textId="6355B3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0B089" w14:textId="26A0CB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16CBC" w14:textId="6B7861B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B81389" w14:paraId="7F2D9ED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31D0D"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3EA2"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7E5AE8E" w14:textId="145E7CE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71667864" w14:textId="735CB72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25895F" w14:textId="708313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3AA7F" w14:textId="2DEFE4C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81389" w14:paraId="5270A50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3087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8111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14C671" w14:textId="4383B57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80DDF80" w14:textId="1820864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4147A" w14:textId="036EDE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28A81" w14:textId="7D34E39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B81389" w14:paraId="6F9971B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834E4"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C91FAE1" w14:textId="0E28E60E"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7523A5E" w14:textId="2324B850"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95FD92" w14:textId="045F4D9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2D8035" w14:textId="218CA79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r>
      <w:tr w:rsidR="00B81389" w14:paraId="25988EE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CD63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300A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15DE110" w14:textId="704DFB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798FF215" w14:textId="62A428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71694" w14:textId="599FFE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9E47D" w14:textId="21C774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B81389" w14:paraId="42EAF4C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EF61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34605"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341DEBF" w14:textId="47D2B94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10B1052" w14:textId="29B36C6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DBF7B" w14:textId="4643854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7932D" w14:textId="350F5BF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81389" w14:paraId="62EBC93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CF19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C5D3B"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E18F8E" w14:textId="47FF52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44CFC60" w14:textId="013B58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AB4C8" w14:textId="7EAC374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6488E" w14:textId="15C2F9E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B81389" w14:paraId="67C6A78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404F3"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EA54F"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A68A908" w14:textId="6BAF08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7C296FF2" w14:textId="212D33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88129" w14:textId="655DCF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FF19D" w14:textId="45AF3AA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B81389" w14:paraId="1B9964B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E17B"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4FEE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4C2BB" w14:textId="196DFB5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c>
          <w:tcPr>
            <w:tcW w:w="675" w:type="pct"/>
            <w:tcBorders>
              <w:top w:val="nil"/>
              <w:left w:val="nil"/>
              <w:bottom w:val="single" w:sz="4" w:space="0" w:color="000000"/>
              <w:right w:val="single" w:sz="4" w:space="0" w:color="000000"/>
            </w:tcBorders>
            <w:shd w:val="clear" w:color="auto" w:fill="auto"/>
            <w:noWrap/>
            <w:vAlign w:val="bottom"/>
            <w:hideMark/>
          </w:tcPr>
          <w:p w14:paraId="55EF6AB5" w14:textId="0EE9AA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D755F" w14:textId="5287B7A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CB2A0" w14:textId="7D6361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r>
      <w:tr w:rsidR="00B81389" w14:paraId="67CA5AF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A8A2A"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34F7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1D4D46" w14:textId="043C78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F2A2842" w14:textId="31901F2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73DCD" w14:textId="2E7C33F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AA270" w14:textId="5766C2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81389" w14:paraId="5D9FA09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60D8"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D1C8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FB5922" w14:textId="74907A2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2C971FC8" w14:textId="2C23280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AF880" w14:textId="75036F8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C0CDD" w14:textId="770EF86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B81389" w14:paraId="6ED39DD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609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FAC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9BD5DF" w14:textId="3FCEC4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3D68B895" w14:textId="044FE13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E0D88" w14:textId="47C63E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A1FB3" w14:textId="45FF5C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B81389" w14:paraId="10FB0C9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C3845"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79B3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395E66" w14:textId="1B58FB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2E74059" w14:textId="7D14F5E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C999C" w14:textId="19EAA4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DB224" w14:textId="193CE4C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B81389" w14:paraId="68A1560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ED1AE"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EA500"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8ECD1F5" w14:textId="11843214"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03F7F7F" w14:textId="3D500781"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0AD64B" w14:textId="642122BC"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DCBED11" w14:textId="023BF23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81389" w14:paraId="6BF544E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E3FCF"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2A5F0"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F4DBCD" w14:textId="3D5DB5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12BCE" w14:textId="1793522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A39A1" w14:textId="175BDBE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AD62" w14:textId="1DE3DE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B81389" w14:paraId="6F4081C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0833E"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097C628" w14:textId="71274D5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999DD5" w14:textId="00DE9C9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48E226" w14:textId="6FDFBDB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18B515" w14:textId="7FCDF17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B81389" w14:paraId="1876B52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F537C"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28BB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E608BA" w14:textId="3007CA8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8E99220" w14:textId="540C63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7A533" w14:textId="476C25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96B9F" w14:textId="449F1A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B81389" w14:paraId="43A0D01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02E4D"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CFBF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EC05B5" w14:textId="512A0F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3A3C0B4" w14:textId="30E295F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48BF6" w14:textId="402060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A3CA7" w14:textId="51D360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81389" w14:paraId="2302346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BA414"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3CB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CF8A07" w14:textId="3D1E5F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01EEF0B5" w14:textId="402C3CE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51224" w14:textId="76DBB5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5C65F" w14:textId="1763D00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B81389" w14:paraId="6A7EC85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115BB"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B774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AAEE06" w14:textId="26F09D4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5C7A4E38" w14:textId="65183BF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7A5DD" w14:textId="02B7C1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3023A" w14:textId="27BD9E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81389" w14:paraId="4F8FC20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9BD28"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A566F"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12D54A" w14:textId="2D9CD89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6A8D401D" w14:textId="5941D4F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17645" w14:textId="4123A82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317D3" w14:textId="68781A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81389" w14:paraId="2B28FFC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30E4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6EF0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DC3BA7" w14:textId="7AA4593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20E94F49" w14:textId="7CE85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3604A" w14:textId="6003E00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1B645" w14:textId="198EE32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B81389" w14:paraId="0EC8AC8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1F82"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795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1BA1A81" w14:textId="5FF547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1B979B29" w14:textId="547DDB5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834A2" w14:textId="35A6052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8024A" w14:textId="01BC2A1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B81389" w14:paraId="07B7E5D6"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E544F" w14:textId="77777777" w:rsidR="00B81389" w:rsidRDefault="00B81389" w:rsidP="00B8138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5422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A088C44" w14:textId="6994120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64F9F753" w14:textId="4263ED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21732" w14:textId="1920206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0D685" w14:textId="1F8B83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B81389" w14:paraId="70E6ADA9"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902CF"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FED7E4A" w14:textId="69313B4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6512B479" w14:textId="2073CA5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A26CC3" w14:textId="22EE131D"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333069" w14:textId="2F8CB27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r>
      <w:tr w:rsidR="00B81389" w14:paraId="40A543B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1231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BABA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85FDE4" w14:textId="2A27BB3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5B69D8D6" w14:textId="2D5743C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06EC0" w14:textId="315EB55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56988" w14:textId="6DDB3CB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B81389" w14:paraId="30B38B2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3E853"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4830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72A8D0" w14:textId="4635B11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c>
          <w:tcPr>
            <w:tcW w:w="675" w:type="pct"/>
            <w:tcBorders>
              <w:top w:val="nil"/>
              <w:left w:val="nil"/>
              <w:bottom w:val="single" w:sz="4" w:space="0" w:color="000000"/>
              <w:right w:val="single" w:sz="4" w:space="0" w:color="000000"/>
            </w:tcBorders>
            <w:shd w:val="clear" w:color="auto" w:fill="auto"/>
            <w:noWrap/>
            <w:vAlign w:val="bottom"/>
            <w:hideMark/>
          </w:tcPr>
          <w:p w14:paraId="2CC2F92C" w14:textId="605CB6F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DDD02" w14:textId="63D833D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6F44" w14:textId="2662274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r>
      <w:tr w:rsidR="00B81389" w14:paraId="55A5F935"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E70B1"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3D7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511882" w14:textId="16CCC93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1B260CFE" w14:textId="54DFA0A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D36FB" w14:textId="25121B9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2F254" w14:textId="1660018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B81389" w14:paraId="3D4DA274"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646D6"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85EC1"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87D1E1" w14:textId="55845FB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1D8B6E52" w14:textId="5A8F69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40181" w14:textId="1289EB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A70CD" w14:textId="7BE1A47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B81389" w14:paraId="23370C5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E1D52"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7C32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7A73C" w14:textId="762E9C1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C47755F" w14:textId="51A9405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EAFC7" w14:textId="295E40D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A3F49" w14:textId="745F9AC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B81389" w14:paraId="2C7778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1A7AC"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A363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2DE54B" w14:textId="03D4531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37C252E0" w14:textId="17A7E98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2331E" w14:textId="17DBC5C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FD446" w14:textId="717FF6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B81389" w14:paraId="568E817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35344"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E4B8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4E672" w14:textId="14E6CF8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c>
          <w:tcPr>
            <w:tcW w:w="675" w:type="pct"/>
            <w:tcBorders>
              <w:top w:val="nil"/>
              <w:left w:val="nil"/>
              <w:bottom w:val="single" w:sz="4" w:space="0" w:color="000000"/>
              <w:right w:val="single" w:sz="4" w:space="0" w:color="000000"/>
            </w:tcBorders>
            <w:shd w:val="clear" w:color="auto" w:fill="auto"/>
            <w:noWrap/>
            <w:vAlign w:val="bottom"/>
            <w:hideMark/>
          </w:tcPr>
          <w:p w14:paraId="250959E4" w14:textId="7D8D501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3553" w14:textId="3E0E52A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CA584" w14:textId="05AF9F8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r>
      <w:tr w:rsidR="00B81389" w14:paraId="3223E78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9B43B"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1AE4"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988666" w14:textId="747906A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c>
          <w:tcPr>
            <w:tcW w:w="675" w:type="pct"/>
            <w:tcBorders>
              <w:top w:val="nil"/>
              <w:left w:val="nil"/>
              <w:bottom w:val="single" w:sz="4" w:space="0" w:color="000000"/>
              <w:right w:val="single" w:sz="4" w:space="0" w:color="000000"/>
            </w:tcBorders>
            <w:shd w:val="clear" w:color="auto" w:fill="auto"/>
            <w:noWrap/>
            <w:vAlign w:val="bottom"/>
            <w:hideMark/>
          </w:tcPr>
          <w:p w14:paraId="0268F4B7" w14:textId="76DBB19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0B520" w14:textId="37DCC9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13949" w14:textId="11110BA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r>
      <w:tr w:rsidR="00B81389" w14:paraId="4AF4D60B"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64617" w14:textId="7777777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BB99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BBE2E0" w14:textId="1385B95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57FB5901" w14:textId="50AE87E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26CF4" w14:textId="7889F86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AB490" w14:textId="664D35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B81389" w14:paraId="431D29F5"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C439DE"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BECB344" w14:textId="7246FBE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2A62BB2" w14:textId="53ED50F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E70608" w14:textId="6C0854B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8DF4DDA" w14:textId="4D11B24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81389" w14:paraId="2267F91D"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F7D09"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CCA4BA" w14:textId="027810E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DD840F9" w14:textId="47B0DE53"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15C48" w14:textId="353AA619"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7E2F76" w14:textId="0967A00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81389" w14:paraId="1B7B0CF2"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CA295"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5E7D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B5E3F" w14:textId="7EF12B4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AFB7380" w14:textId="1B610A5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ABC74" w14:textId="45CC30C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CAEDE" w14:textId="06D7045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81389" w14:paraId="5D135CEC"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6885"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2908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DF7F8E" w14:textId="401D048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A2D55BC" w14:textId="395A0AE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EDD65" w14:textId="7EC44AB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04C33" w14:textId="1F548F2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81389" w14:paraId="2D19D9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0B94D"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1AA92"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697695" w14:textId="41BCD35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EF72046" w14:textId="765F5F6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DF7B8" w14:textId="36BFB0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522F7" w14:textId="1DBE61B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81389" w14:paraId="64A7311E"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CFD3E"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C1D5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A7DBEE9" w14:textId="29859FC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511CE9A" w14:textId="57DCE7D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FE19B" w14:textId="2C7BDA2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D44C" w14:textId="26E3F8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81389" w14:paraId="73F6F27D"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29EE"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98E18"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ECE14B" w14:textId="02D36FE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348BEB64" w14:textId="552F2A9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21971" w14:textId="7CCBADE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6F424" w14:textId="258E0CA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81389" w14:paraId="59A44E5A"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19D38"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5B95845" w14:textId="01383F7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7C0A44" w14:textId="1EA6B087"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A272D8" w14:textId="7C31A73A"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1CC5C0" w14:textId="7DF98732"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81389" w14:paraId="22AC5093"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EB561" w14:textId="77777777" w:rsidR="00B81389" w:rsidRDefault="00B81389" w:rsidP="00B8138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1062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836F88B" w14:textId="3AB3750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E99A34" w14:textId="0A90C3D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D8F15" w14:textId="3D1D3A0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722CD" w14:textId="6B6C6E1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81389" w14:paraId="5828FBB1"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BCABA" w14:textId="77777777" w:rsidR="00B81389" w:rsidRDefault="00B81389" w:rsidP="00B8138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EBD2BAB" w14:textId="4AB88F8C"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4120C0" w14:textId="6B89B2A5"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925997" w14:textId="36C76DF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3C8CE" w14:textId="061BA3AB"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81389" w14:paraId="26157448"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876C"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4171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25E966" w14:textId="72F632C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177E26C" w14:textId="21DE01F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60015" w14:textId="22C0714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DFDF9" w14:textId="59EFF69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1389" w14:paraId="51BD06EF"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AB4E4"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A544A"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05CF9" w14:textId="2247C23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51B77E0" w14:textId="1D5FCAA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2A7C9" w14:textId="05F694A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BAF0" w14:textId="7F1E34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81389" w14:paraId="6096BA2A"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FCD59"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5B6F5"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B8B6DC" w14:textId="7015BD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C4BF84E" w14:textId="177F85D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18ED8" w14:textId="7815775D"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1CB62" w14:textId="66ABFE0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1389" w14:paraId="1E1B5700"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0C33D"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EB6CE"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FB7C6CB" w14:textId="36A01972"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85217EF" w14:textId="12F206B6"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D22E3" w14:textId="5E71BF3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029FE" w14:textId="022D49E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1389" w14:paraId="6C0D04A7"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56E66"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8F8E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6017215" w14:textId="05612281"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0828A5C" w14:textId="025DAC9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2D97F" w14:textId="18CABBC4"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E8A19" w14:textId="2E0C267F"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1389" w14:paraId="668B22D9"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87507"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E58D9"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13455D" w14:textId="1C8C8AD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158D409" w14:textId="5D2819BB"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B092E" w14:textId="76505167"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BEE1E" w14:textId="1E415DE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81389" w14:paraId="5F4C6D3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4DB5E"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05447"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4E0B4D" w14:textId="1637AC1A"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1145BD8" w14:textId="4C2A23B8"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44344" w14:textId="6B8AE999"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53A5B" w14:textId="7EB6465C"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81389" w14:paraId="4CB7C0E8" w14:textId="77777777" w:rsidTr="00B8138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5E145" w14:textId="77777777" w:rsidR="00B81389" w:rsidRDefault="00B81389" w:rsidP="00B81389">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69FE033" w14:textId="36CEC9A8"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68A69F" w14:textId="2233B371"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CCEE0A" w14:textId="2ACC38E4"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D4CC07" w14:textId="4EE658AF" w:rsidR="00B81389" w:rsidRDefault="00B81389" w:rsidP="00B8138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81389" w14:paraId="16CC5021" w14:textId="77777777" w:rsidTr="00B8138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067A3" w14:textId="77777777" w:rsidR="00B81389" w:rsidRDefault="00B81389" w:rsidP="00B8138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4AC83" w14:textId="77777777" w:rsidR="00B81389" w:rsidRDefault="00B81389" w:rsidP="00B81389">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9ADE53" w14:textId="3F849410"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0C5013F6" w14:textId="040E8405"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76F1" w14:textId="768C4C13"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1ECB1" w14:textId="517249FE" w:rsidR="00B81389" w:rsidRDefault="00B81389" w:rsidP="00B8138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3E3449A8"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02B65E1E"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76280">
        <w:rPr>
          <w:rFonts w:ascii="Arial" w:eastAsia="Times New Roman" w:hAnsi="Arial" w:cs="Arial"/>
          <w:b/>
          <w:sz w:val="24"/>
          <w:szCs w:val="24"/>
          <w:lang w:val="en-US" w:eastAsia="en-US"/>
        </w:rPr>
        <w:t>₱</w:t>
      </w:r>
      <w:r w:rsidR="000D4A6C" w:rsidRPr="000D4A6C">
        <w:rPr>
          <w:rFonts w:ascii="Arial" w:eastAsia="Times New Roman" w:hAnsi="Arial" w:cs="Arial"/>
          <w:b/>
          <w:bCs/>
          <w:sz w:val="24"/>
          <w:szCs w:val="24"/>
          <w:lang w:eastAsia="en-US"/>
        </w:rPr>
        <w:t>1,595,429,172.15</w:t>
      </w:r>
      <w:r w:rsidR="000D4A6C">
        <w:rPr>
          <w:rFonts w:ascii="Arial" w:eastAsia="Times New Roman" w:hAnsi="Arial" w:cs="Arial"/>
          <w:b/>
          <w:bCs/>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7346D130"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780408">
        <w:rPr>
          <w:rFonts w:ascii="Arial" w:eastAsia="Times New Roman" w:hAnsi="Arial" w:cs="Arial"/>
          <w:sz w:val="24"/>
          <w:szCs w:val="24"/>
          <w:lang w:val="en-US" w:eastAsia="en-US"/>
        </w:rPr>
        <w:t xml:space="preserve">A total of </w:t>
      </w:r>
      <w:r w:rsidRPr="000D4A6C">
        <w:rPr>
          <w:rFonts w:ascii="Arial" w:eastAsia="Times New Roman" w:hAnsi="Arial" w:cs="Arial"/>
          <w:b/>
          <w:color w:val="0070C0"/>
          <w:sz w:val="24"/>
          <w:szCs w:val="24"/>
          <w:lang w:val="en-US" w:eastAsia="en-US"/>
        </w:rPr>
        <w:t>₱</w:t>
      </w:r>
      <w:r w:rsidR="000D4A6C" w:rsidRPr="000D4A6C">
        <w:rPr>
          <w:rFonts w:ascii="Arial" w:eastAsia="Times New Roman" w:hAnsi="Arial" w:cs="Arial"/>
          <w:b/>
          <w:bCs/>
          <w:color w:val="0070C0"/>
          <w:sz w:val="24"/>
          <w:szCs w:val="24"/>
          <w:lang w:eastAsia="en-US"/>
        </w:rPr>
        <w:t>559,759,836.65</w:t>
      </w:r>
      <w:r w:rsidR="000D4A6C" w:rsidRPr="000D4A6C">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standby funds</w:t>
      </w:r>
      <w:r w:rsidRPr="000D4A6C">
        <w:rPr>
          <w:rFonts w:ascii="Arial" w:eastAsia="Times New Roman" w:hAnsi="Arial" w:cs="Arial"/>
          <w:color w:val="0070C0"/>
          <w:sz w:val="24"/>
          <w:szCs w:val="24"/>
          <w:lang w:val="en-US" w:eastAsia="en-US"/>
        </w:rPr>
        <w:t xml:space="preserve"> </w:t>
      </w:r>
      <w:r w:rsidRPr="00780408">
        <w:rPr>
          <w:rFonts w:ascii="Arial" w:eastAsia="Times New Roman" w:hAnsi="Arial" w:cs="Arial"/>
          <w:sz w:val="24"/>
          <w:szCs w:val="24"/>
          <w:lang w:val="en-US" w:eastAsia="en-US"/>
        </w:rPr>
        <w:t>in the CO and FOs. Of the said amount</w:t>
      </w:r>
      <w:r w:rsidR="004F5B17" w:rsidRPr="00780408">
        <w:rPr>
          <w:rFonts w:ascii="Arial" w:eastAsia="Times New Roman" w:hAnsi="Arial" w:cs="Arial"/>
          <w:sz w:val="24"/>
          <w:szCs w:val="24"/>
          <w:lang w:val="en-US" w:eastAsia="en-US"/>
        </w:rPr>
        <w:t>,</w:t>
      </w:r>
      <w:r w:rsidRPr="00780408">
        <w:rPr>
          <w:rFonts w:ascii="Arial" w:eastAsia="Times New Roman" w:hAnsi="Arial" w:cs="Arial"/>
          <w:sz w:val="24"/>
          <w:szCs w:val="24"/>
          <w:lang w:val="en-US" w:eastAsia="en-US"/>
        </w:rPr>
        <w:t xml:space="preserve"> </w:t>
      </w:r>
      <w:r w:rsidRPr="00780408">
        <w:rPr>
          <w:rFonts w:ascii="Arial" w:eastAsia="Times New Roman" w:hAnsi="Arial" w:cs="Arial"/>
          <w:b/>
          <w:sz w:val="24"/>
          <w:szCs w:val="24"/>
          <w:lang w:val="en-US" w:eastAsia="en-US"/>
        </w:rPr>
        <w:t>₱</w:t>
      </w:r>
      <w:r w:rsidR="00E93F5B" w:rsidRPr="00780408">
        <w:rPr>
          <w:rFonts w:ascii="Arial" w:eastAsia="Times New Roman" w:hAnsi="Arial" w:cs="Arial"/>
          <w:b/>
          <w:sz w:val="24"/>
          <w:szCs w:val="24"/>
          <w:lang w:val="en-US" w:eastAsia="en-US"/>
        </w:rPr>
        <w:t xml:space="preserve">517,992,176.43 </w:t>
      </w:r>
      <w:r w:rsidRPr="00780408">
        <w:rPr>
          <w:rFonts w:ascii="Arial" w:eastAsia="Times New Roman" w:hAnsi="Arial" w:cs="Arial"/>
          <w:sz w:val="24"/>
          <w:szCs w:val="24"/>
          <w:lang w:val="en-US" w:eastAsia="en-US"/>
        </w:rPr>
        <w:t xml:space="preserve">is the available </w:t>
      </w:r>
      <w:r w:rsidRPr="00780408">
        <w:rPr>
          <w:rFonts w:ascii="Arial" w:eastAsia="Times New Roman" w:hAnsi="Arial" w:cs="Arial"/>
          <w:b/>
          <w:sz w:val="24"/>
          <w:szCs w:val="24"/>
          <w:lang w:val="en-US" w:eastAsia="en-US"/>
        </w:rPr>
        <w:t>Quick Response Fund (QRF)</w:t>
      </w:r>
      <w:r w:rsidRPr="00780408">
        <w:rPr>
          <w:rFonts w:ascii="Arial" w:eastAsia="Times New Roman" w:hAnsi="Arial" w:cs="Arial"/>
          <w:sz w:val="24"/>
          <w:szCs w:val="24"/>
          <w:lang w:val="en-US" w:eastAsia="en-US"/>
        </w:rPr>
        <w:t xml:space="preserve"> in </w:t>
      </w:r>
      <w:r w:rsidRPr="00D73C2E">
        <w:rPr>
          <w:rFonts w:ascii="Arial" w:eastAsia="Times New Roman" w:hAnsi="Arial" w:cs="Arial"/>
          <w:sz w:val="24"/>
          <w:szCs w:val="24"/>
          <w:lang w:val="en-US" w:eastAsia="en-US"/>
        </w:rPr>
        <w:t>the CO.</w:t>
      </w:r>
    </w:p>
    <w:p w14:paraId="137228B3" w14:textId="77777777" w:rsidR="00235FE9" w:rsidRPr="00C76280"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7DEBFCFE"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0D4A6C" w:rsidRPr="000D4A6C">
        <w:rPr>
          <w:rFonts w:ascii="Arial" w:eastAsia="Times New Roman" w:hAnsi="Arial" w:cs="Arial"/>
          <w:b/>
          <w:bCs/>
          <w:color w:val="0070C0"/>
          <w:sz w:val="24"/>
          <w:szCs w:val="24"/>
          <w:lang w:eastAsia="en-US"/>
        </w:rPr>
        <w:t>350,308</w:t>
      </w:r>
      <w:r w:rsidR="000D4A6C" w:rsidRPr="000D4A6C">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0D4A6C" w:rsidRPr="000D4A6C">
        <w:rPr>
          <w:rFonts w:ascii="Arial" w:eastAsia="Times New Roman" w:hAnsi="Arial" w:cs="Arial"/>
          <w:b/>
          <w:bCs/>
          <w:color w:val="0070C0"/>
          <w:sz w:val="24"/>
          <w:szCs w:val="24"/>
          <w:lang w:eastAsia="en-US"/>
        </w:rPr>
        <w:t>177,996,880.59</w:t>
      </w:r>
      <w:r w:rsidRPr="00C76280">
        <w:rPr>
          <w:rFonts w:ascii="Arial" w:eastAsia="Times New Roman" w:hAnsi="Arial" w:cs="Arial"/>
          <w:b/>
          <w:bCs/>
          <w:sz w:val="24"/>
          <w:szCs w:val="24"/>
          <w:lang w:eastAsia="en-US"/>
        </w:rPr>
        <w:t>,</w:t>
      </w:r>
      <w:r w:rsidRPr="00C76280">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D4A6C">
        <w:rPr>
          <w:rFonts w:ascii="Arial" w:eastAsia="Times New Roman" w:hAnsi="Arial" w:cs="Arial"/>
          <w:b/>
          <w:color w:val="0070C0"/>
          <w:sz w:val="24"/>
          <w:szCs w:val="24"/>
          <w:lang w:val="en-US" w:eastAsia="en-US"/>
        </w:rPr>
        <w:t>₱</w:t>
      </w:r>
      <w:r w:rsidR="000D4A6C" w:rsidRPr="000D4A6C">
        <w:rPr>
          <w:rFonts w:ascii="Arial" w:eastAsia="Times New Roman" w:hAnsi="Arial" w:cs="Arial"/>
          <w:b/>
          <w:color w:val="0070C0"/>
          <w:sz w:val="24"/>
          <w:szCs w:val="24"/>
          <w:lang w:val="en-US" w:eastAsia="en-US"/>
        </w:rPr>
        <w:t>364,875,622.00</w:t>
      </w:r>
      <w:r w:rsidR="000D4A6C" w:rsidRPr="000D4A6C">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0D4A6C" w:rsidRPr="000D4A6C">
        <w:rPr>
          <w:rFonts w:ascii="Arial" w:eastAsia="Times New Roman" w:hAnsi="Arial" w:cs="Arial"/>
          <w:b/>
          <w:color w:val="0070C0"/>
          <w:sz w:val="24"/>
          <w:szCs w:val="24"/>
          <w:lang w:val="en-US" w:eastAsia="en-US"/>
        </w:rPr>
        <w:t>492,796,832.91</w:t>
      </w:r>
      <w:r w:rsidR="000D4A6C" w:rsidRPr="000D4A6C">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76280" w:rsidRPr="00C76280" w14:paraId="638BC685" w14:textId="77777777" w:rsidTr="00C7628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FD6B2B"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0527D7"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D62712"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A58759"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4648CE"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4011F"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STANDBY FUNDS &amp; STOCKPILE</w:t>
            </w:r>
          </w:p>
        </w:tc>
      </w:tr>
      <w:tr w:rsidR="00C76280" w:rsidRPr="00C76280" w14:paraId="508FAAF2" w14:textId="77777777" w:rsidTr="00C7628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44BC85E" w14:textId="77777777" w:rsidR="00C76280" w:rsidRPr="00C76280" w:rsidRDefault="00C76280" w:rsidP="00C76280">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A526EC6" w14:textId="77777777" w:rsidR="00C76280" w:rsidRPr="00C76280" w:rsidRDefault="00C76280" w:rsidP="00C76280">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709DB5"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5F2BA8"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1A8C17"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D5A2D"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F921B9" w14:textId="77777777" w:rsidR="00C76280" w:rsidRPr="00C76280" w:rsidRDefault="00C76280" w:rsidP="00C76280">
            <w:pPr>
              <w:widowControl/>
              <w:spacing w:after="0" w:line="240" w:lineRule="auto"/>
              <w:ind w:right="57"/>
              <w:contextualSpacing/>
              <w:rPr>
                <w:rFonts w:ascii="Arial Narrow" w:eastAsia="Times New Roman" w:hAnsi="Arial Narrow"/>
                <w:b/>
                <w:bCs/>
                <w:sz w:val="18"/>
                <w:szCs w:val="18"/>
              </w:rPr>
            </w:pPr>
          </w:p>
        </w:tc>
      </w:tr>
      <w:tr w:rsidR="000D4A6C" w:rsidRPr="00C76280" w14:paraId="763DE4F6"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9DDF9B" w14:textId="77777777" w:rsidR="000D4A6C" w:rsidRPr="00C76280" w:rsidRDefault="000D4A6C" w:rsidP="000D4A6C">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D98010B" w14:textId="4C176306" w:rsidR="000D4A6C" w:rsidRPr="00C76280" w:rsidRDefault="000D4A6C" w:rsidP="000D4A6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59,759,836.65</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6CE4A0" w14:textId="598FC605" w:rsidR="000D4A6C" w:rsidRPr="00C76280" w:rsidRDefault="000D4A6C" w:rsidP="000D4A6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50,30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8BC20B" w14:textId="286960D7" w:rsidR="000D4A6C" w:rsidRPr="00C76280" w:rsidRDefault="000D4A6C" w:rsidP="000D4A6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77,996,880.59</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9FD378" w14:textId="4C37E1B2" w:rsidR="000D4A6C" w:rsidRPr="00C76280" w:rsidRDefault="000D4A6C" w:rsidP="000D4A6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64,875,622.00</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809AA2" w14:textId="50BDE21E" w:rsidR="000D4A6C" w:rsidRPr="00C76280" w:rsidRDefault="000D4A6C" w:rsidP="000D4A6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2,796,832.91</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B8EBE0" w14:textId="37B2C01B" w:rsidR="000D4A6C" w:rsidRPr="00C76280" w:rsidRDefault="000D4A6C" w:rsidP="000D4A6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95,429,172.15</w:t>
            </w:r>
          </w:p>
        </w:tc>
      </w:tr>
      <w:tr w:rsidR="000D4A6C" w:rsidRPr="00C76280" w14:paraId="58458F2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5A37C"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D981A" w14:textId="665C979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0DEEF" w14:textId="2727B9B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54739" w14:textId="6116377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A2BBA" w14:textId="18FF6F42"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4C4620" w14:textId="567A109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255E" w14:textId="0C99AA4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0D4A6C" w:rsidRPr="00C76280" w14:paraId="5875022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14BFD"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D290B" w14:textId="0684777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C2F7C" w14:textId="207C7E8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18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6937E" w14:textId="3C0F58A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8,057,63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534E5" w14:textId="293B134E"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6,158,455.5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B1327" w14:textId="3DA10286"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2,453,23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A9078" w14:textId="1A1EBEAE"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6,669,326.84</w:t>
            </w:r>
          </w:p>
        </w:tc>
      </w:tr>
      <w:tr w:rsidR="000D4A6C" w:rsidRPr="00C76280" w14:paraId="0F9A03D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001E9"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61185" w14:textId="317FFCC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B1F45" w14:textId="4A847566"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0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B489A" w14:textId="3719ADC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041,2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CE7B4" w14:textId="1D0A17D9"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1C13A" w14:textId="1E2F5C29"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EA9EF" w14:textId="0DB3E47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457,351.84</w:t>
            </w:r>
          </w:p>
        </w:tc>
      </w:tr>
      <w:tr w:rsidR="000D4A6C" w:rsidRPr="00C76280" w14:paraId="39EA3A49"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9192DE"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C00A0" w14:textId="0A20D81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D9E2" w14:textId="3986217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4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3922F" w14:textId="273F768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03,4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C022C" w14:textId="7E59D467"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43,01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1772" w14:textId="5FFB612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85,908.3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C3280" w14:textId="6520B17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329,435.55</w:t>
            </w:r>
          </w:p>
        </w:tc>
      </w:tr>
      <w:tr w:rsidR="000D4A6C" w:rsidRPr="00C76280" w14:paraId="0696C4F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ACE92"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39EE4" w14:textId="76879A56"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869.3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3613B" w14:textId="5E0DEBF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35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5C416" w14:textId="76E834B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64,226.4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06DEA" w14:textId="1CE161FF"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72,168.8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56F77" w14:textId="7FDAC74B"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04,422.8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210AF" w14:textId="6BD3DF2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38,687.55</w:t>
            </w:r>
          </w:p>
        </w:tc>
      </w:tr>
      <w:tr w:rsidR="000D4A6C" w:rsidRPr="00C76280" w14:paraId="2559A80B"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01FAF"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D7E" w14:textId="27C33EC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14A5A" w14:textId="7EBBF54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E0E6D" w14:textId="718CE15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7,206.9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3A1F" w14:textId="5B06D5A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2,027.5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9EE3" w14:textId="6686F18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24C66" w14:textId="74B9CF3E"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80,383.51</w:t>
            </w:r>
          </w:p>
        </w:tc>
      </w:tr>
      <w:tr w:rsidR="000D4A6C" w:rsidRPr="00C76280" w14:paraId="3D1FF959"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0704E"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5705" w14:textId="057E3FB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4503A" w14:textId="5A9AFBB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6B330" w14:textId="3281E9C6"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26,4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0469" w14:textId="31FDB22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88,913.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73764" w14:textId="6A163499"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3,219.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4CBEC" w14:textId="45D7791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308,553.07</w:t>
            </w:r>
          </w:p>
        </w:tc>
      </w:tr>
      <w:tr w:rsidR="000D4A6C" w:rsidRPr="00C76280" w14:paraId="62B9156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D924B"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1FB3F" w14:textId="2830B14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07BFA" w14:textId="0436C012"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0E25D" w14:textId="360A1C2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363,467.1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8DAA2" w14:textId="0532471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85251" w14:textId="1313A1C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22,051.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AC29E" w14:textId="3EDA964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453,995.38</w:t>
            </w:r>
          </w:p>
        </w:tc>
      </w:tr>
      <w:tr w:rsidR="000D4A6C" w:rsidRPr="00C76280" w14:paraId="1FAFD896"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76900A"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0D35B" w14:textId="6C078F4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9307D" w14:textId="789DAB4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0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5EA94" w14:textId="324B298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9,923.0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4E7F6" w14:textId="6615FC2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52,526.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3AB0D" w14:textId="0D1F81D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96,462.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5CDAA" w14:textId="18E4E876"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738,912.53</w:t>
            </w:r>
          </w:p>
        </w:tc>
      </w:tr>
      <w:tr w:rsidR="000D4A6C" w:rsidRPr="00C76280" w14:paraId="127F082C"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4C690"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25483" w14:textId="1ABD432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0E308" w14:textId="428C902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3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281A6" w14:textId="0CF9541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39,722.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48BAD" w14:textId="57BC025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27,322.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F6BE7" w14:textId="57AAF38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52,05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40BA" w14:textId="5286BF56"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519,102.94</w:t>
            </w:r>
          </w:p>
        </w:tc>
      </w:tr>
      <w:tr w:rsidR="000D4A6C" w:rsidRPr="00C76280" w14:paraId="5E540DA1"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694957"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F61C7" w14:textId="110C6BD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6DA98" w14:textId="18B9882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8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CE81D" w14:textId="7FE1E502"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31,40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73C8" w14:textId="6F5F405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954,492.1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391EE" w14:textId="75EF408E"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21BDF" w14:textId="07CC478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665,465.29</w:t>
            </w:r>
          </w:p>
        </w:tc>
      </w:tr>
      <w:tr w:rsidR="000D4A6C" w:rsidRPr="00C76280" w14:paraId="1856AF4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BCE9A"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C01D" w14:textId="29D68DE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3EE07" w14:textId="5EA74AC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F660D" w14:textId="696BB85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44,468.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ABC97" w14:textId="66204B5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1CBB7" w14:textId="409C0A07"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103AD" w14:textId="60C5053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483,429.23</w:t>
            </w:r>
          </w:p>
        </w:tc>
      </w:tr>
      <w:tr w:rsidR="000D4A6C" w:rsidRPr="00C76280" w14:paraId="6F925517"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02AA9"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181BE" w14:textId="333BC9B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B2287" w14:textId="4A1AC77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859F9" w14:textId="4DBD324F"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16,461.8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0A9DA" w14:textId="2305FC5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6,856.5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0EE5" w14:textId="0FA7216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56D64" w14:textId="5B5FFCC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371,297.06</w:t>
            </w:r>
          </w:p>
        </w:tc>
      </w:tr>
      <w:tr w:rsidR="000D4A6C" w:rsidRPr="00C76280" w14:paraId="439197A7"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D7434C"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DA2D5" w14:textId="1404121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CB89F" w14:textId="6BEA4980"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36D52" w14:textId="66B2D01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539,562.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65E085" w14:textId="1156CB4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946,189.8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3205D" w14:textId="6E04686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28,119.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65A7" w14:textId="4C49565F"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330,552.37</w:t>
            </w:r>
          </w:p>
        </w:tc>
      </w:tr>
      <w:tr w:rsidR="000D4A6C" w:rsidRPr="00C76280" w14:paraId="649CE2CE"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3AF4B"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8B0FA" w14:textId="30754DC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A53C3" w14:textId="5A2EDAB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6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C6417" w14:textId="251B1ADA"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85,61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890C2" w14:textId="41120807"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78,9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4A7B" w14:textId="5DACFF29"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45,285.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408A7" w14:textId="4BF9970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209,824.80</w:t>
            </w:r>
          </w:p>
        </w:tc>
      </w:tr>
      <w:tr w:rsidR="000D4A6C" w:rsidRPr="00C76280" w14:paraId="46AA0B1C"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5E781"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F2491" w14:textId="03375CA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AAD50" w14:textId="0FED680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79958" w14:textId="778A969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3,20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2C985" w14:textId="7B3A7829"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81,814.4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9B33A" w14:textId="3B931EC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633,5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B5F2" w14:textId="32873D2F"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569,116.86</w:t>
            </w:r>
          </w:p>
        </w:tc>
      </w:tr>
      <w:tr w:rsidR="000D4A6C" w:rsidRPr="00C76280" w14:paraId="24CEC90B"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9174E"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AE8E" w14:textId="67F32FC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83F4D" w14:textId="26170F7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12BE9" w14:textId="14BB3B37"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9,36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E79A9" w14:textId="165A9FC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10,448.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E3771" w14:textId="7C162EF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012,945.6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1A4DE" w14:textId="28E61EB8"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74,587.83</w:t>
            </w:r>
          </w:p>
        </w:tc>
      </w:tr>
      <w:tr w:rsidR="000D4A6C" w:rsidRPr="00C76280" w14:paraId="5051AE2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037028"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27B1C" w14:textId="56C6CDE4"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9AD13" w14:textId="507C583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18BD0" w14:textId="2D6D8BFF"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DA990" w14:textId="4F821A71"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EF4F2" w14:textId="41F4C3E5"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7B684" w14:textId="76BF32AD"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0D4A6C" w:rsidRPr="00C76280" w14:paraId="5093B89A"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941ECF" w14:textId="77777777" w:rsidR="000D4A6C" w:rsidRPr="00C76280" w:rsidRDefault="000D4A6C" w:rsidP="000D4A6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ECDF5" w14:textId="7204587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290.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FF2EA" w14:textId="046E2BB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6DCB6" w14:textId="39CFCC5B"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52,377.9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E2CED" w14:textId="659A4E79"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75,490.7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E4EC5" w14:textId="74CD355C"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81,248.7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0D121" w14:textId="2F375F63" w:rsidR="000D4A6C" w:rsidRPr="00C76280" w:rsidRDefault="000D4A6C" w:rsidP="000D4A6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021,407.99</w:t>
            </w:r>
          </w:p>
        </w:tc>
      </w:tr>
    </w:tbl>
    <w:p w14:paraId="3A58A2DA" w14:textId="659FD132"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0D4A6C">
        <w:rPr>
          <w:rFonts w:ascii="Arial" w:eastAsia="Arial" w:hAnsi="Arial" w:cs="Arial"/>
          <w:i/>
          <w:sz w:val="16"/>
          <w:szCs w:val="16"/>
        </w:rPr>
        <w:t>5</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A21DFEF" w:rsidR="008E35DA" w:rsidRPr="009104C9" w:rsidRDefault="005D52F5" w:rsidP="009530D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D4A6C">
              <w:rPr>
                <w:rFonts w:ascii="Arial" w:eastAsia="Arial" w:hAnsi="Arial" w:cs="Arial"/>
                <w:sz w:val="20"/>
                <w:szCs w:val="20"/>
              </w:rPr>
              <w:t>5</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w:t>
            </w:r>
            <w:proofErr w:type="spellStart"/>
            <w:r w:rsidRPr="009104C9">
              <w:rPr>
                <w:rFonts w:ascii="Arial" w:eastAsia="Arial" w:hAnsi="Arial" w:cs="Arial"/>
                <w:sz w:val="20"/>
                <w:szCs w:val="19"/>
              </w:rPr>
              <w:t>OpCen</w:t>
            </w:r>
            <w:proofErr w:type="spellEnd"/>
            <w:r w:rsidRPr="009104C9">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ECC04C3" w14:textId="77777777" w:rsidR="00C76280"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26A4793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6F90646" w:rsidR="008E35DA" w:rsidRPr="00D42B1F"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D4A6C">
              <w:rPr>
                <w:rFonts w:ascii="Arial" w:eastAsia="Arial" w:hAnsi="Arial" w:cs="Arial"/>
                <w:sz w:val="20"/>
                <w:szCs w:val="20"/>
              </w:rPr>
              <w:t>5</w:t>
            </w:r>
            <w:r>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8170A2E" w:rsidR="008E35DA" w:rsidRPr="008E20D4" w:rsidRDefault="005D52F5" w:rsidP="005D52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0D4A6C">
              <w:rPr>
                <w:rFonts w:ascii="Arial" w:eastAsia="Arial" w:hAnsi="Arial" w:cs="Arial"/>
                <w:sz w:val="20"/>
                <w:szCs w:val="20"/>
              </w:rPr>
              <w:t>5</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preparation for the </w:t>
            </w:r>
            <w:proofErr w:type="spellStart"/>
            <w:r w:rsidRPr="00831B1A">
              <w:rPr>
                <w:rFonts w:ascii="Arial" w:eastAsia="Arial" w:hAnsi="Arial" w:cs="Arial"/>
                <w:sz w:val="20"/>
                <w:szCs w:val="19"/>
              </w:rPr>
              <w:t>Bayanihan</w:t>
            </w:r>
            <w:proofErr w:type="spellEnd"/>
            <w:r w:rsidRPr="00831B1A">
              <w:rPr>
                <w:rFonts w:ascii="Arial" w:eastAsia="Arial" w:hAnsi="Arial" w:cs="Arial"/>
                <w:sz w:val="20"/>
                <w:szCs w:val="19"/>
              </w:rPr>
              <w:t xml:space="preserve">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w:t>
                  </w:r>
                  <w:proofErr w:type="spellStart"/>
                  <w:r w:rsidRPr="00831B1A">
                    <w:rPr>
                      <w:rFonts w:ascii="Arial" w:eastAsia="Arial" w:hAnsi="Arial" w:cs="Arial"/>
                      <w:b/>
                      <w:sz w:val="16"/>
                      <w:szCs w:val="16"/>
                    </w:rPr>
                    <w:t>PhP</w:t>
                  </w:r>
                  <w:proofErr w:type="spellEnd"/>
                  <w:r w:rsidRPr="00831B1A">
                    <w:rPr>
                      <w:rFonts w:ascii="Arial" w:eastAsia="Arial" w:hAnsi="Arial" w:cs="Arial"/>
                      <w:b/>
                      <w:sz w:val="16"/>
                      <w:szCs w:val="16"/>
                    </w:rPr>
                    <w:t>)</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38910CB0" w14:textId="77777777" w:rsidR="00C76280" w:rsidRDefault="00C76280" w:rsidP="008266BC">
      <w:pPr>
        <w:widowControl/>
        <w:spacing w:after="0" w:line="240" w:lineRule="auto"/>
        <w:contextualSpacing/>
        <w:rPr>
          <w:rFonts w:ascii="Arial" w:eastAsia="Arial" w:hAnsi="Arial" w:cs="Arial"/>
          <w:b/>
          <w:sz w:val="24"/>
          <w:szCs w:val="24"/>
        </w:rPr>
      </w:pPr>
    </w:p>
    <w:p w14:paraId="0335D171" w14:textId="77777777" w:rsidR="00C76280" w:rsidRDefault="00C76280" w:rsidP="008266BC">
      <w:pPr>
        <w:widowControl/>
        <w:spacing w:after="0" w:line="240" w:lineRule="auto"/>
        <w:contextualSpacing/>
        <w:rPr>
          <w:rFonts w:ascii="Arial" w:eastAsia="Arial" w:hAnsi="Arial" w:cs="Arial"/>
          <w:b/>
          <w:sz w:val="24"/>
          <w:szCs w:val="24"/>
        </w:rPr>
      </w:pPr>
    </w:p>
    <w:p w14:paraId="46621DFD" w14:textId="6143DB02"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1BC7EC" w:rsidR="008E35DA" w:rsidRPr="005D52F5" w:rsidRDefault="009B0332"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D52F5">
              <w:rPr>
                <w:rFonts w:ascii="Arial" w:eastAsia="Arial" w:hAnsi="Arial" w:cs="Arial"/>
                <w:sz w:val="20"/>
                <w:szCs w:val="20"/>
              </w:rPr>
              <w:t>3</w:t>
            </w:r>
            <w:r w:rsidR="00E860E3" w:rsidRPr="005D52F5">
              <w:rPr>
                <w:rFonts w:ascii="Arial" w:eastAsia="Arial" w:hAnsi="Arial" w:cs="Arial"/>
                <w:sz w:val="20"/>
                <w:szCs w:val="20"/>
              </w:rPr>
              <w:t>1</w:t>
            </w:r>
            <w:r w:rsidRPr="005D52F5">
              <w:rPr>
                <w:rFonts w:ascii="Arial" w:eastAsia="Arial" w:hAnsi="Arial" w:cs="Arial"/>
                <w:sz w:val="20"/>
                <w:szCs w:val="20"/>
              </w:rPr>
              <w:t xml:space="preserve"> </w:t>
            </w:r>
            <w:r w:rsidR="004152A3" w:rsidRPr="005D52F5">
              <w:rPr>
                <w:rFonts w:ascii="Arial" w:eastAsia="Arial" w:hAnsi="Arial" w:cs="Arial"/>
                <w:sz w:val="20"/>
                <w:szCs w:val="20"/>
              </w:rPr>
              <w:t>March</w:t>
            </w:r>
            <w:r w:rsidR="008E35DA" w:rsidRPr="005D52F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C1AADA" w:rsidR="00AF55D8" w:rsidRPr="005D52F5" w:rsidRDefault="00AF55D8"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00E860E3" w:rsidRPr="005D52F5">
              <w:rPr>
                <w:rFonts w:ascii="Arial" w:eastAsia="Arial" w:hAnsi="Arial" w:cs="Arial"/>
                <w:sz w:val="20"/>
                <w:szCs w:val="19"/>
              </w:rPr>
              <w:t>70</w:t>
            </w:r>
            <w:r w:rsidRPr="005D52F5">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5D52F5" w:rsidRDefault="008E35DA"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D52F5" w:rsidRDefault="004152A3" w:rsidP="00577858">
            <w:pPr>
              <w:spacing w:after="0" w:line="240" w:lineRule="auto"/>
              <w:jc w:val="both"/>
              <w:rPr>
                <w:rFonts w:ascii="Arial" w:eastAsia="Arial" w:hAnsi="Arial" w:cs="Arial"/>
                <w:sz w:val="20"/>
                <w:szCs w:val="19"/>
              </w:rPr>
            </w:pPr>
          </w:p>
          <w:p w14:paraId="63DB2CE5" w14:textId="6195E2CE" w:rsidR="008E35DA" w:rsidRPr="005D52F5" w:rsidRDefault="008E35DA" w:rsidP="008266BC">
            <w:pP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0A773921" w14:textId="2ADA1F35" w:rsidR="00B45057" w:rsidRPr="005D52F5" w:rsidRDefault="00B45057"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Pr="005D52F5">
              <w:rPr>
                <w:rFonts w:ascii="Arial" w:eastAsia="Arial" w:hAnsi="Arial" w:cs="Arial"/>
                <w:b/>
                <w:sz w:val="20"/>
                <w:szCs w:val="19"/>
              </w:rPr>
              <w:t>₱</w:t>
            </w:r>
            <w:r w:rsidR="002258AB" w:rsidRPr="005D52F5">
              <w:rPr>
                <w:rFonts w:ascii="Arial" w:eastAsia="Arial" w:hAnsi="Arial" w:cs="Arial"/>
                <w:b/>
                <w:sz w:val="20"/>
                <w:szCs w:val="19"/>
                <w:lang w:val="en-US"/>
              </w:rPr>
              <w:t xml:space="preserve">4,269,369,500.00 </w:t>
            </w:r>
            <w:r w:rsidRPr="005D52F5">
              <w:rPr>
                <w:rFonts w:ascii="Arial" w:eastAsia="Arial" w:hAnsi="Arial" w:cs="Arial"/>
                <w:sz w:val="20"/>
                <w:szCs w:val="19"/>
              </w:rPr>
              <w:t xml:space="preserve">was paid to </w:t>
            </w:r>
            <w:r w:rsidR="002258AB" w:rsidRPr="005D52F5">
              <w:rPr>
                <w:rFonts w:ascii="Arial" w:eastAsia="Arial" w:hAnsi="Arial" w:cs="Arial"/>
                <w:b/>
                <w:bCs/>
                <w:sz w:val="20"/>
                <w:szCs w:val="19"/>
                <w:lang w:val="en-US"/>
              </w:rPr>
              <w:t xml:space="preserve">776,249 </w:t>
            </w:r>
            <w:r w:rsidRPr="005D52F5">
              <w:rPr>
                <w:rFonts w:ascii="Arial" w:eastAsia="Arial" w:hAnsi="Arial" w:cs="Arial"/>
                <w:b/>
                <w:bCs/>
                <w:sz w:val="20"/>
                <w:szCs w:val="19"/>
                <w:lang w:val="en-US"/>
              </w:rPr>
              <w:t>beneficiaries</w:t>
            </w:r>
            <w:r w:rsidRPr="005D52F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D52F5" w:rsidRDefault="004C2358"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bCs/>
                <w:sz w:val="20"/>
                <w:szCs w:val="19"/>
              </w:rPr>
              <w:t>₱513,724,350.00</w:t>
            </w:r>
            <w:r w:rsidRPr="005D52F5">
              <w:rPr>
                <w:rFonts w:ascii="Arial" w:eastAsia="Arial" w:hAnsi="Arial" w:cs="Arial"/>
                <w:sz w:val="20"/>
                <w:szCs w:val="19"/>
              </w:rPr>
              <w:t xml:space="preserve"> were paid through direct payout and cash cards to </w:t>
            </w:r>
            <w:r w:rsidRPr="005D52F5">
              <w:rPr>
                <w:rFonts w:ascii="Arial" w:eastAsia="Arial" w:hAnsi="Arial" w:cs="Arial"/>
                <w:b/>
                <w:bCs/>
                <w:sz w:val="20"/>
                <w:szCs w:val="19"/>
              </w:rPr>
              <w:t>123,789</w:t>
            </w:r>
            <w:r w:rsidRPr="005D52F5">
              <w:rPr>
                <w:rFonts w:ascii="Arial" w:eastAsia="Arial" w:hAnsi="Arial" w:cs="Arial"/>
                <w:sz w:val="20"/>
                <w:szCs w:val="19"/>
              </w:rPr>
              <w:t xml:space="preserve"> </w:t>
            </w:r>
            <w:r w:rsidRPr="005D52F5">
              <w:rPr>
                <w:rFonts w:ascii="Arial" w:eastAsia="Arial" w:hAnsi="Arial" w:cs="Arial"/>
                <w:b/>
                <w:sz w:val="20"/>
                <w:szCs w:val="19"/>
              </w:rPr>
              <w:t>4Ps beneficiaries</w:t>
            </w:r>
            <w:r w:rsidRPr="005D52F5">
              <w:rPr>
                <w:rFonts w:ascii="Arial" w:eastAsia="Arial" w:hAnsi="Arial" w:cs="Arial"/>
                <w:sz w:val="20"/>
                <w:szCs w:val="19"/>
              </w:rPr>
              <w:t xml:space="preserve"> while 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2,259,823,500.00 </w:t>
            </w:r>
            <w:r w:rsidRPr="005D52F5">
              <w:rPr>
                <w:rFonts w:ascii="Arial" w:eastAsia="Arial" w:hAnsi="Arial" w:cs="Arial"/>
                <w:sz w:val="20"/>
                <w:szCs w:val="19"/>
              </w:rPr>
              <w:t xml:space="preserve">were paid through financial service providers (FSPs) to </w:t>
            </w:r>
            <w:r w:rsidRPr="005D52F5">
              <w:rPr>
                <w:rFonts w:ascii="Arial" w:eastAsia="Arial" w:hAnsi="Arial" w:cs="Arial"/>
                <w:b/>
                <w:sz w:val="20"/>
                <w:szCs w:val="19"/>
                <w:lang w:val="en-US"/>
              </w:rPr>
              <w:t xml:space="preserve">410,877 </w:t>
            </w:r>
            <w:r w:rsidRPr="005D52F5">
              <w:rPr>
                <w:rFonts w:ascii="Arial" w:eastAsia="Arial" w:hAnsi="Arial" w:cs="Arial"/>
                <w:b/>
                <w:sz w:val="20"/>
                <w:szCs w:val="19"/>
              </w:rPr>
              <w:t>non-4Ps beneficiaries</w:t>
            </w:r>
            <w:r w:rsidRPr="005D52F5">
              <w:rPr>
                <w:rFonts w:ascii="Arial" w:eastAsia="Arial" w:hAnsi="Arial" w:cs="Arial"/>
                <w:sz w:val="20"/>
                <w:szCs w:val="19"/>
              </w:rPr>
              <w:t xml:space="preserve"> in Pangasinan for the second tranche implementation.</w:t>
            </w:r>
          </w:p>
          <w:p w14:paraId="6261C4AB" w14:textId="27F51136" w:rsidR="001E6968" w:rsidRPr="005D52F5" w:rsidRDefault="001E6968"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A total amount of</w:t>
            </w:r>
            <w:r w:rsidRPr="005D52F5">
              <w:rPr>
                <w:rFonts w:ascii="Arial" w:eastAsia="Arial" w:hAnsi="Arial" w:cs="Arial"/>
                <w:b/>
                <w:sz w:val="20"/>
                <w:szCs w:val="19"/>
              </w:rPr>
              <w:t xml:space="preserve"> ₱</w:t>
            </w:r>
            <w:r w:rsidR="00B45057" w:rsidRPr="005D52F5">
              <w:rPr>
                <w:rFonts w:ascii="Arial" w:eastAsia="Arial" w:hAnsi="Arial" w:cs="Arial"/>
                <w:b/>
                <w:sz w:val="20"/>
                <w:szCs w:val="19"/>
              </w:rPr>
              <w:t xml:space="preserve">262,333,500.00 </w:t>
            </w:r>
            <w:r w:rsidRPr="005D52F5">
              <w:rPr>
                <w:rFonts w:ascii="Arial" w:eastAsia="Arial" w:hAnsi="Arial" w:cs="Arial"/>
                <w:sz w:val="20"/>
                <w:szCs w:val="19"/>
              </w:rPr>
              <w:t xml:space="preserve">was paid to </w:t>
            </w:r>
            <w:r w:rsidR="00B45057" w:rsidRPr="005D52F5">
              <w:rPr>
                <w:rFonts w:ascii="Arial" w:eastAsia="Arial" w:hAnsi="Arial" w:cs="Arial"/>
                <w:b/>
                <w:sz w:val="20"/>
                <w:szCs w:val="19"/>
              </w:rPr>
              <w:t xml:space="preserve">47,697 </w:t>
            </w:r>
            <w:r w:rsidRPr="005D52F5">
              <w:rPr>
                <w:rFonts w:ascii="Arial" w:eastAsia="Arial" w:hAnsi="Arial" w:cs="Arial"/>
                <w:b/>
                <w:sz w:val="20"/>
                <w:szCs w:val="19"/>
              </w:rPr>
              <w:t>waitlisted beneficiaries</w:t>
            </w:r>
            <w:r w:rsidRPr="005D52F5">
              <w:rPr>
                <w:rFonts w:ascii="Arial" w:eastAsia="Arial" w:hAnsi="Arial" w:cs="Arial"/>
                <w:sz w:val="20"/>
                <w:szCs w:val="19"/>
              </w:rPr>
              <w:t xml:space="preserve"> in the Region.</w:t>
            </w:r>
          </w:p>
          <w:p w14:paraId="239754A4" w14:textId="77777777" w:rsidR="008E35DA" w:rsidRPr="005D52F5" w:rsidRDefault="008E35DA"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15,130,500.00 </w:t>
            </w:r>
            <w:r w:rsidRPr="005D52F5">
              <w:rPr>
                <w:rFonts w:ascii="Arial" w:eastAsia="Arial" w:hAnsi="Arial" w:cs="Arial"/>
                <w:sz w:val="20"/>
                <w:szCs w:val="19"/>
              </w:rPr>
              <w:t xml:space="preserve">was paid to </w:t>
            </w:r>
            <w:r w:rsidRPr="005D52F5">
              <w:rPr>
                <w:rFonts w:ascii="Arial" w:eastAsia="Arial" w:hAnsi="Arial" w:cs="Arial"/>
                <w:b/>
                <w:sz w:val="20"/>
                <w:szCs w:val="19"/>
              </w:rPr>
              <w:t xml:space="preserve">1,887 </w:t>
            </w:r>
            <w:r w:rsidRPr="005D52F5">
              <w:rPr>
                <w:rFonts w:ascii="Arial" w:eastAsia="Arial" w:hAnsi="Arial" w:cs="Arial"/>
                <w:b/>
                <w:bCs/>
                <w:sz w:val="20"/>
                <w:szCs w:val="19"/>
              </w:rPr>
              <w:t>TNVS/PUV drivers</w:t>
            </w:r>
            <w:r w:rsidRPr="005D52F5">
              <w:rPr>
                <w:rFonts w:ascii="Arial" w:eastAsia="Arial" w:hAnsi="Arial" w:cs="Arial"/>
                <w:sz w:val="20"/>
                <w:szCs w:val="19"/>
              </w:rPr>
              <w:t xml:space="preserve"> in the Region.</w:t>
            </w:r>
          </w:p>
          <w:p w14:paraId="7F96C9ED" w14:textId="77777777" w:rsidR="008E35DA" w:rsidRPr="005D52F5" w:rsidRDefault="008E35DA"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D52F5" w:rsidRDefault="008E35DA" w:rsidP="005B09E5">
            <w:pPr>
              <w:pStyle w:val="ListParagraph"/>
              <w:numPr>
                <w:ilvl w:val="0"/>
                <w:numId w:val="5"/>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FF88959" w:rsidR="008E35DA" w:rsidRPr="005D52F5" w:rsidRDefault="00BB614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D52F5">
              <w:rPr>
                <w:rFonts w:ascii="Arial" w:eastAsia="Arial" w:hAnsi="Arial" w:cs="Arial"/>
                <w:sz w:val="20"/>
                <w:szCs w:val="20"/>
              </w:rPr>
              <w:t>31</w:t>
            </w:r>
            <w:r w:rsidR="00CA252C" w:rsidRPr="005D52F5">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C5E224D"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5D52F5">
              <w:rPr>
                <w:rFonts w:ascii="Arial" w:eastAsia="Arial" w:hAnsi="Arial" w:cs="Arial"/>
                <w:b/>
                <w:sz w:val="20"/>
                <w:szCs w:val="19"/>
                <w:lang w:bidi="en-US"/>
              </w:rPr>
              <w:t xml:space="preserve">192,445 </w:t>
            </w:r>
            <w:r w:rsidRPr="005D52F5">
              <w:rPr>
                <w:rFonts w:ascii="Arial" w:eastAsia="Arial" w:hAnsi="Arial" w:cs="Arial"/>
                <w:b/>
                <w:sz w:val="20"/>
                <w:szCs w:val="19"/>
                <w:lang w:bidi="en-US"/>
              </w:rPr>
              <w:t>clients</w:t>
            </w:r>
            <w:r w:rsidRPr="005D52F5">
              <w:rPr>
                <w:rFonts w:ascii="Arial" w:eastAsia="Arial" w:hAnsi="Arial" w:cs="Arial"/>
                <w:sz w:val="20"/>
                <w:szCs w:val="19"/>
                <w:lang w:bidi="en-US"/>
              </w:rPr>
              <w:t xml:space="preserve"> were served and provided with assistance amounting to </w:t>
            </w:r>
            <w:r w:rsidR="00BB6145" w:rsidRPr="005D52F5">
              <w:rPr>
                <w:rFonts w:ascii="Arial" w:eastAsia="Arial" w:hAnsi="Arial" w:cs="Arial"/>
                <w:b/>
                <w:sz w:val="20"/>
                <w:szCs w:val="19"/>
                <w:lang w:bidi="en-US"/>
              </w:rPr>
              <w:t xml:space="preserve">₱590,827,848.67 </w:t>
            </w:r>
            <w:r w:rsidRPr="005D52F5">
              <w:rPr>
                <w:rFonts w:ascii="Arial" w:eastAsia="Arial" w:hAnsi="Arial" w:cs="Arial"/>
                <w:sz w:val="20"/>
                <w:szCs w:val="19"/>
                <w:lang w:bidi="en-US"/>
              </w:rPr>
              <w:t>through medic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buri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xml:space="preserve">, food </w:t>
            </w:r>
            <w:r w:rsidR="001A244D" w:rsidRPr="005D52F5">
              <w:rPr>
                <w:rFonts w:ascii="Arial" w:eastAsia="Arial" w:hAnsi="Arial" w:cs="Arial"/>
                <w:sz w:val="20"/>
                <w:szCs w:val="19"/>
                <w:lang w:bidi="en-US"/>
              </w:rPr>
              <w:t xml:space="preserve">assistance, </w:t>
            </w:r>
            <w:r w:rsidRPr="005D52F5">
              <w:rPr>
                <w:rFonts w:ascii="Arial" w:eastAsia="Arial" w:hAnsi="Arial" w:cs="Arial"/>
                <w:sz w:val="20"/>
                <w:szCs w:val="19"/>
                <w:lang w:bidi="en-US"/>
              </w:rPr>
              <w:t xml:space="preserve">and other </w:t>
            </w:r>
            <w:r w:rsidR="001A244D" w:rsidRPr="005D52F5">
              <w:rPr>
                <w:rFonts w:ascii="Arial" w:eastAsia="Arial" w:hAnsi="Arial" w:cs="Arial"/>
                <w:sz w:val="20"/>
                <w:szCs w:val="19"/>
                <w:lang w:bidi="en-US"/>
              </w:rPr>
              <w:t>AICS services</w:t>
            </w:r>
            <w:r w:rsidRPr="005D52F5">
              <w:rPr>
                <w:rFonts w:ascii="Arial" w:eastAsia="Arial" w:hAnsi="Arial" w:cs="Arial"/>
                <w:sz w:val="20"/>
                <w:szCs w:val="19"/>
                <w:lang w:bidi="en-US"/>
              </w:rPr>
              <w:t xml:space="preserve">. </w:t>
            </w:r>
          </w:p>
          <w:p w14:paraId="075B6C20" w14:textId="15330332"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w:t>
            </w:r>
            <w:proofErr w:type="spellStart"/>
            <w:r w:rsidRPr="005D52F5">
              <w:rPr>
                <w:rFonts w:ascii="Arial" w:eastAsia="Arial" w:hAnsi="Arial" w:cs="Arial"/>
                <w:sz w:val="20"/>
                <w:szCs w:val="19"/>
                <w:lang w:bidi="en-US"/>
              </w:rPr>
              <w:t>Bayanihan</w:t>
            </w:r>
            <w:proofErr w:type="spellEnd"/>
            <w:r w:rsidRPr="005D52F5">
              <w:rPr>
                <w:rFonts w:ascii="Arial" w:eastAsia="Arial" w:hAnsi="Arial" w:cs="Arial"/>
                <w:sz w:val="20"/>
                <w:szCs w:val="19"/>
                <w:lang w:bidi="en-US"/>
              </w:rPr>
              <w:t xml:space="preserve">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B7E5C0C" w:rsidR="008E35DA" w:rsidRPr="000D4A6C"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D4A6C">
              <w:rPr>
                <w:rFonts w:ascii="Arial" w:eastAsia="Arial" w:hAnsi="Arial" w:cs="Arial"/>
                <w:color w:val="0070C0"/>
                <w:sz w:val="20"/>
                <w:szCs w:val="20"/>
              </w:rPr>
              <w:t>05 April</w:t>
            </w:r>
            <w:r w:rsidR="008E35DA" w:rsidRPr="000D4A6C">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08FF10" w14:textId="6439BBE0" w:rsidR="000D4A6C" w:rsidRPr="000D4A6C" w:rsidRDefault="00C25871" w:rsidP="005B09E5">
            <w:pPr>
              <w:pStyle w:val="ListParagraph"/>
              <w:numPr>
                <w:ilvl w:val="0"/>
                <w:numId w:val="7"/>
              </w:numPr>
              <w:spacing w:after="0" w:line="240" w:lineRule="auto"/>
              <w:ind w:right="57"/>
              <w:jc w:val="both"/>
              <w:rPr>
                <w:rFonts w:ascii="Arial" w:eastAsia="Arial" w:hAnsi="Arial" w:cs="Arial"/>
                <w:color w:val="0070C0"/>
                <w:sz w:val="20"/>
                <w:szCs w:val="20"/>
              </w:rPr>
            </w:pPr>
            <w:r w:rsidRPr="000D4A6C">
              <w:rPr>
                <w:rFonts w:ascii="Arial" w:eastAsia="Arial" w:hAnsi="Arial" w:cs="Arial"/>
                <w:color w:val="0070C0"/>
                <w:sz w:val="20"/>
                <w:szCs w:val="20"/>
              </w:rPr>
              <w:t>DSWD-FO CALABARZON</w:t>
            </w:r>
            <w:r w:rsidR="000D4A6C" w:rsidRPr="000D4A6C">
              <w:rPr>
                <w:rFonts w:ascii="Arial" w:eastAsia="Arial" w:hAnsi="Arial" w:cs="Arial"/>
                <w:color w:val="0070C0"/>
                <w:sz w:val="20"/>
                <w:szCs w:val="20"/>
              </w:rPr>
              <w:t xml:space="preserve"> Regional Director </w:t>
            </w:r>
            <w:r w:rsidR="000D4A6C" w:rsidRPr="000D4A6C">
              <w:rPr>
                <w:rFonts w:ascii="Arial" w:eastAsia="Arial" w:hAnsi="Arial" w:cs="Arial"/>
                <w:color w:val="0070C0"/>
                <w:sz w:val="20"/>
                <w:szCs w:val="20"/>
              </w:rPr>
              <w:t>attended the Regional Task</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Force (RTF) Against COVID-19 1st Inter-cluster meeting. The meeting</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served as a venue to discuss regional strategies for the spike of cases in</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the region.</w:t>
            </w:r>
            <w:r w:rsidR="000D4A6C" w:rsidRPr="000D4A6C">
              <w:rPr>
                <w:rFonts w:ascii="Arial" w:eastAsia="Arial" w:hAnsi="Arial" w:cs="Arial"/>
                <w:color w:val="0070C0"/>
                <w:sz w:val="20"/>
                <w:szCs w:val="20"/>
              </w:rPr>
              <w:t xml:space="preserve"> </w:t>
            </w:r>
          </w:p>
          <w:p w14:paraId="33D9BDB6" w14:textId="4A1453E1" w:rsidR="00831B1A" w:rsidRDefault="00831B1A" w:rsidP="005B09E5">
            <w:pPr>
              <w:pStyle w:val="ListParagraph"/>
              <w:numPr>
                <w:ilvl w:val="0"/>
                <w:numId w:val="7"/>
              </w:numPr>
              <w:spacing w:after="0" w:line="240" w:lineRule="auto"/>
              <w:ind w:right="57"/>
              <w:jc w:val="both"/>
              <w:rPr>
                <w:rFonts w:ascii="Arial" w:eastAsia="Arial" w:hAnsi="Arial" w:cs="Arial"/>
                <w:color w:val="0070C0"/>
                <w:sz w:val="20"/>
                <w:szCs w:val="20"/>
              </w:rPr>
            </w:pPr>
            <w:r w:rsidRPr="000D4A6C">
              <w:rPr>
                <w:rFonts w:ascii="Arial" w:eastAsia="Arial" w:hAnsi="Arial" w:cs="Arial"/>
                <w:color w:val="0070C0"/>
                <w:sz w:val="20"/>
                <w:szCs w:val="20"/>
              </w:rPr>
              <w:t xml:space="preserve">DSWD-FO CALABARZON Emergency Operations Center (EOC) </w:t>
            </w:r>
            <w:r w:rsidR="000D4A6C" w:rsidRPr="000D4A6C">
              <w:rPr>
                <w:rFonts w:ascii="Arial" w:eastAsia="Arial" w:hAnsi="Arial" w:cs="Arial"/>
                <w:color w:val="0070C0"/>
                <w:sz w:val="20"/>
                <w:szCs w:val="20"/>
              </w:rPr>
              <w:t>was</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activated from April 1-15, 2021 to collect information – from the Local</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Government Units (LGUs) and Local Social Welfare and Development</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Offices (LSWDOs) in connection with their humanitarian response efforts</w:t>
            </w:r>
            <w:r w:rsidR="000D4A6C" w:rsidRPr="000D4A6C">
              <w:rPr>
                <w:rFonts w:ascii="Arial" w:eastAsia="Arial" w:hAnsi="Arial" w:cs="Arial"/>
                <w:color w:val="0070C0"/>
                <w:sz w:val="20"/>
                <w:szCs w:val="20"/>
              </w:rPr>
              <w:t xml:space="preserve"> </w:t>
            </w:r>
            <w:r w:rsidR="000D4A6C" w:rsidRPr="000D4A6C">
              <w:rPr>
                <w:rFonts w:ascii="Arial" w:eastAsia="Arial" w:hAnsi="Arial" w:cs="Arial"/>
                <w:color w:val="0070C0"/>
                <w:sz w:val="20"/>
                <w:szCs w:val="20"/>
              </w:rPr>
              <w:t>for COVID-19 pandemic.</w:t>
            </w:r>
          </w:p>
          <w:p w14:paraId="08E2AB52" w14:textId="6CB1A1EA" w:rsidR="000D4A6C" w:rsidRDefault="000D4A6C" w:rsidP="005B09E5">
            <w:pPr>
              <w:pStyle w:val="ListParagraph"/>
              <w:numPr>
                <w:ilvl w:val="0"/>
                <w:numId w:val="7"/>
              </w:numPr>
              <w:spacing w:after="0" w:line="240" w:lineRule="auto"/>
              <w:ind w:right="57"/>
              <w:jc w:val="both"/>
              <w:rPr>
                <w:rFonts w:ascii="Arial" w:eastAsia="Arial" w:hAnsi="Arial" w:cs="Arial"/>
                <w:color w:val="0070C0"/>
                <w:sz w:val="20"/>
                <w:szCs w:val="20"/>
              </w:rPr>
            </w:pPr>
            <w:r w:rsidRPr="000D4A6C">
              <w:rPr>
                <w:rFonts w:ascii="Arial" w:eastAsia="Arial" w:hAnsi="Arial" w:cs="Arial"/>
                <w:color w:val="0070C0"/>
                <w:sz w:val="20"/>
                <w:szCs w:val="20"/>
              </w:rPr>
              <w:t>DSWD-FO CALABARZON</w:t>
            </w:r>
            <w:r>
              <w:rPr>
                <w:rFonts w:ascii="Arial" w:eastAsia="Arial" w:hAnsi="Arial" w:cs="Arial"/>
                <w:color w:val="0070C0"/>
                <w:sz w:val="20"/>
                <w:szCs w:val="20"/>
              </w:rPr>
              <w:t xml:space="preserve"> DRMD </w:t>
            </w:r>
            <w:r w:rsidRPr="000D4A6C">
              <w:rPr>
                <w:rFonts w:ascii="Arial" w:eastAsia="Arial" w:hAnsi="Arial" w:cs="Arial"/>
                <w:color w:val="0070C0"/>
                <w:sz w:val="20"/>
                <w:szCs w:val="20"/>
              </w:rPr>
              <w:t>coordinated with the Provincial Social</w:t>
            </w:r>
            <w:r>
              <w:rPr>
                <w:rFonts w:ascii="Arial" w:eastAsia="Arial" w:hAnsi="Arial" w:cs="Arial"/>
                <w:color w:val="0070C0"/>
                <w:sz w:val="20"/>
                <w:szCs w:val="20"/>
              </w:rPr>
              <w:t xml:space="preserve"> </w:t>
            </w:r>
            <w:r w:rsidRPr="000D4A6C">
              <w:rPr>
                <w:rFonts w:ascii="Arial" w:eastAsia="Arial" w:hAnsi="Arial" w:cs="Arial"/>
                <w:color w:val="0070C0"/>
                <w:sz w:val="20"/>
                <w:szCs w:val="20"/>
              </w:rPr>
              <w:t>Welfare and Development Offices (PSWDO) of Cavite and Laguna for</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the administrative and logistical requirements of hauling and distribution</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of Family Food Packs (FFPs) to LGUs with reported spike of COVID-19</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cases.</w:t>
            </w:r>
          </w:p>
          <w:p w14:paraId="759D7B53" w14:textId="6D7FD49F" w:rsidR="000D4A6C" w:rsidRDefault="000D4A6C" w:rsidP="005B09E5">
            <w:pPr>
              <w:pStyle w:val="ListParagraph"/>
              <w:numPr>
                <w:ilvl w:val="0"/>
                <w:numId w:val="7"/>
              </w:numPr>
              <w:spacing w:after="0" w:line="240" w:lineRule="auto"/>
              <w:ind w:right="57"/>
              <w:jc w:val="both"/>
              <w:rPr>
                <w:rFonts w:ascii="Arial" w:eastAsia="Arial" w:hAnsi="Arial" w:cs="Arial"/>
                <w:color w:val="0070C0"/>
                <w:sz w:val="20"/>
                <w:szCs w:val="20"/>
              </w:rPr>
            </w:pPr>
            <w:r w:rsidRPr="000D4A6C">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0D4A6C">
              <w:rPr>
                <w:rFonts w:ascii="Arial" w:eastAsia="Arial" w:hAnsi="Arial" w:cs="Arial"/>
                <w:color w:val="0070C0"/>
                <w:sz w:val="20"/>
                <w:szCs w:val="20"/>
              </w:rPr>
              <w:t>Occupational Safety and Health Committee (OSCH)</w:t>
            </w:r>
            <w:r>
              <w:rPr>
                <w:rFonts w:ascii="Arial" w:eastAsia="Arial" w:hAnsi="Arial" w:cs="Arial"/>
                <w:color w:val="0070C0"/>
                <w:sz w:val="20"/>
                <w:szCs w:val="20"/>
              </w:rPr>
              <w:t xml:space="preserve"> </w:t>
            </w:r>
            <w:r w:rsidRPr="000D4A6C">
              <w:rPr>
                <w:rFonts w:ascii="Arial" w:eastAsia="Arial" w:hAnsi="Arial" w:cs="Arial"/>
                <w:color w:val="0070C0"/>
                <w:sz w:val="20"/>
                <w:szCs w:val="20"/>
              </w:rPr>
              <w:t>coordinated with Department of Health – Health Emergency</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Management Bureau (DOH-HEMB) for the status of the vaccination</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program for the frontline workers of the Field Office.</w:t>
            </w:r>
          </w:p>
          <w:p w14:paraId="5C0CCEBF" w14:textId="4AC6A95B" w:rsidR="000D4A6C" w:rsidRDefault="000D4A6C" w:rsidP="005B09E5">
            <w:pPr>
              <w:pStyle w:val="ListParagraph"/>
              <w:numPr>
                <w:ilvl w:val="0"/>
                <w:numId w:val="7"/>
              </w:numPr>
              <w:spacing w:after="0" w:line="240" w:lineRule="auto"/>
              <w:ind w:right="57"/>
              <w:jc w:val="both"/>
              <w:rPr>
                <w:rFonts w:ascii="Arial" w:eastAsia="Arial" w:hAnsi="Arial" w:cs="Arial"/>
                <w:color w:val="0070C0"/>
                <w:sz w:val="20"/>
                <w:szCs w:val="20"/>
              </w:rPr>
            </w:pPr>
            <w:r w:rsidRPr="000D4A6C">
              <w:rPr>
                <w:rFonts w:ascii="Arial" w:eastAsia="Arial" w:hAnsi="Arial" w:cs="Arial"/>
                <w:color w:val="0070C0"/>
                <w:sz w:val="20"/>
                <w:szCs w:val="20"/>
              </w:rPr>
              <w:t>DSWD-FO CALABARZON</w:t>
            </w:r>
            <w:r>
              <w:rPr>
                <w:rFonts w:ascii="Arial" w:eastAsia="Arial" w:hAnsi="Arial" w:cs="Arial"/>
                <w:color w:val="0070C0"/>
                <w:sz w:val="20"/>
                <w:szCs w:val="20"/>
              </w:rPr>
              <w:t xml:space="preserve"> DRMD</w:t>
            </w:r>
            <w:r>
              <w:rPr>
                <w:rFonts w:ascii="Arial" w:eastAsia="Arial" w:hAnsi="Arial" w:cs="Arial"/>
                <w:color w:val="0070C0"/>
                <w:sz w:val="20"/>
                <w:szCs w:val="20"/>
              </w:rPr>
              <w:t xml:space="preserve"> </w:t>
            </w:r>
            <w:r w:rsidRPr="000D4A6C">
              <w:rPr>
                <w:rFonts w:ascii="Arial" w:eastAsia="Arial" w:hAnsi="Arial" w:cs="Arial"/>
                <w:color w:val="0070C0"/>
                <w:sz w:val="20"/>
                <w:szCs w:val="20"/>
              </w:rPr>
              <w:t>in collaboration with the Protective Services Division</w:t>
            </w:r>
            <w:r>
              <w:rPr>
                <w:rFonts w:ascii="Arial" w:eastAsia="Arial" w:hAnsi="Arial" w:cs="Arial"/>
                <w:color w:val="0070C0"/>
                <w:sz w:val="20"/>
                <w:szCs w:val="20"/>
              </w:rPr>
              <w:t xml:space="preserve"> </w:t>
            </w:r>
            <w:r w:rsidRPr="000D4A6C">
              <w:rPr>
                <w:rFonts w:ascii="Arial" w:eastAsia="Arial" w:hAnsi="Arial" w:cs="Arial"/>
                <w:color w:val="0070C0"/>
                <w:sz w:val="20"/>
                <w:szCs w:val="20"/>
              </w:rPr>
              <w:t>(PROTSD) coordinated with Tanauan City Disaster Risk Reduction and</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Management Office (CDRRMO) for the conduct of Psychosocial Support</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Training for their response teams.</w:t>
            </w:r>
          </w:p>
          <w:p w14:paraId="425BDA54" w14:textId="4DBFEEED" w:rsidR="000D4A6C" w:rsidRPr="000D4A6C" w:rsidRDefault="000D4A6C" w:rsidP="005B09E5">
            <w:pPr>
              <w:pStyle w:val="ListParagraph"/>
              <w:numPr>
                <w:ilvl w:val="0"/>
                <w:numId w:val="7"/>
              </w:numPr>
              <w:spacing w:after="0" w:line="240" w:lineRule="auto"/>
              <w:ind w:right="57"/>
              <w:jc w:val="both"/>
              <w:rPr>
                <w:rFonts w:ascii="Arial" w:eastAsia="Arial" w:hAnsi="Arial" w:cs="Arial"/>
                <w:color w:val="0070C0"/>
                <w:sz w:val="20"/>
                <w:szCs w:val="20"/>
              </w:rPr>
            </w:pPr>
            <w:r w:rsidRPr="000D4A6C">
              <w:rPr>
                <w:rFonts w:ascii="Arial" w:eastAsia="Arial" w:hAnsi="Arial" w:cs="Arial"/>
                <w:color w:val="0070C0"/>
                <w:sz w:val="20"/>
                <w:szCs w:val="20"/>
              </w:rPr>
              <w:t>DSWD-FO CALABARZON</w:t>
            </w:r>
            <w:r>
              <w:rPr>
                <w:rFonts w:ascii="Arial" w:eastAsia="Arial" w:hAnsi="Arial" w:cs="Arial"/>
                <w:color w:val="0070C0"/>
                <w:sz w:val="20"/>
                <w:szCs w:val="20"/>
              </w:rPr>
              <w:t xml:space="preserve"> DRMD</w:t>
            </w:r>
            <w:r>
              <w:rPr>
                <w:rFonts w:ascii="Arial" w:eastAsia="Arial" w:hAnsi="Arial" w:cs="Arial"/>
                <w:color w:val="0070C0"/>
                <w:sz w:val="20"/>
                <w:szCs w:val="20"/>
              </w:rPr>
              <w:t xml:space="preserve"> </w:t>
            </w:r>
            <w:r w:rsidRPr="000D4A6C">
              <w:rPr>
                <w:rFonts w:ascii="Arial" w:eastAsia="Arial" w:hAnsi="Arial" w:cs="Arial"/>
                <w:color w:val="0070C0"/>
                <w:sz w:val="20"/>
                <w:szCs w:val="20"/>
              </w:rPr>
              <w:t>mobilized 11 community volunteers for the production of</w:t>
            </w:r>
            <w:r>
              <w:rPr>
                <w:rFonts w:ascii="Arial" w:eastAsia="Arial" w:hAnsi="Arial" w:cs="Arial"/>
                <w:color w:val="0070C0"/>
                <w:sz w:val="20"/>
                <w:szCs w:val="20"/>
              </w:rPr>
              <w:t xml:space="preserve"> </w:t>
            </w:r>
            <w:r w:rsidRPr="000D4A6C">
              <w:rPr>
                <w:rFonts w:ascii="Arial" w:eastAsia="Arial" w:hAnsi="Arial" w:cs="Arial"/>
                <w:color w:val="0070C0"/>
                <w:sz w:val="20"/>
                <w:szCs w:val="20"/>
              </w:rPr>
              <w:t>Family Food Packs in DSWD FO IV-A warehouse in General Mariano</w:t>
            </w:r>
            <w:r w:rsidRPr="000D4A6C">
              <w:rPr>
                <w:rFonts w:ascii="Arial" w:eastAsia="Arial" w:hAnsi="Arial" w:cs="Arial"/>
                <w:color w:val="0070C0"/>
                <w:sz w:val="20"/>
                <w:szCs w:val="20"/>
              </w:rPr>
              <w:t xml:space="preserve"> </w:t>
            </w:r>
            <w:r w:rsidRPr="000D4A6C">
              <w:rPr>
                <w:rFonts w:ascii="Arial" w:eastAsia="Arial" w:hAnsi="Arial" w:cs="Arial"/>
                <w:color w:val="0070C0"/>
                <w:sz w:val="20"/>
                <w:szCs w:val="20"/>
              </w:rPr>
              <w:t>Alvarez, Cavite.</w:t>
            </w:r>
          </w:p>
          <w:p w14:paraId="24162B0D" w14:textId="77777777" w:rsidR="008E35DA" w:rsidRPr="00E860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Crisis Intervention Section has provided a total amount of grants worth </w:t>
            </w:r>
            <w:r w:rsidRPr="00E860E3">
              <w:rPr>
                <w:rFonts w:ascii="Arial" w:eastAsia="Arial" w:hAnsi="Arial" w:cs="Arial"/>
                <w:b/>
                <w:bCs/>
                <w:sz w:val="20"/>
                <w:szCs w:val="20"/>
              </w:rPr>
              <w:t>₱217,679,878.58</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80,200 clients </w:t>
            </w:r>
            <w:r w:rsidRPr="00E860E3">
              <w:rPr>
                <w:rFonts w:ascii="Arial" w:eastAsia="Arial" w:hAnsi="Arial" w:cs="Arial"/>
                <w:bCs/>
                <w:sz w:val="20"/>
                <w:szCs w:val="20"/>
              </w:rPr>
              <w:t>as of 08 January 2021.</w:t>
            </w:r>
          </w:p>
          <w:p w14:paraId="7C80ED42" w14:textId="6817112F" w:rsidR="00B45057" w:rsidRPr="00E860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Sustainable Livelihood Program (SLP) has provided </w:t>
            </w:r>
            <w:r w:rsidRPr="00E860E3">
              <w:rPr>
                <w:rFonts w:ascii="Arial" w:eastAsia="Arial" w:hAnsi="Arial" w:cs="Arial"/>
                <w:b/>
                <w:bCs/>
                <w:sz w:val="20"/>
                <w:szCs w:val="20"/>
              </w:rPr>
              <w:t>₱23,869,000.00</w:t>
            </w:r>
            <w:r w:rsidRPr="00E860E3">
              <w:rPr>
                <w:rFonts w:ascii="Arial" w:eastAsia="Arial" w:hAnsi="Arial" w:cs="Arial"/>
                <w:sz w:val="20"/>
                <w:szCs w:val="20"/>
              </w:rPr>
              <w:t xml:space="preserve"> to </w:t>
            </w:r>
            <w:r w:rsidRPr="00E860E3">
              <w:rPr>
                <w:rFonts w:ascii="Arial" w:eastAsia="Arial" w:hAnsi="Arial" w:cs="Arial"/>
                <w:b/>
                <w:bCs/>
                <w:sz w:val="20"/>
                <w:szCs w:val="20"/>
              </w:rPr>
              <w:t>1,538 beneficiaries</w:t>
            </w:r>
            <w:r w:rsidRPr="00E860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860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860E3" w:rsidRDefault="008E35DA" w:rsidP="008266BC">
            <w:pPr>
              <w:spacing w:after="0" w:line="240" w:lineRule="auto"/>
              <w:ind w:right="57"/>
              <w:contextualSpacing/>
              <w:jc w:val="both"/>
              <w:rPr>
                <w:rFonts w:ascii="Arial" w:eastAsia="Arial" w:hAnsi="Arial" w:cs="Arial"/>
                <w:b/>
                <w:sz w:val="20"/>
                <w:szCs w:val="20"/>
              </w:rPr>
            </w:pPr>
            <w:r w:rsidRPr="00E860E3">
              <w:rPr>
                <w:rFonts w:ascii="Arial" w:eastAsia="Arial" w:hAnsi="Arial" w:cs="Arial"/>
                <w:b/>
                <w:sz w:val="20"/>
                <w:szCs w:val="20"/>
              </w:rPr>
              <w:t>Social Amelioration Program (SAP)</w:t>
            </w:r>
          </w:p>
          <w:p w14:paraId="165D3C63" w14:textId="77777777" w:rsidR="00C25871" w:rsidRPr="00E860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For the SAP – ESP </w:t>
            </w:r>
            <w:proofErr w:type="spellStart"/>
            <w:r w:rsidRPr="00E860E3">
              <w:rPr>
                <w:rFonts w:ascii="Arial" w:eastAsia="Arial" w:hAnsi="Arial" w:cs="Arial"/>
                <w:sz w:val="20"/>
                <w:szCs w:val="20"/>
              </w:rPr>
              <w:t>Bayanihan</w:t>
            </w:r>
            <w:proofErr w:type="spellEnd"/>
            <w:r w:rsidRPr="00E860E3">
              <w:rPr>
                <w:rFonts w:ascii="Arial" w:eastAsia="Arial" w:hAnsi="Arial" w:cs="Arial"/>
                <w:sz w:val="20"/>
                <w:szCs w:val="20"/>
              </w:rPr>
              <w:t xml:space="preserve"> 2 implementation, DSWD-FO CALABARZON provided assistance amounting to ₱</w:t>
            </w:r>
            <w:r w:rsidR="00F33956" w:rsidRPr="00E860E3">
              <w:rPr>
                <w:rFonts w:ascii="Arial" w:eastAsia="Arial" w:hAnsi="Arial" w:cs="Arial"/>
                <w:sz w:val="20"/>
                <w:szCs w:val="20"/>
              </w:rPr>
              <w:t xml:space="preserve">11,202,250.00 </w:t>
            </w:r>
            <w:r w:rsidRPr="00E860E3">
              <w:rPr>
                <w:rFonts w:ascii="Arial" w:eastAsia="Arial" w:hAnsi="Arial" w:cs="Arial"/>
                <w:sz w:val="20"/>
                <w:szCs w:val="20"/>
              </w:rPr>
              <w:t>for beneficiaries under granular lockdown, while it has disbursed ₱</w:t>
            </w:r>
            <w:r w:rsidR="00CA7A09" w:rsidRPr="00E860E3">
              <w:rPr>
                <w:rFonts w:ascii="Arial" w:eastAsia="Arial" w:hAnsi="Arial" w:cs="Arial"/>
                <w:sz w:val="20"/>
                <w:szCs w:val="20"/>
              </w:rPr>
              <w:t xml:space="preserve">866,807,500.00 </w:t>
            </w:r>
            <w:r w:rsidRPr="00E860E3">
              <w:rPr>
                <w:rFonts w:ascii="Arial" w:eastAsia="Arial" w:hAnsi="Arial" w:cs="Arial"/>
                <w:sz w:val="20"/>
                <w:szCs w:val="20"/>
              </w:rPr>
              <w:t>for additional families</w:t>
            </w:r>
            <w:r w:rsidR="00026769" w:rsidRPr="00E860E3">
              <w:rPr>
                <w:rFonts w:ascii="Arial" w:eastAsia="Arial" w:hAnsi="Arial" w:cs="Arial"/>
                <w:sz w:val="20"/>
                <w:szCs w:val="20"/>
              </w:rPr>
              <w:t>.</w:t>
            </w:r>
          </w:p>
          <w:p w14:paraId="40489568" w14:textId="6E4CE0E9" w:rsidR="008E35DA" w:rsidRPr="00E860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E860E3"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860E3">
              <w:rPr>
                <w:rFonts w:ascii="Arial" w:eastAsia="Arial" w:hAnsi="Arial" w:cs="Arial"/>
                <w:sz w:val="20"/>
                <w:szCs w:val="20"/>
              </w:rPr>
              <w:t>31</w:t>
            </w:r>
            <w:r w:rsidR="00C71058" w:rsidRPr="00E860E3">
              <w:rPr>
                <w:rFonts w:ascii="Arial" w:eastAsia="Arial" w:hAnsi="Arial" w:cs="Arial"/>
                <w:sz w:val="20"/>
                <w:szCs w:val="20"/>
              </w:rPr>
              <w:t xml:space="preserve"> March</w:t>
            </w:r>
            <w:r w:rsidR="008E35DA" w:rsidRPr="00E860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E860E3" w:rsidRDefault="00C71058" w:rsidP="005B09E5">
            <w:pPr>
              <w:pStyle w:val="ListParagraph"/>
              <w:numPr>
                <w:ilvl w:val="0"/>
                <w:numId w:val="4"/>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 xml:space="preserve">DSWD-FO VI provided </w:t>
            </w:r>
            <w:r w:rsidR="00E53832" w:rsidRPr="00E860E3">
              <w:rPr>
                <w:rFonts w:ascii="Arial" w:eastAsia="Times New Roman" w:hAnsi="Arial" w:cs="Arial"/>
                <w:b/>
                <w:sz w:val="20"/>
                <w:szCs w:val="20"/>
              </w:rPr>
              <w:t>₱</w:t>
            </w:r>
            <w:r w:rsidR="00184CBA" w:rsidRPr="00E860E3">
              <w:rPr>
                <w:rFonts w:ascii="Arial" w:eastAsia="Times New Roman" w:hAnsi="Arial" w:cs="Arial"/>
                <w:b/>
                <w:sz w:val="20"/>
                <w:szCs w:val="20"/>
              </w:rPr>
              <w:t xml:space="preserve">3,378,818.08 </w:t>
            </w:r>
            <w:r w:rsidRPr="00E860E3">
              <w:rPr>
                <w:rFonts w:ascii="Arial" w:eastAsia="Times New Roman" w:hAnsi="Arial" w:cs="Arial"/>
                <w:sz w:val="20"/>
                <w:szCs w:val="20"/>
              </w:rPr>
              <w:t>worth of assistance to</w:t>
            </w:r>
            <w:r w:rsidR="00E53832" w:rsidRPr="00E860E3">
              <w:t xml:space="preserve"> </w:t>
            </w:r>
            <w:r w:rsidR="00184CBA" w:rsidRPr="00E860E3">
              <w:rPr>
                <w:rFonts w:ascii="Arial" w:eastAsia="Times New Roman" w:hAnsi="Arial" w:cs="Arial"/>
                <w:b/>
                <w:sz w:val="20"/>
                <w:szCs w:val="20"/>
              </w:rPr>
              <w:t>425</w:t>
            </w:r>
            <w:r w:rsidR="00625D7E" w:rsidRPr="00E860E3">
              <w:rPr>
                <w:rFonts w:ascii="Arial" w:eastAsia="Times New Roman" w:hAnsi="Arial" w:cs="Arial"/>
                <w:b/>
                <w:sz w:val="20"/>
                <w:szCs w:val="20"/>
              </w:rPr>
              <w:t xml:space="preserve"> </w:t>
            </w:r>
            <w:r w:rsidRPr="00E860E3">
              <w:rPr>
                <w:rFonts w:ascii="Arial" w:eastAsia="Times New Roman" w:hAnsi="Arial" w:cs="Arial"/>
                <w:b/>
                <w:sz w:val="20"/>
                <w:szCs w:val="20"/>
              </w:rPr>
              <w:t>individuals</w:t>
            </w:r>
            <w:r w:rsidRPr="00E860E3">
              <w:rPr>
                <w:rFonts w:ascii="Arial" w:eastAsia="Times New Roman" w:hAnsi="Arial" w:cs="Arial"/>
                <w:sz w:val="20"/>
                <w:szCs w:val="20"/>
              </w:rPr>
              <w:t xml:space="preserve"> through </w:t>
            </w:r>
            <w:r w:rsidRPr="00E860E3">
              <w:rPr>
                <w:rFonts w:ascii="Arial" w:eastAsia="Times New Roman" w:hAnsi="Arial" w:cs="Arial"/>
                <w:b/>
                <w:sz w:val="20"/>
                <w:szCs w:val="20"/>
              </w:rPr>
              <w:t>Assistance to Individuals in Crisis Situation (AICS</w:t>
            </w:r>
            <w:r w:rsidRPr="00E860E3">
              <w:rPr>
                <w:rFonts w:ascii="Arial" w:eastAsia="Times New Roman" w:hAnsi="Arial" w:cs="Arial"/>
                <w:sz w:val="20"/>
                <w:szCs w:val="20"/>
              </w:rPr>
              <w:t xml:space="preserve">) </w:t>
            </w:r>
            <w:r w:rsidR="009F590F" w:rsidRPr="00E860E3">
              <w:rPr>
                <w:rFonts w:ascii="Arial" w:eastAsia="Times New Roman" w:hAnsi="Arial" w:cs="Arial"/>
                <w:sz w:val="20"/>
                <w:szCs w:val="20"/>
              </w:rPr>
              <w:t>on</w:t>
            </w:r>
            <w:r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26, 29</w:t>
            </w:r>
            <w:r w:rsidR="008344F5"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and 30</w:t>
            </w:r>
            <w:r w:rsidR="009F590F" w:rsidRPr="00E860E3">
              <w:rPr>
                <w:rFonts w:ascii="Arial" w:eastAsia="Times New Roman" w:hAnsi="Arial" w:cs="Arial"/>
                <w:sz w:val="20"/>
                <w:szCs w:val="20"/>
              </w:rPr>
              <w:t xml:space="preserve"> March 2021.</w:t>
            </w:r>
          </w:p>
          <w:p w14:paraId="15046EEC" w14:textId="0F31BC17" w:rsidR="002E744B" w:rsidRPr="00E860E3" w:rsidRDefault="008E35DA" w:rsidP="005B09E5">
            <w:pPr>
              <w:pStyle w:val="ListParagraph"/>
              <w:numPr>
                <w:ilvl w:val="0"/>
                <w:numId w:val="4"/>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lastRenderedPageBreak/>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March 19-20,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lastRenderedPageBreak/>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43E8EA4F" w14:textId="24083839"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5FE42AF3" w14:textId="77777777" w:rsidR="000D4A6C" w:rsidRDefault="00C76280"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131FA5B0" w14:textId="77777777" w:rsidR="000D4A6C"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639099E9" w14:textId="50465538" w:rsidR="003B0FF4"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752F42E8" w:rsidR="00B663D2" w:rsidRPr="00B663D2"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p>
    <w:p w14:paraId="6C1BBEF7" w14:textId="421D5E9C" w:rsidR="00E0396A" w:rsidRPr="00C76280" w:rsidRDefault="009B0332" w:rsidP="00BD7446">
      <w:pPr>
        <w:widowControl/>
        <w:spacing w:after="0" w:line="240" w:lineRule="auto"/>
        <w:contextualSpacing/>
        <w:rPr>
          <w:rFonts w:ascii="Arial" w:eastAsia="Arial" w:hAnsi="Arial" w:cs="Arial"/>
          <w:b/>
          <w:bCs/>
          <w:color w:val="002060"/>
          <w:sz w:val="28"/>
          <w:szCs w:val="24"/>
        </w:rPr>
      </w:pPr>
      <w:r>
        <w:rPr>
          <w:rFonts w:ascii="Arial" w:eastAsia="Arial" w:hAnsi="Arial" w:cs="Arial"/>
          <w:sz w:val="24"/>
          <w:szCs w:val="24"/>
        </w:rPr>
        <w:t>Releasing Officer</w:t>
      </w:r>
    </w:p>
    <w:sectPr w:rsidR="00E0396A" w:rsidRPr="00C76280" w:rsidSect="00C76280">
      <w:headerReference w:type="even" r:id="rId10"/>
      <w:headerReference w:type="default" r:id="rId11"/>
      <w:footerReference w:type="even" r:id="rId12"/>
      <w:footerReference w:type="default" r:id="rId13"/>
      <w:headerReference w:type="first" r:id="rId14"/>
      <w:footerReference w:type="first" r:id="rId15"/>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3CD9F" w14:textId="77777777" w:rsidR="005B09E5" w:rsidRDefault="005B09E5">
      <w:pPr>
        <w:spacing w:after="0" w:line="240" w:lineRule="auto"/>
      </w:pPr>
      <w:r>
        <w:separator/>
      </w:r>
    </w:p>
  </w:endnote>
  <w:endnote w:type="continuationSeparator" w:id="0">
    <w:p w14:paraId="628C577F" w14:textId="77777777" w:rsidR="005B09E5" w:rsidRDefault="005B0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D7ABE" w:rsidRDefault="00FD7AB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D7ABE" w:rsidRDefault="00FD7ABE">
    <w:pPr>
      <w:pBdr>
        <w:bottom w:val="single" w:sz="6" w:space="1" w:color="000000"/>
      </w:pBdr>
      <w:tabs>
        <w:tab w:val="left" w:pos="2371"/>
        <w:tab w:val="center" w:pos="5233"/>
      </w:tabs>
      <w:spacing w:after="0" w:line="240" w:lineRule="auto"/>
      <w:jc w:val="right"/>
      <w:rPr>
        <w:sz w:val="16"/>
        <w:szCs w:val="16"/>
      </w:rPr>
    </w:pPr>
  </w:p>
  <w:p w14:paraId="2B859230" w14:textId="36EF9991" w:rsidR="00FD7ABE" w:rsidRDefault="00FD7ABE"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518C5">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518C5">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3</w:t>
    </w:r>
    <w:r w:rsidR="000D4A6C">
      <w:rPr>
        <w:rFonts w:ascii="Arial" w:eastAsia="Arial" w:hAnsi="Arial" w:cs="Arial"/>
        <w:sz w:val="14"/>
        <w:szCs w:val="14"/>
      </w:rPr>
      <w:t>9</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0D4A6C">
      <w:rPr>
        <w:rFonts w:ascii="Arial" w:eastAsia="Arial" w:hAnsi="Arial" w:cs="Arial"/>
        <w:sz w:val="14"/>
        <w:szCs w:val="14"/>
      </w:rPr>
      <w:t>5</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D7ABE" w:rsidRDefault="00FD7AB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FCDED" w14:textId="77777777" w:rsidR="005B09E5" w:rsidRDefault="005B09E5">
      <w:pPr>
        <w:spacing w:after="0" w:line="240" w:lineRule="auto"/>
      </w:pPr>
      <w:r>
        <w:separator/>
      </w:r>
    </w:p>
  </w:footnote>
  <w:footnote w:type="continuationSeparator" w:id="0">
    <w:p w14:paraId="6618CB8C" w14:textId="77777777" w:rsidR="005B09E5" w:rsidRDefault="005B09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D7ABE" w:rsidRDefault="00FD7AB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D7ABE" w:rsidRDefault="00FD7AB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7ABE" w:rsidRDefault="00FD7ABE">
    <w:pPr>
      <w:pBdr>
        <w:bottom w:val="single" w:sz="6" w:space="1" w:color="000000"/>
      </w:pBdr>
      <w:tabs>
        <w:tab w:val="center" w:pos="4680"/>
        <w:tab w:val="right" w:pos="9360"/>
      </w:tabs>
      <w:spacing w:after="0" w:line="240" w:lineRule="auto"/>
      <w:jc w:val="center"/>
      <w:rPr>
        <w:sz w:val="10"/>
      </w:rPr>
    </w:pPr>
  </w:p>
  <w:p w14:paraId="3A0C3660" w14:textId="77777777" w:rsidR="00FD7ABE" w:rsidRDefault="00FD7AB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D7ABE" w:rsidRDefault="00FD7AB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2DE1586-1186-471A-B06E-AF919E371C6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33</Pages>
  <Words>13665</Words>
  <Characters>77895</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6</cp:revision>
  <dcterms:created xsi:type="dcterms:W3CDTF">2021-04-04T08:17:00Z</dcterms:created>
  <dcterms:modified xsi:type="dcterms:W3CDTF">2021-04-0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